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47B960" w14:textId="77777777" w:rsidR="00DD402C" w:rsidRPr="007B456D" w:rsidRDefault="00DD402C" w:rsidP="00DD6F4C">
      <w:pPr>
        <w:rPr>
          <w:sz w:val="28"/>
          <w:szCs w:val="28"/>
          <w:u w:val="single"/>
        </w:rPr>
      </w:pPr>
      <w:r w:rsidRPr="007B456D">
        <w:rPr>
          <w:noProof/>
        </w:rPr>
        <w:drawing>
          <wp:inline distT="0" distB="0" distL="0" distR="0" wp14:anchorId="2C19824E" wp14:editId="69A8BE54">
            <wp:extent cx="5943600" cy="3655060"/>
            <wp:effectExtent l="0" t="0" r="0" b="0"/>
            <wp:docPr id="13" name="Picture 13" descr="Central Queensland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tral Queensland University - Wikipedi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655060"/>
                    </a:xfrm>
                    <a:prstGeom prst="rect">
                      <a:avLst/>
                    </a:prstGeom>
                    <a:noFill/>
                    <a:ln>
                      <a:noFill/>
                    </a:ln>
                  </pic:spPr>
                </pic:pic>
              </a:graphicData>
            </a:graphic>
          </wp:inline>
        </w:drawing>
      </w:r>
    </w:p>
    <w:p w14:paraId="0C9F71B8" w14:textId="77777777" w:rsidR="00DD402C" w:rsidRPr="007B456D" w:rsidRDefault="00DD402C" w:rsidP="00DD6F4C"/>
    <w:p w14:paraId="5BDA4B27" w14:textId="7615D1B7" w:rsidR="00DD402C" w:rsidRPr="00DD6F4C" w:rsidRDefault="00DD402C" w:rsidP="00DD6F4C">
      <w:pPr>
        <w:jc w:val="center"/>
        <w:rPr>
          <w:rFonts w:eastAsia="Times New Roman"/>
          <w:b/>
          <w:bCs/>
          <w:sz w:val="56"/>
          <w:szCs w:val="56"/>
          <w:lang w:val="en-US" w:eastAsia="en-US" w:bidi="bn-BD"/>
        </w:rPr>
      </w:pPr>
      <w:r w:rsidRPr="00DD6F4C">
        <w:rPr>
          <w:rFonts w:eastAsia="Times New Roman"/>
          <w:b/>
          <w:bCs/>
          <w:sz w:val="56"/>
          <w:szCs w:val="56"/>
          <w:lang w:val="en-US" w:eastAsia="en-US" w:bidi="bn-BD"/>
        </w:rPr>
        <w:t>Project - Hi-fidelity Prototype</w:t>
      </w:r>
    </w:p>
    <w:p w14:paraId="6081F08E" w14:textId="77777777" w:rsidR="00DD402C" w:rsidRDefault="00DD402C" w:rsidP="00DD6F4C"/>
    <w:p w14:paraId="73F66C2C" w14:textId="77777777" w:rsidR="00DD402C" w:rsidRDefault="00DD402C" w:rsidP="00DD6F4C"/>
    <w:p w14:paraId="4FA0C619" w14:textId="45244EB1" w:rsidR="00DD402C" w:rsidRDefault="00DD402C" w:rsidP="00DD6F4C"/>
    <w:p w14:paraId="1CEBC79A" w14:textId="1C55169F" w:rsidR="00DD6F4C" w:rsidRDefault="00DD6F4C" w:rsidP="00DD6F4C"/>
    <w:p w14:paraId="075183AB" w14:textId="5D34E98C" w:rsidR="00DD6F4C" w:rsidRDefault="00DD6F4C" w:rsidP="00DD6F4C"/>
    <w:p w14:paraId="51F08310" w14:textId="12E0E989" w:rsidR="00DD6F4C" w:rsidRDefault="00DD6F4C" w:rsidP="00DD6F4C"/>
    <w:p w14:paraId="596BF5C0" w14:textId="77777777" w:rsidR="00DD6F4C" w:rsidRDefault="00DD6F4C" w:rsidP="00DD6F4C"/>
    <w:p w14:paraId="65DC9F7F" w14:textId="77777777" w:rsidR="00DD402C" w:rsidRPr="007B456D" w:rsidRDefault="00DD402C" w:rsidP="00DD6F4C"/>
    <w:p w14:paraId="5BDFB2FC" w14:textId="77777777" w:rsidR="00DD402C" w:rsidRPr="00DD6F4C" w:rsidRDefault="00DD402C" w:rsidP="00DD6F4C">
      <w:pPr>
        <w:rPr>
          <w:b/>
          <w:bCs/>
          <w:sz w:val="36"/>
          <w:szCs w:val="36"/>
        </w:rPr>
      </w:pPr>
      <w:r w:rsidRPr="00DD6F4C">
        <w:rPr>
          <w:b/>
          <w:bCs/>
          <w:sz w:val="36"/>
          <w:szCs w:val="36"/>
        </w:rPr>
        <w:t>Submitted By:</w:t>
      </w:r>
    </w:p>
    <w:p w14:paraId="2FE2644F" w14:textId="77777777" w:rsidR="00DD402C" w:rsidRPr="007B456D" w:rsidRDefault="00DD402C" w:rsidP="00DD6F4C"/>
    <w:p w14:paraId="1B2F00B8" w14:textId="77777777" w:rsidR="00DD402C" w:rsidRPr="007B456D" w:rsidRDefault="00DD402C" w:rsidP="00DD6F4C">
      <w:r w:rsidRPr="007B456D">
        <w:rPr>
          <w:b/>
          <w:sz w:val="28"/>
          <w:szCs w:val="28"/>
        </w:rPr>
        <w:t>Name:</w:t>
      </w:r>
      <w:r w:rsidRPr="007B456D">
        <w:t xml:space="preserve"> Khalid Hasan Seum</w:t>
      </w:r>
    </w:p>
    <w:p w14:paraId="272E281B" w14:textId="77777777" w:rsidR="00DD402C" w:rsidRDefault="00DD402C" w:rsidP="00DD6F4C">
      <w:pPr>
        <w:rPr>
          <w:b/>
          <w:sz w:val="28"/>
          <w:szCs w:val="28"/>
        </w:rPr>
      </w:pPr>
    </w:p>
    <w:p w14:paraId="106B295A" w14:textId="77777777" w:rsidR="00E51944" w:rsidRDefault="00E51944" w:rsidP="00DD6F4C"/>
    <w:p w14:paraId="30C56149" w14:textId="77777777" w:rsidR="00DD402C" w:rsidRPr="007B456D" w:rsidRDefault="00DD402C" w:rsidP="00DD6F4C"/>
    <w:p w14:paraId="1F320BD2" w14:textId="77777777" w:rsidR="00DD402C" w:rsidRPr="00DD6F4C" w:rsidRDefault="00DD402C" w:rsidP="00DD6F4C">
      <w:pPr>
        <w:rPr>
          <w:b/>
          <w:bCs/>
          <w:sz w:val="36"/>
          <w:szCs w:val="36"/>
        </w:rPr>
      </w:pPr>
      <w:r w:rsidRPr="00DD6F4C">
        <w:rPr>
          <w:b/>
          <w:bCs/>
          <w:sz w:val="36"/>
          <w:szCs w:val="36"/>
        </w:rPr>
        <w:t>Submitted To:</w:t>
      </w:r>
    </w:p>
    <w:p w14:paraId="5DFC2E66" w14:textId="77777777" w:rsidR="00DD402C" w:rsidRPr="007B456D" w:rsidRDefault="00DD402C" w:rsidP="00DD6F4C"/>
    <w:p w14:paraId="2E8CDC9B" w14:textId="77777777" w:rsidR="00DD402C" w:rsidRDefault="00DD402C" w:rsidP="00DD6F4C">
      <w:r w:rsidRPr="007B456D">
        <w:rPr>
          <w:b/>
        </w:rPr>
        <w:t>Name:</w:t>
      </w:r>
      <w:r w:rsidRPr="007B456D">
        <w:t xml:space="preserve"> Andrew Chiou</w:t>
      </w:r>
    </w:p>
    <w:p w14:paraId="6CF7E47F" w14:textId="7A1E1F95" w:rsidR="00DD402C" w:rsidRDefault="00DD402C" w:rsidP="00DD6F4C">
      <w:pPr>
        <w:rPr>
          <w:shd w:val="clear" w:color="auto" w:fill="FFFFFF"/>
        </w:rPr>
      </w:pPr>
      <w:r w:rsidRPr="00F43E09">
        <w:rPr>
          <w:shd w:val="clear" w:color="auto" w:fill="FFFFFF"/>
        </w:rPr>
        <w:t>Lead Lecturer</w:t>
      </w:r>
      <w:r>
        <w:rPr>
          <w:shd w:val="clear" w:color="auto" w:fill="FFFFFF"/>
        </w:rPr>
        <w:t xml:space="preserve">, </w:t>
      </w:r>
    </w:p>
    <w:p w14:paraId="7D05D332" w14:textId="77777777" w:rsidR="00DD402C" w:rsidRPr="00F43E09" w:rsidRDefault="00DD402C" w:rsidP="00DD6F4C">
      <w:pPr>
        <w:rPr>
          <w:bCs/>
        </w:rPr>
      </w:pPr>
      <w:r>
        <w:rPr>
          <w:shd w:val="clear" w:color="auto" w:fill="FFFFFF"/>
        </w:rPr>
        <w:t>CQUniversity, Sydney.</w:t>
      </w:r>
    </w:p>
    <w:p w14:paraId="5D783177" w14:textId="77777777" w:rsidR="00DD402C" w:rsidRDefault="00DD402C" w:rsidP="00DD6F4C">
      <w:pPr>
        <w:rPr>
          <w:lang w:val="en-US"/>
        </w:rPr>
      </w:pPr>
    </w:p>
    <w:p w14:paraId="263721D4" w14:textId="77777777" w:rsidR="00DD402C" w:rsidRDefault="00DD402C" w:rsidP="00DD6F4C">
      <w:pPr>
        <w:rPr>
          <w:lang w:val="en-US"/>
        </w:rPr>
      </w:pPr>
    </w:p>
    <w:p w14:paraId="7F0DF6F9" w14:textId="77777777" w:rsidR="00E51944" w:rsidRDefault="00E51944" w:rsidP="00DD6F4C">
      <w:pPr>
        <w:rPr>
          <w:lang w:val="en-US"/>
        </w:rPr>
      </w:pPr>
    </w:p>
    <w:p w14:paraId="6B376E2D" w14:textId="36016E8B" w:rsidR="006B1743" w:rsidRDefault="006B1743" w:rsidP="00DD6F4C"/>
    <w:p w14:paraId="6FFA8BD5" w14:textId="79D35333" w:rsidR="00DD6F4C" w:rsidRDefault="00DD6F4C" w:rsidP="00DD6F4C"/>
    <w:p w14:paraId="3B2BD03A" w14:textId="77777777" w:rsidR="00DD6F4C" w:rsidRDefault="00DD6F4C" w:rsidP="00DD6F4C"/>
    <w:p w14:paraId="42124CFF" w14:textId="53209852" w:rsidR="00DD402C" w:rsidRDefault="00DD402C" w:rsidP="00DD6F4C"/>
    <w:sdt>
      <w:sdtPr>
        <w:rPr>
          <w:rFonts w:ascii="Times New Roman" w:eastAsiaTheme="minorEastAsia" w:hAnsi="Times New Roman" w:cs="Times New Roman"/>
          <w:color w:val="auto"/>
          <w:sz w:val="24"/>
          <w:szCs w:val="24"/>
          <w:lang w:val="en-AU" w:eastAsia="ja-JP"/>
        </w:rPr>
        <w:id w:val="1065533785"/>
        <w:docPartObj>
          <w:docPartGallery w:val="Table of Contents"/>
          <w:docPartUnique/>
        </w:docPartObj>
      </w:sdtPr>
      <w:sdtEndPr>
        <w:rPr>
          <w:b/>
          <w:bCs/>
          <w:noProof/>
        </w:rPr>
      </w:sdtEndPr>
      <w:sdtContent>
        <w:p w14:paraId="13FC834B" w14:textId="5013B989" w:rsidR="00DD6F4C" w:rsidRDefault="00DD6F4C">
          <w:pPr>
            <w:pStyle w:val="TOCHeading"/>
          </w:pPr>
          <w:r>
            <w:t>Contents</w:t>
          </w:r>
        </w:p>
        <w:p w14:paraId="2AD7F5F9" w14:textId="5BB05346" w:rsidR="00DD6F4C" w:rsidRDefault="00DD6F4C">
          <w:pPr>
            <w:pStyle w:val="TOC1"/>
            <w:tabs>
              <w:tab w:val="right" w:leader="dot" w:pos="9350"/>
            </w:tabs>
            <w:rPr>
              <w:rFonts w:asciiTheme="minorHAnsi" w:hAnsiTheme="minorHAnsi" w:cstheme="minorBidi"/>
              <w:noProof/>
              <w:sz w:val="22"/>
              <w:szCs w:val="28"/>
              <w:lang w:val="en-US" w:eastAsia="en-US" w:bidi="bn-BD"/>
            </w:rPr>
          </w:pPr>
          <w:r>
            <w:fldChar w:fldCharType="begin"/>
          </w:r>
          <w:r>
            <w:instrText xml:space="preserve"> TOC \o "1-3" \h \z \u </w:instrText>
          </w:r>
          <w:r>
            <w:fldChar w:fldCharType="separate"/>
          </w:r>
          <w:hyperlink w:anchor="_Toc116859250" w:history="1">
            <w:r w:rsidRPr="00494D34">
              <w:rPr>
                <w:rStyle w:val="Hyperlink"/>
                <w:noProof/>
              </w:rPr>
              <w:t>Introduction:</w:t>
            </w:r>
            <w:r>
              <w:rPr>
                <w:noProof/>
                <w:webHidden/>
              </w:rPr>
              <w:tab/>
            </w:r>
            <w:r>
              <w:rPr>
                <w:noProof/>
                <w:webHidden/>
              </w:rPr>
              <w:fldChar w:fldCharType="begin"/>
            </w:r>
            <w:r>
              <w:rPr>
                <w:noProof/>
                <w:webHidden/>
              </w:rPr>
              <w:instrText xml:space="preserve"> PAGEREF _Toc116859250 \h </w:instrText>
            </w:r>
            <w:r>
              <w:rPr>
                <w:noProof/>
                <w:webHidden/>
              </w:rPr>
            </w:r>
            <w:r>
              <w:rPr>
                <w:noProof/>
                <w:webHidden/>
              </w:rPr>
              <w:fldChar w:fldCharType="separate"/>
            </w:r>
            <w:r>
              <w:rPr>
                <w:noProof/>
                <w:webHidden/>
              </w:rPr>
              <w:t>3</w:t>
            </w:r>
            <w:r>
              <w:rPr>
                <w:noProof/>
                <w:webHidden/>
              </w:rPr>
              <w:fldChar w:fldCharType="end"/>
            </w:r>
          </w:hyperlink>
        </w:p>
        <w:p w14:paraId="3A04230E" w14:textId="0607F722" w:rsidR="00DD6F4C" w:rsidRDefault="00000000">
          <w:pPr>
            <w:pStyle w:val="TOC1"/>
            <w:tabs>
              <w:tab w:val="right" w:leader="dot" w:pos="9350"/>
            </w:tabs>
            <w:rPr>
              <w:rFonts w:asciiTheme="minorHAnsi" w:hAnsiTheme="minorHAnsi" w:cstheme="minorBidi"/>
              <w:noProof/>
              <w:sz w:val="22"/>
              <w:szCs w:val="28"/>
              <w:lang w:val="en-US" w:eastAsia="en-US" w:bidi="bn-BD"/>
            </w:rPr>
          </w:pPr>
          <w:hyperlink w:anchor="_Toc116859251" w:history="1">
            <w:r w:rsidR="00DD6F4C" w:rsidRPr="00494D34">
              <w:rPr>
                <w:rStyle w:val="Hyperlink"/>
                <w:noProof/>
              </w:rPr>
              <w:t>Content:</w:t>
            </w:r>
            <w:r w:rsidR="00DD6F4C">
              <w:rPr>
                <w:noProof/>
                <w:webHidden/>
              </w:rPr>
              <w:tab/>
            </w:r>
            <w:r w:rsidR="00DD6F4C">
              <w:rPr>
                <w:noProof/>
                <w:webHidden/>
              </w:rPr>
              <w:fldChar w:fldCharType="begin"/>
            </w:r>
            <w:r w:rsidR="00DD6F4C">
              <w:rPr>
                <w:noProof/>
                <w:webHidden/>
              </w:rPr>
              <w:instrText xml:space="preserve"> PAGEREF _Toc116859251 \h </w:instrText>
            </w:r>
            <w:r w:rsidR="00DD6F4C">
              <w:rPr>
                <w:noProof/>
                <w:webHidden/>
              </w:rPr>
            </w:r>
            <w:r w:rsidR="00DD6F4C">
              <w:rPr>
                <w:noProof/>
                <w:webHidden/>
              </w:rPr>
              <w:fldChar w:fldCharType="separate"/>
            </w:r>
            <w:r w:rsidR="00DD6F4C">
              <w:rPr>
                <w:noProof/>
                <w:webHidden/>
              </w:rPr>
              <w:t>4</w:t>
            </w:r>
            <w:r w:rsidR="00DD6F4C">
              <w:rPr>
                <w:noProof/>
                <w:webHidden/>
              </w:rPr>
              <w:fldChar w:fldCharType="end"/>
            </w:r>
          </w:hyperlink>
        </w:p>
        <w:p w14:paraId="4BC1A282" w14:textId="7A365222" w:rsidR="00DD6F4C" w:rsidRDefault="00000000">
          <w:pPr>
            <w:pStyle w:val="TOC2"/>
            <w:tabs>
              <w:tab w:val="right" w:leader="dot" w:pos="9350"/>
            </w:tabs>
            <w:rPr>
              <w:rFonts w:asciiTheme="minorHAnsi" w:hAnsiTheme="minorHAnsi" w:cstheme="minorBidi"/>
              <w:noProof/>
              <w:sz w:val="22"/>
              <w:szCs w:val="28"/>
              <w:lang w:val="en-US" w:eastAsia="en-US" w:bidi="bn-BD"/>
            </w:rPr>
          </w:pPr>
          <w:hyperlink w:anchor="_Toc116859252" w:history="1">
            <w:r w:rsidR="00DD6F4C" w:rsidRPr="00494D34">
              <w:rPr>
                <w:rStyle w:val="Hyperlink"/>
                <w:noProof/>
              </w:rPr>
              <w:t>Home Page:</w:t>
            </w:r>
            <w:r w:rsidR="00DD6F4C">
              <w:rPr>
                <w:noProof/>
                <w:webHidden/>
              </w:rPr>
              <w:tab/>
            </w:r>
            <w:r w:rsidR="00DD6F4C">
              <w:rPr>
                <w:noProof/>
                <w:webHidden/>
              </w:rPr>
              <w:fldChar w:fldCharType="begin"/>
            </w:r>
            <w:r w:rsidR="00DD6F4C">
              <w:rPr>
                <w:noProof/>
                <w:webHidden/>
              </w:rPr>
              <w:instrText xml:space="preserve"> PAGEREF _Toc116859252 \h </w:instrText>
            </w:r>
            <w:r w:rsidR="00DD6F4C">
              <w:rPr>
                <w:noProof/>
                <w:webHidden/>
              </w:rPr>
            </w:r>
            <w:r w:rsidR="00DD6F4C">
              <w:rPr>
                <w:noProof/>
                <w:webHidden/>
              </w:rPr>
              <w:fldChar w:fldCharType="separate"/>
            </w:r>
            <w:r w:rsidR="00DD6F4C">
              <w:rPr>
                <w:noProof/>
                <w:webHidden/>
              </w:rPr>
              <w:t>4</w:t>
            </w:r>
            <w:r w:rsidR="00DD6F4C">
              <w:rPr>
                <w:noProof/>
                <w:webHidden/>
              </w:rPr>
              <w:fldChar w:fldCharType="end"/>
            </w:r>
          </w:hyperlink>
        </w:p>
        <w:p w14:paraId="5E842792" w14:textId="5E66A878" w:rsidR="00DD6F4C" w:rsidRDefault="00000000">
          <w:pPr>
            <w:pStyle w:val="TOC2"/>
            <w:tabs>
              <w:tab w:val="right" w:leader="dot" w:pos="9350"/>
            </w:tabs>
            <w:rPr>
              <w:rFonts w:asciiTheme="minorHAnsi" w:hAnsiTheme="minorHAnsi" w:cstheme="minorBidi"/>
              <w:noProof/>
              <w:sz w:val="22"/>
              <w:szCs w:val="28"/>
              <w:lang w:val="en-US" w:eastAsia="en-US" w:bidi="bn-BD"/>
            </w:rPr>
          </w:pPr>
          <w:hyperlink w:anchor="_Toc116859253" w:history="1">
            <w:r w:rsidR="00DD6F4C" w:rsidRPr="00494D34">
              <w:rPr>
                <w:rStyle w:val="Hyperlink"/>
                <w:noProof/>
              </w:rPr>
              <w:t>All Category:</w:t>
            </w:r>
            <w:r w:rsidR="00DD6F4C">
              <w:rPr>
                <w:noProof/>
                <w:webHidden/>
              </w:rPr>
              <w:tab/>
            </w:r>
            <w:r w:rsidR="00DD6F4C">
              <w:rPr>
                <w:noProof/>
                <w:webHidden/>
              </w:rPr>
              <w:fldChar w:fldCharType="begin"/>
            </w:r>
            <w:r w:rsidR="00DD6F4C">
              <w:rPr>
                <w:noProof/>
                <w:webHidden/>
              </w:rPr>
              <w:instrText xml:space="preserve"> PAGEREF _Toc116859253 \h </w:instrText>
            </w:r>
            <w:r w:rsidR="00DD6F4C">
              <w:rPr>
                <w:noProof/>
                <w:webHidden/>
              </w:rPr>
            </w:r>
            <w:r w:rsidR="00DD6F4C">
              <w:rPr>
                <w:noProof/>
                <w:webHidden/>
              </w:rPr>
              <w:fldChar w:fldCharType="separate"/>
            </w:r>
            <w:r w:rsidR="00DD6F4C">
              <w:rPr>
                <w:noProof/>
                <w:webHidden/>
              </w:rPr>
              <w:t>5</w:t>
            </w:r>
            <w:r w:rsidR="00DD6F4C">
              <w:rPr>
                <w:noProof/>
                <w:webHidden/>
              </w:rPr>
              <w:fldChar w:fldCharType="end"/>
            </w:r>
          </w:hyperlink>
        </w:p>
        <w:p w14:paraId="0EEEFDC9" w14:textId="4A68534C" w:rsidR="00DD6F4C" w:rsidRDefault="00000000">
          <w:pPr>
            <w:pStyle w:val="TOC2"/>
            <w:tabs>
              <w:tab w:val="right" w:leader="dot" w:pos="9350"/>
            </w:tabs>
            <w:rPr>
              <w:rFonts w:asciiTheme="minorHAnsi" w:hAnsiTheme="minorHAnsi" w:cstheme="minorBidi"/>
              <w:noProof/>
              <w:sz w:val="22"/>
              <w:szCs w:val="28"/>
              <w:lang w:val="en-US" w:eastAsia="en-US" w:bidi="bn-BD"/>
            </w:rPr>
          </w:pPr>
          <w:hyperlink w:anchor="_Toc116859254" w:history="1">
            <w:r w:rsidR="00DD6F4C" w:rsidRPr="00494D34">
              <w:rPr>
                <w:rStyle w:val="Hyperlink"/>
                <w:noProof/>
              </w:rPr>
              <w:t>Fountain Pen, Marker, Watercolour Webpage:</w:t>
            </w:r>
            <w:r w:rsidR="00DD6F4C">
              <w:rPr>
                <w:noProof/>
                <w:webHidden/>
              </w:rPr>
              <w:tab/>
            </w:r>
            <w:r w:rsidR="00DD6F4C">
              <w:rPr>
                <w:noProof/>
                <w:webHidden/>
              </w:rPr>
              <w:fldChar w:fldCharType="begin"/>
            </w:r>
            <w:r w:rsidR="00DD6F4C">
              <w:rPr>
                <w:noProof/>
                <w:webHidden/>
              </w:rPr>
              <w:instrText xml:space="preserve"> PAGEREF _Toc116859254 \h </w:instrText>
            </w:r>
            <w:r w:rsidR="00DD6F4C">
              <w:rPr>
                <w:noProof/>
                <w:webHidden/>
              </w:rPr>
            </w:r>
            <w:r w:rsidR="00DD6F4C">
              <w:rPr>
                <w:noProof/>
                <w:webHidden/>
              </w:rPr>
              <w:fldChar w:fldCharType="separate"/>
            </w:r>
            <w:r w:rsidR="00DD6F4C">
              <w:rPr>
                <w:noProof/>
                <w:webHidden/>
              </w:rPr>
              <w:t>6</w:t>
            </w:r>
            <w:r w:rsidR="00DD6F4C">
              <w:rPr>
                <w:noProof/>
                <w:webHidden/>
              </w:rPr>
              <w:fldChar w:fldCharType="end"/>
            </w:r>
          </w:hyperlink>
        </w:p>
        <w:p w14:paraId="018AB129" w14:textId="69C5C5F9" w:rsidR="00DD6F4C" w:rsidRDefault="00000000">
          <w:pPr>
            <w:pStyle w:val="TOC2"/>
            <w:tabs>
              <w:tab w:val="right" w:leader="dot" w:pos="9350"/>
            </w:tabs>
            <w:rPr>
              <w:rFonts w:asciiTheme="minorHAnsi" w:hAnsiTheme="minorHAnsi" w:cstheme="minorBidi"/>
              <w:noProof/>
              <w:sz w:val="22"/>
              <w:szCs w:val="28"/>
              <w:lang w:val="en-US" w:eastAsia="en-US" w:bidi="bn-BD"/>
            </w:rPr>
          </w:pPr>
          <w:hyperlink w:anchor="_Toc116859255" w:history="1">
            <w:r w:rsidR="00DD6F4C" w:rsidRPr="00494D34">
              <w:rPr>
                <w:rStyle w:val="Hyperlink"/>
                <w:noProof/>
              </w:rPr>
              <w:t>Opening Hour Webpage:</w:t>
            </w:r>
            <w:r w:rsidR="00DD6F4C">
              <w:rPr>
                <w:noProof/>
                <w:webHidden/>
              </w:rPr>
              <w:tab/>
            </w:r>
            <w:r w:rsidR="00DD6F4C">
              <w:rPr>
                <w:noProof/>
                <w:webHidden/>
              </w:rPr>
              <w:fldChar w:fldCharType="begin"/>
            </w:r>
            <w:r w:rsidR="00DD6F4C">
              <w:rPr>
                <w:noProof/>
                <w:webHidden/>
              </w:rPr>
              <w:instrText xml:space="preserve"> PAGEREF _Toc116859255 \h </w:instrText>
            </w:r>
            <w:r w:rsidR="00DD6F4C">
              <w:rPr>
                <w:noProof/>
                <w:webHidden/>
              </w:rPr>
            </w:r>
            <w:r w:rsidR="00DD6F4C">
              <w:rPr>
                <w:noProof/>
                <w:webHidden/>
              </w:rPr>
              <w:fldChar w:fldCharType="separate"/>
            </w:r>
            <w:r w:rsidR="00DD6F4C">
              <w:rPr>
                <w:noProof/>
                <w:webHidden/>
              </w:rPr>
              <w:t>6</w:t>
            </w:r>
            <w:r w:rsidR="00DD6F4C">
              <w:rPr>
                <w:noProof/>
                <w:webHidden/>
              </w:rPr>
              <w:fldChar w:fldCharType="end"/>
            </w:r>
          </w:hyperlink>
        </w:p>
        <w:p w14:paraId="40BB1AA8" w14:textId="7C9312BF" w:rsidR="00DD6F4C" w:rsidRDefault="00000000">
          <w:pPr>
            <w:pStyle w:val="TOC1"/>
            <w:tabs>
              <w:tab w:val="right" w:leader="dot" w:pos="9350"/>
            </w:tabs>
            <w:rPr>
              <w:rFonts w:asciiTheme="minorHAnsi" w:hAnsiTheme="minorHAnsi" w:cstheme="minorBidi"/>
              <w:noProof/>
              <w:sz w:val="22"/>
              <w:szCs w:val="28"/>
              <w:lang w:val="en-US" w:eastAsia="en-US" w:bidi="bn-BD"/>
            </w:rPr>
          </w:pPr>
          <w:hyperlink w:anchor="_Toc116859256" w:history="1">
            <w:r w:rsidR="00DD6F4C" w:rsidRPr="00494D34">
              <w:rPr>
                <w:rStyle w:val="Hyperlink"/>
                <w:noProof/>
              </w:rPr>
              <w:t>User Acceptance Test:</w:t>
            </w:r>
            <w:r w:rsidR="00DD6F4C">
              <w:rPr>
                <w:noProof/>
                <w:webHidden/>
              </w:rPr>
              <w:tab/>
            </w:r>
            <w:r w:rsidR="00DD6F4C">
              <w:rPr>
                <w:noProof/>
                <w:webHidden/>
              </w:rPr>
              <w:fldChar w:fldCharType="begin"/>
            </w:r>
            <w:r w:rsidR="00DD6F4C">
              <w:rPr>
                <w:noProof/>
                <w:webHidden/>
              </w:rPr>
              <w:instrText xml:space="preserve"> PAGEREF _Toc116859256 \h </w:instrText>
            </w:r>
            <w:r w:rsidR="00DD6F4C">
              <w:rPr>
                <w:noProof/>
                <w:webHidden/>
              </w:rPr>
            </w:r>
            <w:r w:rsidR="00DD6F4C">
              <w:rPr>
                <w:noProof/>
                <w:webHidden/>
              </w:rPr>
              <w:fldChar w:fldCharType="separate"/>
            </w:r>
            <w:r w:rsidR="00DD6F4C">
              <w:rPr>
                <w:noProof/>
                <w:webHidden/>
              </w:rPr>
              <w:t>7</w:t>
            </w:r>
            <w:r w:rsidR="00DD6F4C">
              <w:rPr>
                <w:noProof/>
                <w:webHidden/>
              </w:rPr>
              <w:fldChar w:fldCharType="end"/>
            </w:r>
          </w:hyperlink>
        </w:p>
        <w:p w14:paraId="64FA71AD" w14:textId="77BC41BE" w:rsidR="00DD6F4C" w:rsidRDefault="00000000">
          <w:pPr>
            <w:pStyle w:val="TOC2"/>
            <w:tabs>
              <w:tab w:val="right" w:leader="dot" w:pos="9350"/>
            </w:tabs>
            <w:rPr>
              <w:rFonts w:asciiTheme="minorHAnsi" w:hAnsiTheme="minorHAnsi" w:cstheme="minorBidi"/>
              <w:noProof/>
              <w:sz w:val="22"/>
              <w:szCs w:val="28"/>
              <w:lang w:val="en-US" w:eastAsia="en-US" w:bidi="bn-BD"/>
            </w:rPr>
          </w:pPr>
          <w:hyperlink w:anchor="_Toc116859257" w:history="1">
            <w:r w:rsidR="00DD6F4C" w:rsidRPr="00494D34">
              <w:rPr>
                <w:rStyle w:val="Hyperlink"/>
                <w:noProof/>
              </w:rPr>
              <w:t>Results:</w:t>
            </w:r>
            <w:r w:rsidR="00DD6F4C">
              <w:rPr>
                <w:noProof/>
                <w:webHidden/>
              </w:rPr>
              <w:tab/>
            </w:r>
            <w:r w:rsidR="00DD6F4C">
              <w:rPr>
                <w:noProof/>
                <w:webHidden/>
              </w:rPr>
              <w:fldChar w:fldCharType="begin"/>
            </w:r>
            <w:r w:rsidR="00DD6F4C">
              <w:rPr>
                <w:noProof/>
                <w:webHidden/>
              </w:rPr>
              <w:instrText xml:space="preserve"> PAGEREF _Toc116859257 \h </w:instrText>
            </w:r>
            <w:r w:rsidR="00DD6F4C">
              <w:rPr>
                <w:noProof/>
                <w:webHidden/>
              </w:rPr>
            </w:r>
            <w:r w:rsidR="00DD6F4C">
              <w:rPr>
                <w:noProof/>
                <w:webHidden/>
              </w:rPr>
              <w:fldChar w:fldCharType="separate"/>
            </w:r>
            <w:r w:rsidR="00DD6F4C">
              <w:rPr>
                <w:noProof/>
                <w:webHidden/>
              </w:rPr>
              <w:t>9</w:t>
            </w:r>
            <w:r w:rsidR="00DD6F4C">
              <w:rPr>
                <w:noProof/>
                <w:webHidden/>
              </w:rPr>
              <w:fldChar w:fldCharType="end"/>
            </w:r>
          </w:hyperlink>
        </w:p>
        <w:p w14:paraId="76E7EC8F" w14:textId="1BE343AF" w:rsidR="00DD6F4C" w:rsidRDefault="00000000">
          <w:pPr>
            <w:pStyle w:val="TOC1"/>
            <w:tabs>
              <w:tab w:val="right" w:leader="dot" w:pos="9350"/>
            </w:tabs>
            <w:rPr>
              <w:rFonts w:asciiTheme="minorHAnsi" w:hAnsiTheme="minorHAnsi" w:cstheme="minorBidi"/>
              <w:noProof/>
              <w:sz w:val="22"/>
              <w:szCs w:val="28"/>
              <w:lang w:val="en-US" w:eastAsia="en-US" w:bidi="bn-BD"/>
            </w:rPr>
          </w:pPr>
          <w:hyperlink w:anchor="_Toc116859258" w:history="1">
            <w:r w:rsidR="00DD6F4C" w:rsidRPr="00494D34">
              <w:rPr>
                <w:rStyle w:val="Hyperlink"/>
                <w:noProof/>
              </w:rPr>
              <w:t>Features:</w:t>
            </w:r>
            <w:r w:rsidR="00DD6F4C">
              <w:rPr>
                <w:noProof/>
                <w:webHidden/>
              </w:rPr>
              <w:tab/>
            </w:r>
            <w:r w:rsidR="00DD6F4C">
              <w:rPr>
                <w:noProof/>
                <w:webHidden/>
              </w:rPr>
              <w:fldChar w:fldCharType="begin"/>
            </w:r>
            <w:r w:rsidR="00DD6F4C">
              <w:rPr>
                <w:noProof/>
                <w:webHidden/>
              </w:rPr>
              <w:instrText xml:space="preserve"> PAGEREF _Toc116859258 \h </w:instrText>
            </w:r>
            <w:r w:rsidR="00DD6F4C">
              <w:rPr>
                <w:noProof/>
                <w:webHidden/>
              </w:rPr>
            </w:r>
            <w:r w:rsidR="00DD6F4C">
              <w:rPr>
                <w:noProof/>
                <w:webHidden/>
              </w:rPr>
              <w:fldChar w:fldCharType="separate"/>
            </w:r>
            <w:r w:rsidR="00DD6F4C">
              <w:rPr>
                <w:noProof/>
                <w:webHidden/>
              </w:rPr>
              <w:t>11</w:t>
            </w:r>
            <w:r w:rsidR="00DD6F4C">
              <w:rPr>
                <w:noProof/>
                <w:webHidden/>
              </w:rPr>
              <w:fldChar w:fldCharType="end"/>
            </w:r>
          </w:hyperlink>
        </w:p>
        <w:p w14:paraId="3A6B2DAD" w14:textId="6BB487F8" w:rsidR="00DD6F4C" w:rsidRDefault="00000000">
          <w:pPr>
            <w:pStyle w:val="TOC1"/>
            <w:tabs>
              <w:tab w:val="right" w:leader="dot" w:pos="9350"/>
            </w:tabs>
            <w:rPr>
              <w:rFonts w:asciiTheme="minorHAnsi" w:hAnsiTheme="minorHAnsi" w:cstheme="minorBidi"/>
              <w:noProof/>
              <w:sz w:val="22"/>
              <w:szCs w:val="28"/>
              <w:lang w:val="en-US" w:eastAsia="en-US" w:bidi="bn-BD"/>
            </w:rPr>
          </w:pPr>
          <w:hyperlink w:anchor="_Toc116859259" w:history="1">
            <w:r w:rsidR="00DD6F4C" w:rsidRPr="00494D34">
              <w:rPr>
                <w:rStyle w:val="Hyperlink"/>
                <w:noProof/>
              </w:rPr>
              <w:t>Recommendation:</w:t>
            </w:r>
            <w:r w:rsidR="00DD6F4C">
              <w:rPr>
                <w:noProof/>
                <w:webHidden/>
              </w:rPr>
              <w:tab/>
            </w:r>
            <w:r w:rsidR="00DD6F4C">
              <w:rPr>
                <w:noProof/>
                <w:webHidden/>
              </w:rPr>
              <w:fldChar w:fldCharType="begin"/>
            </w:r>
            <w:r w:rsidR="00DD6F4C">
              <w:rPr>
                <w:noProof/>
                <w:webHidden/>
              </w:rPr>
              <w:instrText xml:space="preserve"> PAGEREF _Toc116859259 \h </w:instrText>
            </w:r>
            <w:r w:rsidR="00DD6F4C">
              <w:rPr>
                <w:noProof/>
                <w:webHidden/>
              </w:rPr>
            </w:r>
            <w:r w:rsidR="00DD6F4C">
              <w:rPr>
                <w:noProof/>
                <w:webHidden/>
              </w:rPr>
              <w:fldChar w:fldCharType="separate"/>
            </w:r>
            <w:r w:rsidR="00DD6F4C">
              <w:rPr>
                <w:noProof/>
                <w:webHidden/>
              </w:rPr>
              <w:t>12</w:t>
            </w:r>
            <w:r w:rsidR="00DD6F4C">
              <w:rPr>
                <w:noProof/>
                <w:webHidden/>
              </w:rPr>
              <w:fldChar w:fldCharType="end"/>
            </w:r>
          </w:hyperlink>
        </w:p>
        <w:p w14:paraId="3CC405E9" w14:textId="7C36618C" w:rsidR="00DD6F4C" w:rsidRDefault="00000000">
          <w:pPr>
            <w:pStyle w:val="TOC1"/>
            <w:tabs>
              <w:tab w:val="right" w:leader="dot" w:pos="9350"/>
            </w:tabs>
            <w:rPr>
              <w:rFonts w:asciiTheme="minorHAnsi" w:hAnsiTheme="minorHAnsi" w:cstheme="minorBidi"/>
              <w:noProof/>
              <w:sz w:val="22"/>
              <w:szCs w:val="28"/>
              <w:lang w:val="en-US" w:eastAsia="en-US" w:bidi="bn-BD"/>
            </w:rPr>
          </w:pPr>
          <w:hyperlink w:anchor="_Toc116859260" w:history="1">
            <w:r w:rsidR="00DD6F4C" w:rsidRPr="00494D34">
              <w:rPr>
                <w:rStyle w:val="Hyperlink"/>
                <w:noProof/>
              </w:rPr>
              <w:t>Conclusion:</w:t>
            </w:r>
            <w:r w:rsidR="00DD6F4C">
              <w:rPr>
                <w:noProof/>
                <w:webHidden/>
              </w:rPr>
              <w:tab/>
            </w:r>
            <w:r w:rsidR="00DD6F4C">
              <w:rPr>
                <w:noProof/>
                <w:webHidden/>
              </w:rPr>
              <w:fldChar w:fldCharType="begin"/>
            </w:r>
            <w:r w:rsidR="00DD6F4C">
              <w:rPr>
                <w:noProof/>
                <w:webHidden/>
              </w:rPr>
              <w:instrText xml:space="preserve"> PAGEREF _Toc116859260 \h </w:instrText>
            </w:r>
            <w:r w:rsidR="00DD6F4C">
              <w:rPr>
                <w:noProof/>
                <w:webHidden/>
              </w:rPr>
            </w:r>
            <w:r w:rsidR="00DD6F4C">
              <w:rPr>
                <w:noProof/>
                <w:webHidden/>
              </w:rPr>
              <w:fldChar w:fldCharType="separate"/>
            </w:r>
            <w:r w:rsidR="00DD6F4C">
              <w:rPr>
                <w:noProof/>
                <w:webHidden/>
              </w:rPr>
              <w:t>13</w:t>
            </w:r>
            <w:r w:rsidR="00DD6F4C">
              <w:rPr>
                <w:noProof/>
                <w:webHidden/>
              </w:rPr>
              <w:fldChar w:fldCharType="end"/>
            </w:r>
          </w:hyperlink>
        </w:p>
        <w:p w14:paraId="4723A119" w14:textId="0D406C41" w:rsidR="00DD6F4C" w:rsidRDefault="00000000">
          <w:pPr>
            <w:pStyle w:val="TOC1"/>
            <w:tabs>
              <w:tab w:val="right" w:leader="dot" w:pos="9350"/>
            </w:tabs>
            <w:rPr>
              <w:rFonts w:asciiTheme="minorHAnsi" w:hAnsiTheme="minorHAnsi" w:cstheme="minorBidi"/>
              <w:noProof/>
              <w:sz w:val="22"/>
              <w:szCs w:val="28"/>
              <w:lang w:val="en-US" w:eastAsia="en-US" w:bidi="bn-BD"/>
            </w:rPr>
          </w:pPr>
          <w:hyperlink w:anchor="_Toc116859261" w:history="1">
            <w:r w:rsidR="00DD6F4C" w:rsidRPr="00494D34">
              <w:rPr>
                <w:rStyle w:val="Hyperlink"/>
                <w:noProof/>
              </w:rPr>
              <w:t>Appendix:</w:t>
            </w:r>
            <w:r w:rsidR="00DD6F4C">
              <w:rPr>
                <w:noProof/>
                <w:webHidden/>
              </w:rPr>
              <w:tab/>
            </w:r>
            <w:r w:rsidR="00DD6F4C">
              <w:rPr>
                <w:noProof/>
                <w:webHidden/>
              </w:rPr>
              <w:fldChar w:fldCharType="begin"/>
            </w:r>
            <w:r w:rsidR="00DD6F4C">
              <w:rPr>
                <w:noProof/>
                <w:webHidden/>
              </w:rPr>
              <w:instrText xml:space="preserve"> PAGEREF _Toc116859261 \h </w:instrText>
            </w:r>
            <w:r w:rsidR="00DD6F4C">
              <w:rPr>
                <w:noProof/>
                <w:webHidden/>
              </w:rPr>
            </w:r>
            <w:r w:rsidR="00DD6F4C">
              <w:rPr>
                <w:noProof/>
                <w:webHidden/>
              </w:rPr>
              <w:fldChar w:fldCharType="separate"/>
            </w:r>
            <w:r w:rsidR="00DD6F4C">
              <w:rPr>
                <w:noProof/>
                <w:webHidden/>
              </w:rPr>
              <w:t>14</w:t>
            </w:r>
            <w:r w:rsidR="00DD6F4C">
              <w:rPr>
                <w:noProof/>
                <w:webHidden/>
              </w:rPr>
              <w:fldChar w:fldCharType="end"/>
            </w:r>
          </w:hyperlink>
        </w:p>
        <w:p w14:paraId="59458B64" w14:textId="3CE813AC" w:rsidR="00DD6F4C" w:rsidRDefault="00DD6F4C">
          <w:r>
            <w:rPr>
              <w:b/>
              <w:bCs/>
              <w:noProof/>
            </w:rPr>
            <w:fldChar w:fldCharType="end"/>
          </w:r>
        </w:p>
      </w:sdtContent>
    </w:sdt>
    <w:p w14:paraId="1E67F707" w14:textId="7408E7E7" w:rsidR="00DD6F4C" w:rsidRDefault="00DD6F4C" w:rsidP="00DD6F4C"/>
    <w:p w14:paraId="14B57BA3" w14:textId="1154D34A" w:rsidR="00DD6F4C" w:rsidRDefault="00DD6F4C" w:rsidP="00DD6F4C"/>
    <w:p w14:paraId="7E3A84C3" w14:textId="0AED56CA" w:rsidR="00DD6F4C" w:rsidRDefault="00DD6F4C" w:rsidP="00DD6F4C"/>
    <w:p w14:paraId="4E272D44" w14:textId="60F913F1" w:rsidR="00DD6F4C" w:rsidRDefault="00DD6F4C" w:rsidP="00DD6F4C"/>
    <w:p w14:paraId="4E7EED13" w14:textId="7F3F1B5E" w:rsidR="00DD6F4C" w:rsidRDefault="00DD6F4C" w:rsidP="00DD6F4C"/>
    <w:p w14:paraId="3309DE9C" w14:textId="172D3E01" w:rsidR="00DD6F4C" w:rsidRDefault="00DD6F4C" w:rsidP="00DD6F4C"/>
    <w:p w14:paraId="3DB05C2B" w14:textId="4618B8DD" w:rsidR="00DD6F4C" w:rsidRDefault="00DD6F4C" w:rsidP="00DD6F4C"/>
    <w:p w14:paraId="3D78D525" w14:textId="537B49CF" w:rsidR="00DD6F4C" w:rsidRDefault="00DD6F4C" w:rsidP="00DD6F4C"/>
    <w:p w14:paraId="3BCB768C" w14:textId="022D61E2" w:rsidR="00DD6F4C" w:rsidRDefault="00DD6F4C" w:rsidP="00DD6F4C"/>
    <w:p w14:paraId="2210CD02" w14:textId="1410C89C" w:rsidR="00DD6F4C" w:rsidRDefault="00DD6F4C" w:rsidP="00DD6F4C"/>
    <w:p w14:paraId="62ECB328" w14:textId="07570004" w:rsidR="00DD6F4C" w:rsidRDefault="00DD6F4C" w:rsidP="00DD6F4C"/>
    <w:p w14:paraId="2FA83F71" w14:textId="7F1247BF" w:rsidR="00DD6F4C" w:rsidRDefault="00DD6F4C" w:rsidP="00DD6F4C"/>
    <w:p w14:paraId="7B577094" w14:textId="6EBFA288" w:rsidR="00DD6F4C" w:rsidRDefault="00DD6F4C" w:rsidP="00DD6F4C"/>
    <w:p w14:paraId="48CB1C97" w14:textId="1327FB98" w:rsidR="00DD6F4C" w:rsidRDefault="00DD6F4C" w:rsidP="00DD6F4C"/>
    <w:p w14:paraId="7FEBC27E" w14:textId="6BBF2F10" w:rsidR="00DD6F4C" w:rsidRDefault="00DD6F4C" w:rsidP="00DD6F4C"/>
    <w:p w14:paraId="207D580C" w14:textId="3094495A" w:rsidR="00DD6F4C" w:rsidRDefault="00DD6F4C" w:rsidP="00DD6F4C"/>
    <w:p w14:paraId="43CEDCCF" w14:textId="5AB6E0DF" w:rsidR="00DD6F4C" w:rsidRDefault="00DD6F4C" w:rsidP="00DD6F4C"/>
    <w:p w14:paraId="34DDB590" w14:textId="7E73A112" w:rsidR="00DD6F4C" w:rsidRDefault="00DD6F4C" w:rsidP="00DD6F4C"/>
    <w:p w14:paraId="34F735F6" w14:textId="2C326EEC" w:rsidR="00DD6F4C" w:rsidRDefault="00DD6F4C" w:rsidP="00DD6F4C"/>
    <w:p w14:paraId="25D62EED" w14:textId="167D9B20" w:rsidR="00DD6F4C" w:rsidRDefault="00DD6F4C" w:rsidP="00DD6F4C"/>
    <w:p w14:paraId="6BB4CD59" w14:textId="282C7015" w:rsidR="00DD6F4C" w:rsidRDefault="00DD6F4C" w:rsidP="00DD6F4C"/>
    <w:p w14:paraId="4BD49E3C" w14:textId="43C25A4F" w:rsidR="00DD6F4C" w:rsidRDefault="00DD6F4C" w:rsidP="00DD6F4C"/>
    <w:p w14:paraId="120F58CD" w14:textId="38733E03" w:rsidR="00DD6F4C" w:rsidRDefault="00DD6F4C" w:rsidP="00DD6F4C"/>
    <w:p w14:paraId="381EC944" w14:textId="5C46E017" w:rsidR="00DD6F4C" w:rsidRDefault="00DD6F4C" w:rsidP="00DD6F4C"/>
    <w:p w14:paraId="260FBE67" w14:textId="77777777" w:rsidR="00DD6F4C" w:rsidRDefault="00DD6F4C" w:rsidP="00DD6F4C"/>
    <w:p w14:paraId="248058C8" w14:textId="68EE70BD" w:rsidR="00DD402C" w:rsidRDefault="00DD402C" w:rsidP="00DD6F4C">
      <w:pPr>
        <w:pStyle w:val="Heading1"/>
      </w:pPr>
      <w:bookmarkStart w:id="0" w:name="_Toc116859250"/>
      <w:r>
        <w:t>Introduction:</w:t>
      </w:r>
      <w:bookmarkEnd w:id="0"/>
    </w:p>
    <w:p w14:paraId="304A4A09" w14:textId="2D06F783" w:rsidR="00DD402C" w:rsidRDefault="00DD402C" w:rsidP="00DD6F4C"/>
    <w:p w14:paraId="56C5C5D1" w14:textId="2AF144E7" w:rsidR="00DD402C" w:rsidRDefault="00DD402C" w:rsidP="00DD6F4C">
      <w:r>
        <w:t xml:space="preserve">Modern Sketching Tools is a physical shop and they wanted a website to provide the information to customer about their product </w:t>
      </w:r>
      <w:r w:rsidRPr="00DD6F4C">
        <w:t>information</w:t>
      </w:r>
      <w:r>
        <w:t xml:space="preserve">, </w:t>
      </w:r>
      <w:r w:rsidR="00301143">
        <w:t xml:space="preserve">the </w:t>
      </w:r>
      <w:r>
        <w:t xml:space="preserve">shop’s floor plan, their business </w:t>
      </w:r>
      <w:r w:rsidR="00301143">
        <w:t>hour (</w:t>
      </w:r>
      <w:r>
        <w:t xml:space="preserve">open and closing time and date), </w:t>
      </w:r>
      <w:r w:rsidR="00301143">
        <w:t xml:space="preserve">and </w:t>
      </w:r>
      <w:r>
        <w:t xml:space="preserve">contact details. </w:t>
      </w:r>
      <w:r w:rsidRPr="00DD6F4C">
        <w:t>The</w:t>
      </w:r>
      <w:r>
        <w:t xml:space="preserve"> shop owner doesn’t want to sell anything in the website. So, the main purpose of the website is to provide information so that customer can make decision easily and find out their desired product in a particular section. There is already a lo-fi fidelity prototype for the website but later the user </w:t>
      </w:r>
      <w:r w:rsidR="00301143">
        <w:t>finds</w:t>
      </w:r>
      <w:r w:rsidR="005D38DE">
        <w:t xml:space="preserve"> out</w:t>
      </w:r>
      <w:r>
        <w:t xml:space="preserve"> some problem and they also have so suggestion to make the website </w:t>
      </w:r>
      <w:r w:rsidR="005D38DE">
        <w:t>useful</w:t>
      </w:r>
      <w:r>
        <w:t xml:space="preserve"> and better. Based on their recommendation, we have to update and upgrade the </w:t>
      </w:r>
      <w:r w:rsidR="005D38DE">
        <w:t xml:space="preserve">prototype of the webpage and make a final website. This prototyping is called hi-fidelity prototyping and we have to provide report based onto it. The report contains the hi-fidelity prototype, full website </w:t>
      </w:r>
      <w:r w:rsidR="00301143">
        <w:t>walks</w:t>
      </w:r>
      <w:r w:rsidR="005D38DE">
        <w:t xml:space="preserve"> through, features, acceptance test and recommendation</w:t>
      </w:r>
      <w:r w:rsidR="00301143">
        <w:t>s</w:t>
      </w:r>
      <w:r w:rsidR="005D38DE">
        <w:t>.</w:t>
      </w:r>
    </w:p>
    <w:p w14:paraId="26690E7B" w14:textId="7D3F0E06" w:rsidR="005D38DE" w:rsidRDefault="005D38DE" w:rsidP="00DD6F4C"/>
    <w:p w14:paraId="770A08D1" w14:textId="570137E1" w:rsidR="00DD6F4C" w:rsidRDefault="00DD6F4C" w:rsidP="00DD6F4C"/>
    <w:p w14:paraId="64C9999D" w14:textId="251704F0" w:rsidR="00DD6F4C" w:rsidRDefault="00DD6F4C" w:rsidP="00DD6F4C"/>
    <w:p w14:paraId="7F252A0C" w14:textId="4FCB1DC6" w:rsidR="00DD6F4C" w:rsidRDefault="00DD6F4C" w:rsidP="00DD6F4C"/>
    <w:p w14:paraId="3E4201E2" w14:textId="054F037C" w:rsidR="00DD6F4C" w:rsidRDefault="00DD6F4C" w:rsidP="00DD6F4C"/>
    <w:p w14:paraId="4345715B" w14:textId="5A1A8A92" w:rsidR="00DD6F4C" w:rsidRDefault="00DD6F4C" w:rsidP="00DD6F4C"/>
    <w:p w14:paraId="4742ED10" w14:textId="6D8D5979" w:rsidR="00DD6F4C" w:rsidRDefault="00DD6F4C" w:rsidP="00DD6F4C"/>
    <w:p w14:paraId="62AE6EEA" w14:textId="58E1FFDE" w:rsidR="00DD6F4C" w:rsidRDefault="00DD6F4C" w:rsidP="00DD6F4C"/>
    <w:p w14:paraId="7121C0F6" w14:textId="36F48AFD" w:rsidR="00DD6F4C" w:rsidRDefault="00DD6F4C" w:rsidP="00DD6F4C"/>
    <w:p w14:paraId="5E84DBDB" w14:textId="29F3597F" w:rsidR="00DD6F4C" w:rsidRDefault="00DD6F4C" w:rsidP="00DD6F4C"/>
    <w:p w14:paraId="77BD170E" w14:textId="2C2A5D96" w:rsidR="00DD6F4C" w:rsidRDefault="00DD6F4C" w:rsidP="00DD6F4C"/>
    <w:p w14:paraId="705513BD" w14:textId="0AE3281C" w:rsidR="00DD6F4C" w:rsidRDefault="00DD6F4C" w:rsidP="00DD6F4C"/>
    <w:p w14:paraId="478663C2" w14:textId="09ADDC0D" w:rsidR="00DD6F4C" w:rsidRDefault="00DD6F4C" w:rsidP="00DD6F4C"/>
    <w:p w14:paraId="6DDF98A4" w14:textId="35EFB514" w:rsidR="00DD6F4C" w:rsidRDefault="00DD6F4C" w:rsidP="00DD6F4C"/>
    <w:p w14:paraId="48029083" w14:textId="256EE009" w:rsidR="00DD6F4C" w:rsidRDefault="00DD6F4C" w:rsidP="00DD6F4C"/>
    <w:p w14:paraId="29958912" w14:textId="68B83C2C" w:rsidR="00DD6F4C" w:rsidRDefault="00DD6F4C" w:rsidP="00DD6F4C"/>
    <w:p w14:paraId="7EE94C81" w14:textId="5728FFFA" w:rsidR="00DD6F4C" w:rsidRDefault="00DD6F4C" w:rsidP="00DD6F4C"/>
    <w:p w14:paraId="5AF0F143" w14:textId="68647034" w:rsidR="00DD6F4C" w:rsidRDefault="00DD6F4C" w:rsidP="00DD6F4C"/>
    <w:p w14:paraId="70316510" w14:textId="31FEFF6A" w:rsidR="00DD6F4C" w:rsidRDefault="00DD6F4C" w:rsidP="00DD6F4C"/>
    <w:p w14:paraId="1E994EDD" w14:textId="7A734774" w:rsidR="00DD6F4C" w:rsidRDefault="00DD6F4C" w:rsidP="00DD6F4C"/>
    <w:p w14:paraId="33891ECF" w14:textId="2E6FB3CE" w:rsidR="00DD6F4C" w:rsidRDefault="00DD6F4C" w:rsidP="00DD6F4C"/>
    <w:p w14:paraId="0E51C00E" w14:textId="714180DF" w:rsidR="00DD6F4C" w:rsidRDefault="00DD6F4C" w:rsidP="00DD6F4C"/>
    <w:p w14:paraId="78F9D628" w14:textId="2399B325" w:rsidR="00DD6F4C" w:rsidRDefault="00DD6F4C" w:rsidP="00DD6F4C"/>
    <w:p w14:paraId="5A7A5A99" w14:textId="22F2765A" w:rsidR="00DD6F4C" w:rsidRDefault="00DD6F4C" w:rsidP="00DD6F4C"/>
    <w:p w14:paraId="4AB31B35" w14:textId="5427A927" w:rsidR="00DD6F4C" w:rsidRDefault="00DD6F4C" w:rsidP="00DD6F4C"/>
    <w:p w14:paraId="10912266" w14:textId="2AE165BE" w:rsidR="00DD6F4C" w:rsidRDefault="00DD6F4C" w:rsidP="00DD6F4C"/>
    <w:p w14:paraId="2408F6D4" w14:textId="06F1DD77" w:rsidR="00DD6F4C" w:rsidRDefault="00DD6F4C" w:rsidP="00DD6F4C"/>
    <w:p w14:paraId="319C7BD6" w14:textId="77777777" w:rsidR="00DD6F4C" w:rsidRDefault="00DD6F4C" w:rsidP="00DD6F4C"/>
    <w:p w14:paraId="43CC4EAE" w14:textId="1E9BDE79" w:rsidR="005D38DE" w:rsidRDefault="005D38DE" w:rsidP="00DD6F4C">
      <w:pPr>
        <w:pStyle w:val="Heading1"/>
      </w:pPr>
      <w:bookmarkStart w:id="1" w:name="_Toc116859251"/>
      <w:r>
        <w:lastRenderedPageBreak/>
        <w:t>Content:</w:t>
      </w:r>
      <w:bookmarkEnd w:id="1"/>
    </w:p>
    <w:p w14:paraId="3394AD79" w14:textId="69CFD937" w:rsidR="005D38DE" w:rsidRDefault="005D38DE" w:rsidP="00DD6F4C"/>
    <w:p w14:paraId="187591E6" w14:textId="77A7A5C3" w:rsidR="00301143" w:rsidRPr="00DD6F4C" w:rsidRDefault="00301143" w:rsidP="00DD6F4C">
      <w:pPr>
        <w:rPr>
          <w:color w:val="000000" w:themeColor="text1"/>
        </w:rPr>
      </w:pPr>
      <w:r>
        <w:t>The website follows all the golden rules of the web interface design. If we visit the website’s home page then we can see every section have same background colour, all the text formatted in a particular format, and we can see the full webpage is consistence. All the webpage of the webpage is consistence. So, the website is maintaining the strive for consistency rules.</w:t>
      </w:r>
      <w:r w:rsidR="00670B26" w:rsidRPr="00670B26">
        <w:t xml:space="preserve"> </w:t>
      </w:r>
      <w:r w:rsidR="00670B26">
        <w:t xml:space="preserve">The webpage is providing user usability. Any user can use this website because of </w:t>
      </w:r>
      <w:proofErr w:type="spellStart"/>
      <w:proofErr w:type="gramStart"/>
      <w:r w:rsidR="00670B26">
        <w:t>it’s</w:t>
      </w:r>
      <w:proofErr w:type="spellEnd"/>
      <w:proofErr w:type="gramEnd"/>
      <w:r w:rsidR="00670B26">
        <w:t xml:space="preserve"> easy interface. Every </w:t>
      </w:r>
      <w:proofErr w:type="gramStart"/>
      <w:r w:rsidR="00670B26">
        <w:t>products</w:t>
      </w:r>
      <w:proofErr w:type="gramEnd"/>
      <w:r w:rsidR="00670B26">
        <w:t xml:space="preserve"> has their name, price and availability and a very easy navigation is being used for making sure any age group people can use the website properly. The website is also </w:t>
      </w:r>
      <w:proofErr w:type="gramStart"/>
      <w:r w:rsidR="00670B26">
        <w:t>keep</w:t>
      </w:r>
      <w:proofErr w:type="gramEnd"/>
      <w:r w:rsidR="00670B26">
        <w:t xml:space="preserve"> users in control. The website never get change suddenly. An experienced user wants to be in charge of the interface and that the interface responds to their action. The website always </w:t>
      </w:r>
      <w:proofErr w:type="gramStart"/>
      <w:r w:rsidR="00670B26">
        <w:t>ensure</w:t>
      </w:r>
      <w:proofErr w:type="gramEnd"/>
      <w:r w:rsidR="00670B26">
        <w:t xml:space="preserve"> that by not getting change by </w:t>
      </w:r>
      <w:proofErr w:type="spellStart"/>
      <w:r w:rsidR="00670B26">
        <w:t>it’s</w:t>
      </w:r>
      <w:proofErr w:type="spellEnd"/>
      <w:r w:rsidR="00670B26">
        <w:t xml:space="preserve"> own.</w:t>
      </w:r>
      <w:r w:rsidR="009D0879">
        <w:t xml:space="preserve"> Every webpage </w:t>
      </w:r>
      <w:proofErr w:type="gramStart"/>
      <w:r w:rsidR="009D0879">
        <w:t>have</w:t>
      </w:r>
      <w:proofErr w:type="gramEnd"/>
      <w:r w:rsidR="009D0879">
        <w:t xml:space="preserve"> a slider option. If we scroll down then we can see an icon on the right side and if we press the icon the scroll up the webpage.</w:t>
      </w:r>
      <w:r>
        <w:t xml:space="preserve"> For more visual representation we can see</w:t>
      </w:r>
      <w:r w:rsidR="00DD6F4C">
        <w:rPr>
          <w:color w:val="FF0000"/>
        </w:rPr>
        <w:t xml:space="preserve"> </w:t>
      </w:r>
      <w:r w:rsidR="00DD6F4C" w:rsidRPr="00DD6F4C">
        <w:rPr>
          <w:color w:val="000000" w:themeColor="text1"/>
        </w:rPr>
        <w:t>appendix (</w:t>
      </w:r>
      <w:r w:rsidR="00DD6F4C">
        <w:rPr>
          <w:color w:val="000000" w:themeColor="text1"/>
        </w:rPr>
        <w:t>F</w:t>
      </w:r>
      <w:r w:rsidR="00DD6F4C" w:rsidRPr="00DD6F4C">
        <w:rPr>
          <w:color w:val="000000" w:themeColor="text1"/>
        </w:rPr>
        <w:t>ig.1</w:t>
      </w:r>
      <w:r w:rsidR="00DD6F4C">
        <w:rPr>
          <w:color w:val="000000" w:themeColor="text1"/>
        </w:rPr>
        <w:t xml:space="preserve"> – Fig.4</w:t>
      </w:r>
      <w:r w:rsidR="00DD6F4C" w:rsidRPr="00DD6F4C">
        <w:rPr>
          <w:color w:val="000000" w:themeColor="text1"/>
        </w:rPr>
        <w:t>)</w:t>
      </w:r>
      <w:r w:rsidR="00DD6F4C">
        <w:rPr>
          <w:color w:val="FF0000"/>
        </w:rPr>
        <w:t xml:space="preserve"> </w:t>
      </w:r>
    </w:p>
    <w:p w14:paraId="2CA368EC" w14:textId="6536C3EF" w:rsidR="00301143" w:rsidRDefault="00301143" w:rsidP="00DD6F4C"/>
    <w:p w14:paraId="560C35EA" w14:textId="3289DBC0" w:rsidR="00301143" w:rsidRDefault="00301143" w:rsidP="00DD6F4C">
      <w:pPr>
        <w:pStyle w:val="Heading2"/>
      </w:pPr>
      <w:bookmarkStart w:id="2" w:name="_Toc116859252"/>
      <w:r>
        <w:t>Home Page:</w:t>
      </w:r>
      <w:bookmarkEnd w:id="2"/>
    </w:p>
    <w:p w14:paraId="34D18379" w14:textId="77777777" w:rsidR="00301143" w:rsidRDefault="00301143" w:rsidP="00DD6F4C"/>
    <w:p w14:paraId="7E86592E" w14:textId="186EF2DE" w:rsidR="00301143" w:rsidRDefault="00301143" w:rsidP="00DD6F4C">
      <w:r>
        <w:t xml:space="preserve">In the home page in the upper section contains the website’s logo and all required menus so that one customer/user can easily move from one webpage to another page. On the right side of the upper </w:t>
      </w:r>
      <w:proofErr w:type="gramStart"/>
      <w:r>
        <w:t>menu</w:t>
      </w:r>
      <w:proofErr w:type="gramEnd"/>
      <w:r>
        <w:t xml:space="preserve"> we can see there is an option for dark mode and day mode and this thing is one of the important things for the user as the dark theme is useful for nighttime website surfing. If we press the moon icon then the website will turn into dark mode and the web page's contents will shift their </w:t>
      </w:r>
      <w:proofErr w:type="spellStart"/>
      <w:r>
        <w:t>color</w:t>
      </w:r>
      <w:proofErr w:type="spellEnd"/>
      <w:r>
        <w:t xml:space="preserve"> for greater visuality.   For more visual representation we can see</w:t>
      </w:r>
      <w:r w:rsidR="00DD6F4C">
        <w:rPr>
          <w:color w:val="FF0000"/>
        </w:rPr>
        <w:t xml:space="preserve"> </w:t>
      </w:r>
      <w:r w:rsidR="00DD6F4C" w:rsidRPr="00DD6F4C">
        <w:rPr>
          <w:color w:val="000000" w:themeColor="text1"/>
        </w:rPr>
        <w:t>(</w:t>
      </w:r>
      <w:r w:rsidR="00DD6F4C">
        <w:rPr>
          <w:color w:val="000000" w:themeColor="text1"/>
        </w:rPr>
        <w:t>F</w:t>
      </w:r>
      <w:r w:rsidR="00DD6F4C" w:rsidRPr="00DD6F4C">
        <w:rPr>
          <w:color w:val="000000" w:themeColor="text1"/>
        </w:rPr>
        <w:t>ig.1</w:t>
      </w:r>
      <w:r w:rsidR="00DD6F4C">
        <w:rPr>
          <w:color w:val="000000" w:themeColor="text1"/>
        </w:rPr>
        <w:t xml:space="preserve"> – Fig.4</w:t>
      </w:r>
      <w:r w:rsidR="00DD6F4C" w:rsidRPr="00DD6F4C">
        <w:rPr>
          <w:color w:val="000000" w:themeColor="text1"/>
        </w:rPr>
        <w:t>)</w:t>
      </w:r>
    </w:p>
    <w:p w14:paraId="65CD0026" w14:textId="031825E9" w:rsidR="005D38DE" w:rsidRDefault="005D38DE" w:rsidP="00DD6F4C"/>
    <w:p w14:paraId="533D0BBD" w14:textId="6CB74193" w:rsidR="00301143" w:rsidRDefault="009D0879" w:rsidP="00DD6F4C">
      <w:r>
        <w:t xml:space="preserve">If we click on the floor plan then the webpage will scroll down toward to floor plan section and it’ll show the floor plan. Same thing will </w:t>
      </w:r>
      <w:proofErr w:type="gramStart"/>
      <w:r>
        <w:t>happens</w:t>
      </w:r>
      <w:proofErr w:type="gramEnd"/>
      <w:r>
        <w:t xml:space="preserve"> with the products option and new option. Besides, if we click all category and opening hours then it will redirect into the particular page.</w:t>
      </w:r>
    </w:p>
    <w:p w14:paraId="77B93BE9" w14:textId="77777777" w:rsidR="009D0879" w:rsidRDefault="009D0879" w:rsidP="00DD6F4C"/>
    <w:p w14:paraId="35424F57" w14:textId="457BB46D" w:rsidR="00301143" w:rsidRDefault="00301143" w:rsidP="00DD6F4C">
      <w:r>
        <w:t xml:space="preserve">In the middle section, we can see there is a welcome message and on the left side there are social media links for the customer who want to join in the shop’s social media account for more updated information. In the underneath of the </w:t>
      </w:r>
      <w:proofErr w:type="gramStart"/>
      <w:r>
        <w:t>welcome</w:t>
      </w:r>
      <w:proofErr w:type="gramEnd"/>
      <w:r>
        <w:t xml:space="preserve"> we can see there is a</w:t>
      </w:r>
      <w:r w:rsidRPr="00301143">
        <w:rPr>
          <w:i/>
          <w:iCs/>
        </w:rPr>
        <w:t xml:space="preserve"> discover</w:t>
      </w:r>
      <w:r>
        <w:rPr>
          <w:i/>
          <w:iCs/>
        </w:rPr>
        <w:t xml:space="preserve"> </w:t>
      </w:r>
      <w:r>
        <w:t>option for open up the all types of products category webpage and check different type of products.</w:t>
      </w:r>
    </w:p>
    <w:p w14:paraId="35C59370" w14:textId="77B6015B" w:rsidR="00301143" w:rsidRDefault="00301143" w:rsidP="00DD6F4C"/>
    <w:p w14:paraId="1C5EFFD0" w14:textId="6E760F2C" w:rsidR="00301143" w:rsidRDefault="00301143" w:rsidP="00DD6F4C">
      <w:r>
        <w:t xml:space="preserve">There is a </w:t>
      </w:r>
      <w:r w:rsidRPr="00301143">
        <w:rPr>
          <w:i/>
          <w:iCs/>
        </w:rPr>
        <w:t>floor plan</w:t>
      </w:r>
      <w:r>
        <w:rPr>
          <w:i/>
          <w:iCs/>
        </w:rPr>
        <w:t xml:space="preserve"> </w:t>
      </w:r>
      <w:r>
        <w:t xml:space="preserve">of the shop for the user who wants to check the shop’s </w:t>
      </w:r>
      <w:r w:rsidRPr="00301143">
        <w:rPr>
          <w:i/>
          <w:iCs/>
        </w:rPr>
        <w:t>floor plan</w:t>
      </w:r>
      <w:r>
        <w:t xml:space="preserve"> and which section contains the particular products. Users can select any category for the map to see the particular section. If a customer clicks the </w:t>
      </w:r>
      <w:r w:rsidRPr="00301143">
        <w:rPr>
          <w:i/>
          <w:iCs/>
        </w:rPr>
        <w:t>fountain pen</w:t>
      </w:r>
      <w:r>
        <w:t xml:space="preserve"> on the </w:t>
      </w:r>
      <w:proofErr w:type="gramStart"/>
      <w:r>
        <w:t>map</w:t>
      </w:r>
      <w:proofErr w:type="gramEnd"/>
      <w:r>
        <w:t xml:space="preserve"> then he will redirect to the </w:t>
      </w:r>
      <w:r w:rsidRPr="00301143">
        <w:rPr>
          <w:i/>
          <w:iCs/>
        </w:rPr>
        <w:t>fountain pen</w:t>
      </w:r>
      <w:r>
        <w:t xml:space="preserve"> webpage.</w:t>
      </w:r>
    </w:p>
    <w:p w14:paraId="71EBCAEB" w14:textId="7DD49141" w:rsidR="00301143" w:rsidRDefault="00301143" w:rsidP="00DD6F4C"/>
    <w:p w14:paraId="5ED55C6E" w14:textId="15C534E5" w:rsidR="00301143" w:rsidRPr="00301143" w:rsidRDefault="00301143" w:rsidP="00DD6F4C">
      <w:r>
        <w:t xml:space="preserve">After the floor section we can see there is another section for Featured products. If we move our mouse </w:t>
      </w:r>
      <w:proofErr w:type="spellStart"/>
      <w:r>
        <w:t>cursore</w:t>
      </w:r>
      <w:proofErr w:type="spellEnd"/>
      <w:r>
        <w:t xml:space="preserve"> over any of the featured items then we can see the product item getting extended and it’s showing it’s the corresponding category. As we can see the Hero 901 product is showing that it belongs to the </w:t>
      </w:r>
      <w:r w:rsidRPr="00301143">
        <w:rPr>
          <w:i/>
          <w:iCs/>
        </w:rPr>
        <w:t>fountain pen</w:t>
      </w:r>
      <w:r>
        <w:t xml:space="preserve"> category. </w:t>
      </w:r>
    </w:p>
    <w:p w14:paraId="7F5237ED" w14:textId="498AFBA0" w:rsidR="00DD402C" w:rsidRDefault="00DD402C" w:rsidP="00DD6F4C"/>
    <w:p w14:paraId="73E3F912" w14:textId="44BD3C05" w:rsidR="00301143" w:rsidRDefault="00301143" w:rsidP="00DD6F4C">
      <w:r>
        <w:t>There is a products section where we can see the products of the shop and there is a</w:t>
      </w:r>
      <w:r w:rsidR="009D0879">
        <w:t>n</w:t>
      </w:r>
      <w:r>
        <w:t xml:space="preserve"> option </w:t>
      </w:r>
      <w:r w:rsidR="009D0879">
        <w:t xml:space="preserve">to </w:t>
      </w:r>
      <w:r>
        <w:t xml:space="preserve">see more. This option will take us on to the </w:t>
      </w:r>
      <w:proofErr w:type="gramStart"/>
      <w:r w:rsidRPr="00301143">
        <w:rPr>
          <w:i/>
          <w:iCs/>
        </w:rPr>
        <w:t>all category</w:t>
      </w:r>
      <w:proofErr w:type="gramEnd"/>
      <w:r>
        <w:t xml:space="preserve"> webpage.</w:t>
      </w:r>
      <w:r w:rsidR="009D0879">
        <w:t xml:space="preserve"> If we move the mouse on the </w:t>
      </w:r>
      <w:r w:rsidR="009D0879">
        <w:lastRenderedPageBreak/>
        <w:t xml:space="preserve">products then we can see there is a hover effect. We can see shadow in the background of the </w:t>
      </w:r>
      <w:proofErr w:type="gramStart"/>
      <w:r w:rsidR="009D0879">
        <w:t>products .</w:t>
      </w:r>
      <w:proofErr w:type="gramEnd"/>
    </w:p>
    <w:p w14:paraId="745F4796" w14:textId="064A4613" w:rsidR="009D0879" w:rsidRDefault="009D0879" w:rsidP="00DD6F4C"/>
    <w:p w14:paraId="6A6F05C4" w14:textId="071CEE1B" w:rsidR="009D0879" w:rsidRDefault="009D0879" w:rsidP="00DD6F4C">
      <w:r>
        <w:t>After the products section, there are some speeches of the marketing manager, executive director, and national manager. There are two indicators to move one speech to another.</w:t>
      </w:r>
    </w:p>
    <w:p w14:paraId="63EED423" w14:textId="5C4D1F1A" w:rsidR="009D0879" w:rsidRDefault="009D0879" w:rsidP="00DD6F4C"/>
    <w:p w14:paraId="15AF00DD" w14:textId="4324C31C" w:rsidR="009D0879" w:rsidRDefault="009D0879" w:rsidP="00DD6F4C">
      <w:r>
        <w:t>After the speech section, there is a new arrival section where we can see new products and upcoming products. If we move the cursor to one of the products it’ll show which products are available and which will be available soon. There is another function that is the products are rolling. If we right-click on any products and move to the right or left then more products will come forward to us.</w:t>
      </w:r>
    </w:p>
    <w:p w14:paraId="66C66307" w14:textId="07CD2BC2" w:rsidR="009D0879" w:rsidRDefault="009D0879" w:rsidP="00DD6F4C"/>
    <w:p w14:paraId="65145704" w14:textId="585B0E5E" w:rsidR="009D0879" w:rsidRDefault="009D0879" w:rsidP="00DD6F4C"/>
    <w:p w14:paraId="384304CA" w14:textId="3F46165C" w:rsidR="009D0879" w:rsidRDefault="009D0879" w:rsidP="00DD6F4C">
      <w:r>
        <w:t xml:space="preserve">After this, we can see there is a newsletter section. If a customer wants to get updates about the </w:t>
      </w:r>
      <w:proofErr w:type="gramStart"/>
      <w:r>
        <w:t>products</w:t>
      </w:r>
      <w:proofErr w:type="gramEnd"/>
      <w:r>
        <w:t xml:space="preserve"> then he can subscribe to the shop’s newsletter. </w:t>
      </w:r>
    </w:p>
    <w:p w14:paraId="7921576A" w14:textId="0F2366A3" w:rsidR="009D0879" w:rsidRDefault="009D0879" w:rsidP="00DD6F4C"/>
    <w:p w14:paraId="7EE4FEC3" w14:textId="52A79904" w:rsidR="009D0879" w:rsidRDefault="009D0879" w:rsidP="00DD6F4C">
      <w:r>
        <w:t xml:space="preserve">The bottom section of the webpage contains the address of the shop and contact number. It’s also providing the opening </w:t>
      </w:r>
      <w:proofErr w:type="gramStart"/>
      <w:r>
        <w:t>hours,</w:t>
      </w:r>
      <w:proofErr w:type="gramEnd"/>
      <w:r>
        <w:t xml:space="preserve"> all products option to open up the all category webpage and there is another column that contains different sections of the products. In addition, there is another column for the social media account and page information so that a user can stay connected through social media. There is also copyright information in the bottom section.</w:t>
      </w:r>
    </w:p>
    <w:p w14:paraId="02A616E8" w14:textId="244795B0" w:rsidR="00670B26" w:rsidRDefault="00670B26" w:rsidP="00DD6F4C"/>
    <w:p w14:paraId="69465049" w14:textId="4982E812" w:rsidR="00DD6F4C" w:rsidRDefault="00DD6F4C" w:rsidP="00DD6F4C"/>
    <w:p w14:paraId="09BCBE9A" w14:textId="28E8CEB2" w:rsidR="00DD6F4C" w:rsidRDefault="00DD6F4C" w:rsidP="00DD6F4C"/>
    <w:p w14:paraId="064E57B6" w14:textId="06879AD1" w:rsidR="00DD6F4C" w:rsidRDefault="00DD6F4C" w:rsidP="00DD6F4C"/>
    <w:p w14:paraId="1B4AF229" w14:textId="77777777" w:rsidR="00DD6F4C" w:rsidRDefault="00DD6F4C" w:rsidP="00DD6F4C"/>
    <w:p w14:paraId="21FF753A" w14:textId="51647F19" w:rsidR="009D0879" w:rsidRDefault="009D0879" w:rsidP="00DD6F4C">
      <w:pPr>
        <w:pStyle w:val="Heading2"/>
      </w:pPr>
      <w:bookmarkStart w:id="3" w:name="_Toc116859253"/>
      <w:r>
        <w:t>All Category:</w:t>
      </w:r>
      <w:bookmarkEnd w:id="3"/>
    </w:p>
    <w:p w14:paraId="7DD5CE53" w14:textId="0E594037" w:rsidR="009D0879" w:rsidRDefault="009D0879" w:rsidP="00DD6F4C"/>
    <w:p w14:paraId="11012D6A" w14:textId="110DBE75" w:rsidR="009D0879" w:rsidRDefault="009D0879" w:rsidP="00DD6F4C">
      <w:r>
        <w:t xml:space="preserve">On the all-category webpage, we can see all types of products. If we see at the upper section then we can see the logo on the left side. In the menu section, there are options for home, all categories, fountain pen, marker, </w:t>
      </w:r>
      <w:proofErr w:type="spellStart"/>
      <w:r>
        <w:t>watercolor</w:t>
      </w:r>
      <w:proofErr w:type="spellEnd"/>
      <w:r>
        <w:t>, and opening hours. It is different from the home menu.</w:t>
      </w:r>
    </w:p>
    <w:p w14:paraId="595082C4" w14:textId="00B5863A" w:rsidR="009D0879" w:rsidRDefault="009D0879" w:rsidP="00DD6F4C"/>
    <w:p w14:paraId="4EEB1D8F" w14:textId="4A7601C5" w:rsidR="009D0879" w:rsidRDefault="009D0879" w:rsidP="00DD6F4C">
      <w:r>
        <w:t xml:space="preserve">In the body section, we can see the fountain pen, marker, and </w:t>
      </w:r>
      <w:proofErr w:type="spellStart"/>
      <w:r>
        <w:t>watercolor</w:t>
      </w:r>
      <w:proofErr w:type="spellEnd"/>
      <w:r>
        <w:t xml:space="preserve"> sections and their products. In the fountain pen sections, we can see all the fountain pens that are available in the store. The same goes for the other category. We can see the product availability and if we move our mouse to one of the products then the section will get extended and we can see the product descriptions. We can also see the background shadow when we move the mouse throughout the website. In every product, we can also see the product name and price with their picture.</w:t>
      </w:r>
    </w:p>
    <w:p w14:paraId="26A0B9F6" w14:textId="7F0AEA68" w:rsidR="009D0879" w:rsidRDefault="009D0879" w:rsidP="00DD6F4C"/>
    <w:p w14:paraId="5CD11324" w14:textId="75BECA20" w:rsidR="00DD6F4C" w:rsidRPr="00DD6F4C" w:rsidRDefault="009D0879" w:rsidP="00DD6F4C">
      <w:pPr>
        <w:rPr>
          <w:color w:val="000000" w:themeColor="text1"/>
        </w:rPr>
      </w:pPr>
      <w:r>
        <w:t xml:space="preserve">The newsletter and bottom section are the same as the home page. </w:t>
      </w:r>
      <w:r w:rsidR="00DD6F4C">
        <w:t>For more visual representation we can see</w:t>
      </w:r>
      <w:r w:rsidR="00DD6F4C">
        <w:rPr>
          <w:color w:val="FF0000"/>
        </w:rPr>
        <w:t xml:space="preserve"> </w:t>
      </w:r>
      <w:r w:rsidR="00DD6F4C" w:rsidRPr="00DD6F4C">
        <w:rPr>
          <w:color w:val="000000" w:themeColor="text1"/>
        </w:rPr>
        <w:t>appendix (</w:t>
      </w:r>
      <w:r w:rsidR="00DD6F4C">
        <w:rPr>
          <w:color w:val="000000" w:themeColor="text1"/>
        </w:rPr>
        <w:t>F</w:t>
      </w:r>
      <w:r w:rsidR="00DD6F4C" w:rsidRPr="00DD6F4C">
        <w:rPr>
          <w:color w:val="000000" w:themeColor="text1"/>
        </w:rPr>
        <w:t>ig.</w:t>
      </w:r>
      <w:r w:rsidR="00DD6F4C">
        <w:rPr>
          <w:color w:val="000000" w:themeColor="text1"/>
        </w:rPr>
        <w:t>5 – Fig.6</w:t>
      </w:r>
      <w:r w:rsidR="00DD6F4C" w:rsidRPr="00DD6F4C">
        <w:rPr>
          <w:color w:val="000000" w:themeColor="text1"/>
        </w:rPr>
        <w:t>)</w:t>
      </w:r>
      <w:r w:rsidR="00DD6F4C">
        <w:rPr>
          <w:color w:val="FF0000"/>
        </w:rPr>
        <w:t xml:space="preserve"> </w:t>
      </w:r>
    </w:p>
    <w:p w14:paraId="5BD83653" w14:textId="77777777" w:rsidR="00DD6F4C" w:rsidRDefault="00DD6F4C" w:rsidP="00DD6F4C"/>
    <w:p w14:paraId="60CF8207" w14:textId="10A8FDB9" w:rsidR="009D0879" w:rsidRDefault="009D0879" w:rsidP="00DD6F4C"/>
    <w:p w14:paraId="3E339E05" w14:textId="5D41EC3F" w:rsidR="009D0879" w:rsidRDefault="009D0879" w:rsidP="00DD6F4C"/>
    <w:p w14:paraId="45112333" w14:textId="7121ADA6" w:rsidR="009D0879" w:rsidRPr="00DD6F4C" w:rsidRDefault="009D0879" w:rsidP="00DD6F4C">
      <w:pPr>
        <w:pStyle w:val="Heading2"/>
      </w:pPr>
      <w:bookmarkStart w:id="4" w:name="_Toc116859254"/>
      <w:r w:rsidRPr="00DD6F4C">
        <w:lastRenderedPageBreak/>
        <w:t>Fountain Pen, Marker, Watercolour Webpage:</w:t>
      </w:r>
      <w:bookmarkEnd w:id="4"/>
    </w:p>
    <w:p w14:paraId="0C5FC29E" w14:textId="50B9E091" w:rsidR="009D0879" w:rsidRDefault="009D0879" w:rsidP="00DD6F4C"/>
    <w:p w14:paraId="12EB7FC3" w14:textId="33AA9992" w:rsidR="00DD6F4C" w:rsidRPr="00DD6F4C" w:rsidRDefault="009D0879" w:rsidP="00DD6F4C">
      <w:pPr>
        <w:rPr>
          <w:color w:val="000000" w:themeColor="text1"/>
        </w:rPr>
      </w:pPr>
      <w:r>
        <w:t xml:space="preserve">The upper part and the bottom section are the same as all category webpage. In the middle section of the fountain webpage, all the fountain pens are listed with their price, availability, and description. The same goes for marker pen and </w:t>
      </w:r>
      <w:proofErr w:type="spellStart"/>
      <w:r>
        <w:t>watercolor</w:t>
      </w:r>
      <w:proofErr w:type="spellEnd"/>
      <w:r>
        <w:t>.</w:t>
      </w:r>
      <w:r w:rsidR="00DD6F4C">
        <w:t xml:space="preserve"> For more visual representation we can see</w:t>
      </w:r>
      <w:r w:rsidR="00DD6F4C">
        <w:rPr>
          <w:color w:val="FF0000"/>
        </w:rPr>
        <w:t xml:space="preserve"> </w:t>
      </w:r>
      <w:r w:rsidR="00DD6F4C" w:rsidRPr="00DD6F4C">
        <w:rPr>
          <w:color w:val="000000" w:themeColor="text1"/>
        </w:rPr>
        <w:t>appendix (</w:t>
      </w:r>
      <w:r w:rsidR="00DD6F4C">
        <w:rPr>
          <w:color w:val="000000" w:themeColor="text1"/>
        </w:rPr>
        <w:t>F</w:t>
      </w:r>
      <w:r w:rsidR="00DD6F4C" w:rsidRPr="00DD6F4C">
        <w:rPr>
          <w:color w:val="000000" w:themeColor="text1"/>
        </w:rPr>
        <w:t>ig.</w:t>
      </w:r>
      <w:r w:rsidR="00DD6F4C">
        <w:rPr>
          <w:color w:val="000000" w:themeColor="text1"/>
        </w:rPr>
        <w:t>7 – Fig.9</w:t>
      </w:r>
      <w:r w:rsidR="00DD6F4C" w:rsidRPr="00DD6F4C">
        <w:rPr>
          <w:color w:val="000000" w:themeColor="text1"/>
        </w:rPr>
        <w:t>)</w:t>
      </w:r>
      <w:r w:rsidR="00DD6F4C">
        <w:rPr>
          <w:color w:val="FF0000"/>
        </w:rPr>
        <w:t xml:space="preserve"> </w:t>
      </w:r>
    </w:p>
    <w:p w14:paraId="05E90B39" w14:textId="6F9129FD" w:rsidR="009D0879" w:rsidRDefault="009D0879" w:rsidP="00DD6F4C"/>
    <w:p w14:paraId="71BC4DA4" w14:textId="77777777" w:rsidR="009D0879" w:rsidRDefault="009D0879" w:rsidP="00DD6F4C"/>
    <w:p w14:paraId="36536406" w14:textId="1BCF6D49" w:rsidR="009D0879" w:rsidRDefault="009D0879" w:rsidP="00DD6F4C">
      <w:pPr>
        <w:pStyle w:val="Heading2"/>
      </w:pPr>
      <w:bookmarkStart w:id="5" w:name="_Toc116859255"/>
      <w:r>
        <w:t>Opening Hour Webpage:</w:t>
      </w:r>
      <w:bookmarkEnd w:id="5"/>
    </w:p>
    <w:p w14:paraId="38310E1A" w14:textId="77777777" w:rsidR="009D0879" w:rsidRDefault="009D0879" w:rsidP="00DD6F4C"/>
    <w:p w14:paraId="3055BA45" w14:textId="77777777" w:rsidR="009D0879" w:rsidRDefault="009D0879" w:rsidP="00DD6F4C">
      <w:r>
        <w:t>The upper part and the bottom section are the same as all category webpage.</w:t>
      </w:r>
    </w:p>
    <w:p w14:paraId="65E760C3" w14:textId="77777777" w:rsidR="009D0879" w:rsidRDefault="009D0879" w:rsidP="00DD6F4C"/>
    <w:p w14:paraId="371F4224" w14:textId="732AA38E" w:rsidR="00DD6F4C" w:rsidRPr="00DD6F4C" w:rsidRDefault="009D0879" w:rsidP="00DD6F4C">
      <w:pPr>
        <w:rPr>
          <w:color w:val="000000" w:themeColor="text1"/>
        </w:rPr>
      </w:pPr>
      <w:r>
        <w:t>In the middle section, there is a list of the day, start time, finish time. This list also included which day will be closed day. This table gives the customer a complete idea of when the shop will be open and when the shop will be closed.</w:t>
      </w:r>
      <w:r w:rsidR="00DD6F4C">
        <w:t xml:space="preserve"> For more visual representation we can see</w:t>
      </w:r>
      <w:r w:rsidR="00DD6F4C">
        <w:rPr>
          <w:color w:val="FF0000"/>
        </w:rPr>
        <w:t xml:space="preserve"> </w:t>
      </w:r>
      <w:r w:rsidR="00DD6F4C" w:rsidRPr="00DD6F4C">
        <w:rPr>
          <w:color w:val="000000" w:themeColor="text1"/>
        </w:rPr>
        <w:t>appendix (</w:t>
      </w:r>
      <w:r w:rsidR="00DD6F4C">
        <w:rPr>
          <w:color w:val="000000" w:themeColor="text1"/>
        </w:rPr>
        <w:t>F</w:t>
      </w:r>
      <w:r w:rsidR="00DD6F4C" w:rsidRPr="00DD6F4C">
        <w:rPr>
          <w:color w:val="000000" w:themeColor="text1"/>
        </w:rPr>
        <w:t>ig.</w:t>
      </w:r>
      <w:r w:rsidR="00DD6F4C">
        <w:rPr>
          <w:color w:val="000000" w:themeColor="text1"/>
        </w:rPr>
        <w:t>10</w:t>
      </w:r>
      <w:r w:rsidR="00DD6F4C" w:rsidRPr="00DD6F4C">
        <w:rPr>
          <w:color w:val="000000" w:themeColor="text1"/>
        </w:rPr>
        <w:t>)</w:t>
      </w:r>
      <w:r w:rsidR="00DD6F4C">
        <w:rPr>
          <w:color w:val="FF0000"/>
        </w:rPr>
        <w:t xml:space="preserve"> </w:t>
      </w:r>
    </w:p>
    <w:p w14:paraId="4CF6BFB4" w14:textId="45392F54" w:rsidR="009D0879" w:rsidRDefault="009D0879" w:rsidP="00DD6F4C"/>
    <w:p w14:paraId="708BFEF8" w14:textId="3975F3C1" w:rsidR="009D0879" w:rsidRDefault="009D0879" w:rsidP="00DD6F4C"/>
    <w:p w14:paraId="7D151557" w14:textId="2538C525" w:rsidR="009D0879" w:rsidRDefault="009D0879" w:rsidP="00DD6F4C"/>
    <w:p w14:paraId="0DEFE367" w14:textId="46F39A6B" w:rsidR="00DD6F4C" w:rsidRDefault="00DD6F4C" w:rsidP="00DD6F4C"/>
    <w:p w14:paraId="0A77D6F6" w14:textId="327E57E9" w:rsidR="00DD6F4C" w:rsidRDefault="00DD6F4C" w:rsidP="00DD6F4C"/>
    <w:p w14:paraId="33FF567E" w14:textId="65A5F93C" w:rsidR="00DD6F4C" w:rsidRDefault="00DD6F4C" w:rsidP="00DD6F4C"/>
    <w:p w14:paraId="2B576E5B" w14:textId="543160B0" w:rsidR="00DD6F4C" w:rsidRDefault="00DD6F4C" w:rsidP="00DD6F4C"/>
    <w:p w14:paraId="055732A8" w14:textId="65B728EA" w:rsidR="00DD6F4C" w:rsidRDefault="00DD6F4C" w:rsidP="00DD6F4C"/>
    <w:p w14:paraId="3EA979BE" w14:textId="06B0349C" w:rsidR="00DD6F4C" w:rsidRDefault="00DD6F4C" w:rsidP="00DD6F4C"/>
    <w:p w14:paraId="30DEFC32" w14:textId="757DD47D" w:rsidR="00DD6F4C" w:rsidRDefault="00DD6F4C" w:rsidP="00DD6F4C"/>
    <w:p w14:paraId="774DC6CD" w14:textId="7DD0AF5D" w:rsidR="00DD6F4C" w:rsidRDefault="00DD6F4C" w:rsidP="00DD6F4C"/>
    <w:p w14:paraId="49E47D98" w14:textId="5DB2FEF8" w:rsidR="00DD6F4C" w:rsidRDefault="00DD6F4C" w:rsidP="00DD6F4C"/>
    <w:p w14:paraId="36EC4643" w14:textId="21504DD6" w:rsidR="00DD6F4C" w:rsidRDefault="00DD6F4C" w:rsidP="00DD6F4C"/>
    <w:p w14:paraId="20C6C7E3" w14:textId="04EF0B56" w:rsidR="00DD6F4C" w:rsidRDefault="00DD6F4C" w:rsidP="00DD6F4C"/>
    <w:p w14:paraId="61929ABD" w14:textId="50471CDA" w:rsidR="00DD6F4C" w:rsidRDefault="00DD6F4C" w:rsidP="00DD6F4C"/>
    <w:p w14:paraId="532AA904" w14:textId="26A2E5C8" w:rsidR="00DD6F4C" w:rsidRDefault="00DD6F4C" w:rsidP="00DD6F4C"/>
    <w:p w14:paraId="5255EFA3" w14:textId="45D73314" w:rsidR="00DD6F4C" w:rsidRDefault="00DD6F4C" w:rsidP="00DD6F4C"/>
    <w:p w14:paraId="6BCF7190" w14:textId="10447F5A" w:rsidR="00DD6F4C" w:rsidRDefault="00DD6F4C" w:rsidP="00DD6F4C"/>
    <w:p w14:paraId="2ED651AD" w14:textId="6F08133D" w:rsidR="00DD6F4C" w:rsidRDefault="00DD6F4C" w:rsidP="00DD6F4C"/>
    <w:p w14:paraId="23D7109C" w14:textId="0CA4F77C" w:rsidR="00DD6F4C" w:rsidRDefault="00DD6F4C" w:rsidP="00DD6F4C"/>
    <w:p w14:paraId="2FB6F61D" w14:textId="190C7481" w:rsidR="00DD6F4C" w:rsidRDefault="00DD6F4C" w:rsidP="00DD6F4C"/>
    <w:p w14:paraId="0DDE34A9" w14:textId="2096E8ED" w:rsidR="00DD6F4C" w:rsidRDefault="00DD6F4C" w:rsidP="00DD6F4C"/>
    <w:p w14:paraId="5872820B" w14:textId="3BF3D7CF" w:rsidR="00DD6F4C" w:rsidRDefault="00DD6F4C" w:rsidP="00DD6F4C"/>
    <w:p w14:paraId="14AAE4B0" w14:textId="7B13E829" w:rsidR="00DD6F4C" w:rsidRDefault="00DD6F4C" w:rsidP="00DD6F4C"/>
    <w:p w14:paraId="45BE5DE3" w14:textId="3324A402" w:rsidR="00DD6F4C" w:rsidRDefault="00DD6F4C" w:rsidP="00DD6F4C"/>
    <w:p w14:paraId="1FB4B2B3" w14:textId="72384BED" w:rsidR="00DD6F4C" w:rsidRDefault="00DD6F4C" w:rsidP="00DD6F4C"/>
    <w:p w14:paraId="74C5A733" w14:textId="5DAC4324" w:rsidR="00DD6F4C" w:rsidRDefault="00DD6F4C" w:rsidP="00DD6F4C"/>
    <w:p w14:paraId="3498A068" w14:textId="77777777" w:rsidR="00DD6F4C" w:rsidRDefault="00DD6F4C" w:rsidP="00DD6F4C"/>
    <w:p w14:paraId="42C6305B" w14:textId="54C535C7" w:rsidR="009D0879" w:rsidRDefault="009D0879" w:rsidP="00DD6F4C">
      <w:pPr>
        <w:pStyle w:val="Heading1"/>
      </w:pPr>
      <w:bookmarkStart w:id="6" w:name="_Toc116859256"/>
      <w:r w:rsidRPr="009D0879">
        <w:lastRenderedPageBreak/>
        <w:t xml:space="preserve">User </w:t>
      </w:r>
      <w:r>
        <w:t>A</w:t>
      </w:r>
      <w:r w:rsidRPr="009D0879">
        <w:t xml:space="preserve">cceptance </w:t>
      </w:r>
      <w:r>
        <w:t>T</w:t>
      </w:r>
      <w:r w:rsidRPr="009D0879">
        <w:t>est</w:t>
      </w:r>
      <w:r>
        <w:t>:</w:t>
      </w:r>
      <w:bookmarkEnd w:id="6"/>
      <w:r>
        <w:t xml:space="preserve"> </w:t>
      </w:r>
    </w:p>
    <w:p w14:paraId="2CAD094E" w14:textId="054AD267" w:rsidR="009D0879" w:rsidRDefault="009D0879" w:rsidP="00DD6F4C"/>
    <w:p w14:paraId="22765D76" w14:textId="3391D499" w:rsidR="009D0879" w:rsidRDefault="009D0879" w:rsidP="00DD6F4C">
      <w:r>
        <w:t>For the acceptance test, I need some users who will test the website so that they use the website and we can calculate the error. I asked my 5 friends to test the website. The details of the 5 users below:</w:t>
      </w:r>
    </w:p>
    <w:p w14:paraId="7F19914C" w14:textId="1B680F0B" w:rsidR="009D0879" w:rsidRPr="00CF670F" w:rsidRDefault="009D0879" w:rsidP="00DD6F4C">
      <w:r w:rsidRPr="00CF670F">
        <w:t xml:space="preserve">User </w:t>
      </w:r>
      <w:r>
        <w:t>1</w:t>
      </w:r>
      <w:r w:rsidRPr="00CF670F">
        <w:t>:</w:t>
      </w:r>
    </w:p>
    <w:p w14:paraId="12E815AF" w14:textId="77777777" w:rsidR="009D0879" w:rsidRDefault="009D0879" w:rsidP="00DD6F4C">
      <w:r>
        <w:t>Name: Jimme Kang</w:t>
      </w:r>
    </w:p>
    <w:p w14:paraId="6C94A4D3" w14:textId="77777777" w:rsidR="009D0879" w:rsidRDefault="009D0879" w:rsidP="00DD6F4C">
      <w:r>
        <w:t>Profession: Student (BIT in Software Development)</w:t>
      </w:r>
    </w:p>
    <w:p w14:paraId="1D843315" w14:textId="77777777" w:rsidR="009D0879" w:rsidRDefault="009D0879" w:rsidP="00DD6F4C">
      <w:r>
        <w:t>University: Central Queensland University, Sydney.</w:t>
      </w:r>
    </w:p>
    <w:p w14:paraId="73A86CFD" w14:textId="77777777" w:rsidR="009D0879" w:rsidRDefault="009D0879" w:rsidP="00DD6F4C"/>
    <w:p w14:paraId="1F6A273D" w14:textId="198B8D0C" w:rsidR="009D0879" w:rsidRPr="00CF670F" w:rsidRDefault="009D0879" w:rsidP="00DD6F4C">
      <w:r w:rsidRPr="00CF670F">
        <w:t xml:space="preserve">User </w:t>
      </w:r>
      <w:r>
        <w:t>2</w:t>
      </w:r>
      <w:r w:rsidRPr="00CF670F">
        <w:t>:</w:t>
      </w:r>
    </w:p>
    <w:p w14:paraId="4670166B" w14:textId="77777777" w:rsidR="009D0879" w:rsidRDefault="009D0879" w:rsidP="00DD6F4C">
      <w:r>
        <w:t>Name: Prasanna Shresta</w:t>
      </w:r>
    </w:p>
    <w:p w14:paraId="5518D6BE" w14:textId="77777777" w:rsidR="009D0879" w:rsidRDefault="009D0879" w:rsidP="00DD6F4C">
      <w:r>
        <w:t>Profession: Student (BIT in Business Analytics)</w:t>
      </w:r>
    </w:p>
    <w:p w14:paraId="34F328FE" w14:textId="77777777" w:rsidR="009D0879" w:rsidRDefault="009D0879" w:rsidP="00DD6F4C">
      <w:r>
        <w:t>University: Central Queensland University, Sydney.</w:t>
      </w:r>
    </w:p>
    <w:p w14:paraId="7C95D10A" w14:textId="6F785650" w:rsidR="009D0879" w:rsidRDefault="009D0879" w:rsidP="00DD6F4C"/>
    <w:p w14:paraId="3C438147" w14:textId="5E0A1D05" w:rsidR="009D0879" w:rsidRPr="00A40A0D" w:rsidRDefault="009D0879" w:rsidP="00DD6F4C">
      <w:r w:rsidRPr="00A40A0D">
        <w:t xml:space="preserve">User </w:t>
      </w:r>
      <w:r>
        <w:t>3</w:t>
      </w:r>
      <w:r w:rsidRPr="00A40A0D">
        <w:t>:</w:t>
      </w:r>
    </w:p>
    <w:p w14:paraId="04C34AFA" w14:textId="77777777" w:rsidR="009D0879" w:rsidRDefault="009D0879" w:rsidP="00DD6F4C">
      <w:r>
        <w:t xml:space="preserve">Name: </w:t>
      </w:r>
      <w:proofErr w:type="spellStart"/>
      <w:r>
        <w:t>Akmam</w:t>
      </w:r>
      <w:proofErr w:type="spellEnd"/>
      <w:r>
        <w:t xml:space="preserve"> Hasan</w:t>
      </w:r>
    </w:p>
    <w:p w14:paraId="5320058D" w14:textId="77777777" w:rsidR="009D0879" w:rsidRDefault="009D0879" w:rsidP="00DD6F4C">
      <w:r>
        <w:t>Profession: Student.</w:t>
      </w:r>
    </w:p>
    <w:p w14:paraId="0E81DCED" w14:textId="77777777" w:rsidR="009D0879" w:rsidRDefault="009D0879" w:rsidP="00DD6F4C">
      <w:r>
        <w:t>Major: BSC in Computer Science and Engineering.</w:t>
      </w:r>
    </w:p>
    <w:p w14:paraId="27051663" w14:textId="77777777" w:rsidR="009D0879" w:rsidRDefault="009D0879" w:rsidP="00DD6F4C"/>
    <w:p w14:paraId="0938A6D7" w14:textId="675F5396" w:rsidR="009D0879" w:rsidRPr="00A40A0D" w:rsidRDefault="009D0879" w:rsidP="00DD6F4C">
      <w:r w:rsidRPr="00A40A0D">
        <w:t xml:space="preserve">User </w:t>
      </w:r>
      <w:r>
        <w:t>4</w:t>
      </w:r>
      <w:r w:rsidRPr="00A40A0D">
        <w:t>:</w:t>
      </w:r>
    </w:p>
    <w:p w14:paraId="5D653589" w14:textId="77777777" w:rsidR="009D0879" w:rsidRDefault="009D0879" w:rsidP="00DD6F4C">
      <w:r>
        <w:t xml:space="preserve">Name: </w:t>
      </w:r>
      <w:proofErr w:type="spellStart"/>
      <w:r>
        <w:t>Obantika</w:t>
      </w:r>
      <w:proofErr w:type="spellEnd"/>
      <w:r>
        <w:t xml:space="preserve"> Roy</w:t>
      </w:r>
    </w:p>
    <w:p w14:paraId="0EC3A1CA" w14:textId="77777777" w:rsidR="009D0879" w:rsidRDefault="009D0879" w:rsidP="00DD6F4C">
      <w:r>
        <w:t>Profession: Student.</w:t>
      </w:r>
    </w:p>
    <w:p w14:paraId="02226DC5" w14:textId="77777777" w:rsidR="009D0879" w:rsidRDefault="009D0879" w:rsidP="00DD6F4C">
      <w:r>
        <w:t>Major: BSC in Computer Science and Engineering.</w:t>
      </w:r>
    </w:p>
    <w:p w14:paraId="7DD9D88F" w14:textId="77777777" w:rsidR="009D0879" w:rsidRDefault="009D0879" w:rsidP="00DD6F4C"/>
    <w:p w14:paraId="2955D66C" w14:textId="2D6F1314" w:rsidR="009D0879" w:rsidRPr="00A40A0D" w:rsidRDefault="009D0879" w:rsidP="00DD6F4C">
      <w:r w:rsidRPr="00A40A0D">
        <w:t xml:space="preserve">User </w:t>
      </w:r>
      <w:r>
        <w:t>5</w:t>
      </w:r>
      <w:r w:rsidRPr="00A40A0D">
        <w:t>:</w:t>
      </w:r>
    </w:p>
    <w:p w14:paraId="5D0FAA00" w14:textId="77777777" w:rsidR="009D0879" w:rsidRDefault="009D0879" w:rsidP="00DD6F4C">
      <w:r>
        <w:t>Name: Sadia Sultana Tasnia</w:t>
      </w:r>
    </w:p>
    <w:p w14:paraId="3CF9A7C1" w14:textId="77777777" w:rsidR="009D0879" w:rsidRDefault="009D0879" w:rsidP="00DD6F4C">
      <w:r>
        <w:t>Profession: Student.</w:t>
      </w:r>
    </w:p>
    <w:p w14:paraId="50A56437" w14:textId="77777777" w:rsidR="009D0879" w:rsidRDefault="009D0879" w:rsidP="00DD6F4C">
      <w:r>
        <w:t>Major: BSC in Computer Science and Engineering.</w:t>
      </w:r>
    </w:p>
    <w:p w14:paraId="7694242F" w14:textId="77777777" w:rsidR="009D0879" w:rsidRDefault="009D0879" w:rsidP="00DD6F4C"/>
    <w:p w14:paraId="4E0D1673" w14:textId="77777777" w:rsidR="009D0879" w:rsidRDefault="009D0879" w:rsidP="00DD6F4C"/>
    <w:p w14:paraId="70771FA8" w14:textId="25067688" w:rsidR="009D0879" w:rsidRDefault="009D0879" w:rsidP="00DD6F4C"/>
    <w:p w14:paraId="57357415" w14:textId="739E9495" w:rsidR="009D0879" w:rsidRDefault="009D0879" w:rsidP="00DD6F4C">
      <w:r>
        <w:t xml:space="preserve">I asked every user to go to the home page of the website and then go to the </w:t>
      </w:r>
      <w:proofErr w:type="gramStart"/>
      <w:r>
        <w:t>All Category</w:t>
      </w:r>
      <w:proofErr w:type="gramEnd"/>
      <w:r>
        <w:t xml:space="preserve"> webpage and then click on the water colour from menu. After that return from water colour page to the webpage. Generally, it takes only 4 attempts and 18 seconds to complete the full walkthrough. If any error happens it takes 5 seconds of time to solve.</w:t>
      </w:r>
    </w:p>
    <w:p w14:paraId="6E75594A" w14:textId="26EF6BF0" w:rsidR="009D0879" w:rsidRDefault="009D0879" w:rsidP="00DD6F4C"/>
    <w:p w14:paraId="36B461AF" w14:textId="0BA1DC8F" w:rsidR="009D0879" w:rsidRDefault="009D0879" w:rsidP="00DD6F4C">
      <w:r>
        <w:t xml:space="preserve">User 1, firstly go to the </w:t>
      </w:r>
      <w:proofErr w:type="gramStart"/>
      <w:r>
        <w:t>All Category</w:t>
      </w:r>
      <w:proofErr w:type="gramEnd"/>
      <w:r>
        <w:t xml:space="preserve"> webpage and then she made an error. She clicked on the Marker section instead of Fountain Pen. After than she </w:t>
      </w:r>
      <w:proofErr w:type="gramStart"/>
      <w:r>
        <w:t>click</w:t>
      </w:r>
      <w:proofErr w:type="gramEnd"/>
      <w:r>
        <w:t xml:space="preserve"> to the back button and return to the previous page and then she click the right menu option. After that she successfully comeback to the home page without any error. She needed total 6 attempts to complete the task. She needed total 30 seconds to do the task and for solving the error she needed 6 seconds. Besides in the error she was in for </w:t>
      </w:r>
      <w:r w:rsidR="00670B26">
        <w:t>7</w:t>
      </w:r>
      <w:r>
        <w:t xml:space="preserve"> seconds.</w:t>
      </w:r>
    </w:p>
    <w:p w14:paraId="4A0C99FF" w14:textId="411437FD" w:rsidR="009D0879" w:rsidRDefault="009D0879" w:rsidP="00DD6F4C"/>
    <w:p w14:paraId="20A0F3BC" w14:textId="59B34950" w:rsidR="009D0879" w:rsidRDefault="009D0879" w:rsidP="00DD6F4C"/>
    <w:p w14:paraId="77ADB1FC" w14:textId="6CE78167" w:rsidR="009D0879" w:rsidRDefault="009D0879" w:rsidP="00DD6F4C">
      <w:r>
        <w:lastRenderedPageBreak/>
        <w:t>User 2 visit the water colour webpage successfully but when she returned back from the webpage she clicked opening hours. After that she return back from the webpage and successfully return back to the home page. She needed total 6 attempts to complete the task. She needed total 32 sec to do the task and for solving the error she needed 5 seconds.</w:t>
      </w:r>
      <w:r w:rsidRPr="009D0879">
        <w:t xml:space="preserve"> </w:t>
      </w:r>
      <w:r>
        <w:t>Besides in the error she was in for 7 seconds.</w:t>
      </w:r>
    </w:p>
    <w:p w14:paraId="02AC038D" w14:textId="5306A18F" w:rsidR="009D0879" w:rsidRDefault="009D0879" w:rsidP="00DD6F4C"/>
    <w:p w14:paraId="4070C1B7" w14:textId="6A1C363C" w:rsidR="009D0879" w:rsidRDefault="009D0879" w:rsidP="00DD6F4C">
      <w:r>
        <w:t>User 3 finish</w:t>
      </w:r>
      <w:r w:rsidR="00670B26">
        <w:t>ed</w:t>
      </w:r>
      <w:r>
        <w:t xml:space="preserve"> the task successfully without any error. </w:t>
      </w:r>
      <w:proofErr w:type="gramStart"/>
      <w:r>
        <w:t>So</w:t>
      </w:r>
      <w:proofErr w:type="gramEnd"/>
      <w:r>
        <w:t xml:space="preserve"> she only needed 4 attempts and 20 seconds to complete the task.</w:t>
      </w:r>
    </w:p>
    <w:p w14:paraId="4E106FFB" w14:textId="2A0426D6" w:rsidR="009D0879" w:rsidRDefault="009D0879" w:rsidP="00DD6F4C"/>
    <w:p w14:paraId="74253A2B" w14:textId="1FE61F1B" w:rsidR="009D0879" w:rsidRDefault="009D0879" w:rsidP="00DD6F4C">
      <w:r>
        <w:t xml:space="preserve">User 4 clicked opening hour instead of all category and after that he back to the homepage again and then click the </w:t>
      </w:r>
      <w:proofErr w:type="gramStart"/>
      <w:r>
        <w:t>all category</w:t>
      </w:r>
      <w:proofErr w:type="gramEnd"/>
      <w:r>
        <w:t xml:space="preserve"> option and then he </w:t>
      </w:r>
      <w:proofErr w:type="spellStart"/>
      <w:r>
        <w:t>clicken</w:t>
      </w:r>
      <w:proofErr w:type="spellEnd"/>
      <w:r>
        <w:t xml:space="preserve"> fountain pen website successfully but while returning from the webpage, she clicked marker section instead of the back button. Then he again </w:t>
      </w:r>
      <w:proofErr w:type="gramStart"/>
      <w:r>
        <w:t>press</w:t>
      </w:r>
      <w:proofErr w:type="gramEnd"/>
      <w:r>
        <w:t xml:space="preserve"> back button and return to the home page. He needed total 8 attempts to complete the task. He needed total 40 sec to do the task and for solving the error he needed 8 seconds.</w:t>
      </w:r>
      <w:r w:rsidRPr="009D0879">
        <w:t xml:space="preserve"> </w:t>
      </w:r>
      <w:r>
        <w:t>Besides in the error he was in for 14 seconds.</w:t>
      </w:r>
    </w:p>
    <w:p w14:paraId="53356DDE" w14:textId="77777777" w:rsidR="009D0879" w:rsidRDefault="009D0879" w:rsidP="00DD6F4C"/>
    <w:p w14:paraId="0F749E70" w14:textId="209507A9" w:rsidR="009D0879" w:rsidRDefault="009D0879" w:rsidP="00DD6F4C">
      <w:r>
        <w:t xml:space="preserve">User 5 visit the </w:t>
      </w:r>
      <w:proofErr w:type="gramStart"/>
      <w:r>
        <w:t>all category</w:t>
      </w:r>
      <w:proofErr w:type="gramEnd"/>
      <w:r>
        <w:t xml:space="preserve"> webpage and then she clicked on the water colour instead of fountain pen. Then she </w:t>
      </w:r>
      <w:proofErr w:type="gramStart"/>
      <w:r>
        <w:t>go</w:t>
      </w:r>
      <w:proofErr w:type="gramEnd"/>
      <w:r>
        <w:t xml:space="preserve"> to opening hours instead of return. After that she solved her error and comeback all category page and then she visited on fountain pen webpage and return back to home page successfully. She needed total 8 attempts to complete the task. He needed total 37 sec to do the task and for solving the error he needed 11 seconds.</w:t>
      </w:r>
      <w:r w:rsidRPr="009D0879">
        <w:t xml:space="preserve"> </w:t>
      </w:r>
      <w:r>
        <w:t>Besides in the error he was in for 17 seconds.</w:t>
      </w:r>
    </w:p>
    <w:p w14:paraId="1053A701" w14:textId="2E658AB8" w:rsidR="00670B26" w:rsidRDefault="00670B26" w:rsidP="00DD6F4C"/>
    <w:p w14:paraId="0887908F" w14:textId="53C17E03" w:rsidR="00670B26" w:rsidRDefault="00670B26" w:rsidP="00DD6F4C"/>
    <w:p w14:paraId="410C1E8B" w14:textId="08FC9217" w:rsidR="00670B26" w:rsidRDefault="00670B26" w:rsidP="00DD6F4C"/>
    <w:p w14:paraId="5C7D3CCB" w14:textId="4B9219AD" w:rsidR="00670B26" w:rsidRDefault="00670B26" w:rsidP="00DD6F4C"/>
    <w:p w14:paraId="3EEFEB32" w14:textId="151EC5D8" w:rsidR="00670B26" w:rsidRDefault="00670B26" w:rsidP="00DD6F4C"/>
    <w:p w14:paraId="5898996D" w14:textId="7142E002" w:rsidR="00670B26" w:rsidRDefault="00670B26" w:rsidP="00DD6F4C"/>
    <w:p w14:paraId="2D989EC5" w14:textId="530FB0B9" w:rsidR="00670B26" w:rsidRDefault="00670B26" w:rsidP="00DD6F4C"/>
    <w:p w14:paraId="1BFB9C26" w14:textId="1EA229B6" w:rsidR="00670B26" w:rsidRDefault="00670B26" w:rsidP="00DD6F4C"/>
    <w:p w14:paraId="4E26DEAB" w14:textId="44391EC3" w:rsidR="00670B26" w:rsidRDefault="00670B26" w:rsidP="00DD6F4C"/>
    <w:p w14:paraId="5E5DF41B" w14:textId="556AA4C5" w:rsidR="00670B26" w:rsidRDefault="00670B26" w:rsidP="00DD6F4C"/>
    <w:p w14:paraId="77400828" w14:textId="5E4E97F0" w:rsidR="00670B26" w:rsidRDefault="00670B26" w:rsidP="00DD6F4C"/>
    <w:p w14:paraId="0827AA15" w14:textId="74B49D93" w:rsidR="00DD6F4C" w:rsidRDefault="00DD6F4C" w:rsidP="00DD6F4C"/>
    <w:p w14:paraId="500E0836" w14:textId="455DEA8A" w:rsidR="00DD6F4C" w:rsidRDefault="00DD6F4C" w:rsidP="00DD6F4C"/>
    <w:p w14:paraId="3EFB91B1" w14:textId="5410F9CF" w:rsidR="00DD6F4C" w:rsidRDefault="00DD6F4C" w:rsidP="00DD6F4C"/>
    <w:p w14:paraId="2A4C511E" w14:textId="4CD0BA59" w:rsidR="00DD6F4C" w:rsidRDefault="00DD6F4C" w:rsidP="00DD6F4C"/>
    <w:p w14:paraId="7E89C8FC" w14:textId="06F077E4" w:rsidR="00DD6F4C" w:rsidRDefault="00DD6F4C" w:rsidP="00DD6F4C"/>
    <w:p w14:paraId="5234218C" w14:textId="34F7C8C8" w:rsidR="00DD6F4C" w:rsidRDefault="00DD6F4C" w:rsidP="00DD6F4C"/>
    <w:p w14:paraId="20DE8117" w14:textId="130B206E" w:rsidR="00DD6F4C" w:rsidRDefault="00DD6F4C" w:rsidP="00DD6F4C"/>
    <w:p w14:paraId="2CE7E3F8" w14:textId="572169EC" w:rsidR="00DD6F4C" w:rsidRDefault="00DD6F4C" w:rsidP="00DD6F4C"/>
    <w:p w14:paraId="37E971DB" w14:textId="11C1A059" w:rsidR="00DD6F4C" w:rsidRDefault="00DD6F4C" w:rsidP="00DD6F4C"/>
    <w:p w14:paraId="4C313C3D" w14:textId="17E0DC0F" w:rsidR="00DD6F4C" w:rsidRDefault="00DD6F4C" w:rsidP="00DD6F4C"/>
    <w:p w14:paraId="2866F482" w14:textId="10BED687" w:rsidR="00DD6F4C" w:rsidRDefault="00DD6F4C" w:rsidP="00DD6F4C"/>
    <w:p w14:paraId="0438AE79" w14:textId="0D89F8A1" w:rsidR="00DD6F4C" w:rsidRDefault="00DD6F4C" w:rsidP="00DD6F4C"/>
    <w:p w14:paraId="0113F376" w14:textId="77777777" w:rsidR="00DD6F4C" w:rsidRDefault="00DD6F4C" w:rsidP="00DD6F4C"/>
    <w:p w14:paraId="04155D22" w14:textId="4ECDC26C" w:rsidR="00670B26" w:rsidRDefault="00670B26" w:rsidP="00DD6F4C">
      <w:pPr>
        <w:pStyle w:val="Heading2"/>
      </w:pPr>
      <w:bookmarkStart w:id="7" w:name="_Toc116859257"/>
      <w:r>
        <w:lastRenderedPageBreak/>
        <w:t>Results:</w:t>
      </w:r>
      <w:bookmarkEnd w:id="7"/>
      <w:r>
        <w:t xml:space="preserve"> </w:t>
      </w:r>
    </w:p>
    <w:p w14:paraId="46A8888B" w14:textId="4A8B1822" w:rsidR="00670B26" w:rsidRDefault="00670B26" w:rsidP="00DD6F4C"/>
    <w:p w14:paraId="33F88CEF" w14:textId="37AAA0BB" w:rsidR="009D0879" w:rsidRDefault="009D0879" w:rsidP="00DD6F4C"/>
    <w:p w14:paraId="27E4F06A" w14:textId="12D9E7AD" w:rsidR="00670B26" w:rsidRDefault="00670B26" w:rsidP="00DD6F4C">
      <w:r>
        <w:t>Here, we take 6 parameters. I’m discussing it below:</w:t>
      </w:r>
    </w:p>
    <w:p w14:paraId="29EDECF6" w14:textId="27A85563" w:rsidR="00670B26" w:rsidRDefault="00670B26" w:rsidP="00DD6F4C"/>
    <w:p w14:paraId="71BC3B9B" w14:textId="4444019B" w:rsidR="00670B26" w:rsidRDefault="00670B26" w:rsidP="00DD6F4C">
      <w:r w:rsidRPr="00670B26">
        <w:t>P</w:t>
      </w:r>
      <w:r w:rsidRPr="00670B26">
        <w:rPr>
          <w:vertAlign w:val="subscript"/>
        </w:rPr>
        <w:t>1</w:t>
      </w:r>
      <w:r w:rsidRPr="00670B26">
        <w:t xml:space="preserve"> = number of clicks (perfect run, benchmark)</w:t>
      </w:r>
    </w:p>
    <w:p w14:paraId="6AB976C6" w14:textId="20326CAE" w:rsidR="00670B26" w:rsidRDefault="00670B26" w:rsidP="00DD6F4C">
      <w:r w:rsidRPr="00670B26">
        <w:t>P</w:t>
      </w:r>
      <w:r>
        <w:rPr>
          <w:vertAlign w:val="subscript"/>
        </w:rPr>
        <w:t>2</w:t>
      </w:r>
      <w:r w:rsidRPr="00670B26">
        <w:t xml:space="preserve"> = number of clicks (total clicks for a complete run)</w:t>
      </w:r>
    </w:p>
    <w:p w14:paraId="498017BE" w14:textId="7DC0018C" w:rsidR="00670B26" w:rsidRPr="00670B26" w:rsidRDefault="00670B26" w:rsidP="00DD6F4C">
      <w:pPr>
        <w:rPr>
          <w:rFonts w:eastAsiaTheme="minorHAnsi"/>
          <w:lang w:val="en-US" w:eastAsia="en-US"/>
        </w:rPr>
      </w:pPr>
      <w:r w:rsidRPr="00670B26">
        <w:t>P</w:t>
      </w:r>
      <w:r>
        <w:rPr>
          <w:vertAlign w:val="subscript"/>
        </w:rPr>
        <w:t>3</w:t>
      </w:r>
      <w:r w:rsidRPr="00670B26">
        <w:t xml:space="preserve"> = number of clicks (</w:t>
      </w:r>
      <w:r>
        <w:t>total of making error and solving the error</w:t>
      </w:r>
      <w:r w:rsidRPr="00670B26">
        <w:t>)</w:t>
      </w:r>
    </w:p>
    <w:p w14:paraId="3A9905D7" w14:textId="5DC661CE" w:rsidR="00670B26" w:rsidRPr="00670B26" w:rsidRDefault="00670B26" w:rsidP="00DD6F4C">
      <w:pPr>
        <w:rPr>
          <w:rFonts w:eastAsiaTheme="minorHAnsi"/>
          <w:lang w:val="en-US" w:eastAsia="en-US"/>
        </w:rPr>
      </w:pPr>
      <w:r w:rsidRPr="00670B26">
        <w:t>P</w:t>
      </w:r>
      <w:r>
        <w:rPr>
          <w:vertAlign w:val="subscript"/>
        </w:rPr>
        <w:t>4</w:t>
      </w:r>
      <w:r w:rsidRPr="00670B26">
        <w:t xml:space="preserve">= number of clicks (average clicks for </w:t>
      </w:r>
      <w:r w:rsidRPr="00670B26">
        <w:rPr>
          <w:i/>
          <w:iCs/>
        </w:rPr>
        <w:t>n</w:t>
      </w:r>
      <w:r w:rsidRPr="00670B26">
        <w:t xml:space="preserve"> of user</w:t>
      </w:r>
      <w:r>
        <w:t xml:space="preserve"> </w:t>
      </w:r>
      <w:r w:rsidRPr="00670B26">
        <w:t>testers)</w:t>
      </w:r>
    </w:p>
    <w:p w14:paraId="7D175EBA" w14:textId="6EEB262B" w:rsidR="00670B26" w:rsidRDefault="00670B26" w:rsidP="00DD6F4C">
      <w:r w:rsidRPr="00670B26">
        <w:t>P</w:t>
      </w:r>
      <w:r>
        <w:rPr>
          <w:vertAlign w:val="subscript"/>
        </w:rPr>
        <w:t>5</w:t>
      </w:r>
      <w:r w:rsidRPr="00670B26">
        <w:t>= seconds (total time in completion of P</w:t>
      </w:r>
      <w:r w:rsidRPr="00670B26">
        <w:rPr>
          <w:vertAlign w:val="subscript"/>
        </w:rPr>
        <w:t>1</w:t>
      </w:r>
      <w:r w:rsidRPr="00670B26">
        <w:t>)</w:t>
      </w:r>
    </w:p>
    <w:p w14:paraId="6BD6A226" w14:textId="5F4F97CB" w:rsidR="00670B26" w:rsidRPr="00670B26" w:rsidRDefault="00670B26" w:rsidP="00DD6F4C">
      <w:pPr>
        <w:rPr>
          <w:rFonts w:eastAsiaTheme="minorHAnsi"/>
          <w:lang w:val="en-US" w:eastAsia="en-US"/>
        </w:rPr>
      </w:pPr>
      <w:r w:rsidRPr="00670B26">
        <w:t>P</w:t>
      </w:r>
      <w:r>
        <w:rPr>
          <w:vertAlign w:val="subscript"/>
        </w:rPr>
        <w:t>6</w:t>
      </w:r>
      <w:r w:rsidRPr="00670B26">
        <w:rPr>
          <w:vertAlign w:val="subscript"/>
        </w:rPr>
        <w:t xml:space="preserve"> </w:t>
      </w:r>
      <w:r w:rsidRPr="00670B26">
        <w:t xml:space="preserve">= seconds (total time in </w:t>
      </w:r>
      <w:r>
        <w:t xml:space="preserve">the </w:t>
      </w:r>
      <w:r w:rsidRPr="00670B26">
        <w:t>error)</w:t>
      </w:r>
    </w:p>
    <w:p w14:paraId="468345DC" w14:textId="2BCC15B8" w:rsidR="00670B26" w:rsidRPr="00670B26" w:rsidRDefault="00670B26" w:rsidP="00DD6F4C">
      <w:pPr>
        <w:rPr>
          <w:rFonts w:eastAsiaTheme="minorHAnsi"/>
          <w:lang w:val="en-US" w:eastAsia="en-US"/>
        </w:rPr>
      </w:pPr>
      <w:r w:rsidRPr="00670B26">
        <w:t>P</w:t>
      </w:r>
      <w:r>
        <w:rPr>
          <w:vertAlign w:val="subscript"/>
        </w:rPr>
        <w:t>7</w:t>
      </w:r>
      <w:r w:rsidRPr="00670B26">
        <w:t xml:space="preserve">= seconds (total time in </w:t>
      </w:r>
      <w:r>
        <w:t xml:space="preserve">the </w:t>
      </w:r>
      <w:r w:rsidRPr="00670B26">
        <w:t xml:space="preserve">correction </w:t>
      </w:r>
      <w:proofErr w:type="gramStart"/>
      <w:r w:rsidRPr="00670B26">
        <w:t xml:space="preserve">of </w:t>
      </w:r>
      <w:r>
        <w:t xml:space="preserve"> </w:t>
      </w:r>
      <w:r w:rsidRPr="00670B26">
        <w:t>error</w:t>
      </w:r>
      <w:proofErr w:type="gramEnd"/>
      <w:r w:rsidRPr="00670B26">
        <w:t>)</w:t>
      </w:r>
    </w:p>
    <w:p w14:paraId="6C7B8310" w14:textId="313FF3E5" w:rsidR="00670B26" w:rsidRPr="00670B26" w:rsidRDefault="00670B26" w:rsidP="00DD6F4C">
      <w:pPr>
        <w:rPr>
          <w:rFonts w:eastAsiaTheme="minorHAnsi"/>
          <w:lang w:val="en-US" w:eastAsia="en-US"/>
        </w:rPr>
      </w:pPr>
      <w:r w:rsidRPr="00670B26">
        <w:t>P</w:t>
      </w:r>
      <w:r>
        <w:rPr>
          <w:vertAlign w:val="subscript"/>
        </w:rPr>
        <w:t>8</w:t>
      </w:r>
      <w:r w:rsidRPr="00670B26">
        <w:t xml:space="preserve">= seconds (average time in </w:t>
      </w:r>
      <w:r>
        <w:t xml:space="preserve">the </w:t>
      </w:r>
      <w:r w:rsidRPr="00670B26">
        <w:t xml:space="preserve">correction </w:t>
      </w:r>
      <w:proofErr w:type="gramStart"/>
      <w:r w:rsidRPr="00670B26">
        <w:t xml:space="preserve">of </w:t>
      </w:r>
      <w:r>
        <w:t xml:space="preserve"> </w:t>
      </w:r>
      <w:r w:rsidRPr="00670B26">
        <w:t>error</w:t>
      </w:r>
      <w:proofErr w:type="gramEnd"/>
      <w:r w:rsidRPr="00670B26">
        <w:t>)</w:t>
      </w:r>
    </w:p>
    <w:p w14:paraId="7ABEAA2F" w14:textId="77777777" w:rsidR="00670B26" w:rsidRPr="00670B26" w:rsidRDefault="00670B26" w:rsidP="00DD6F4C">
      <w:pPr>
        <w:rPr>
          <w:rFonts w:eastAsiaTheme="minorHAnsi"/>
          <w:lang w:val="en-US" w:eastAsia="en-US"/>
        </w:rPr>
      </w:pPr>
    </w:p>
    <w:p w14:paraId="144EA020" w14:textId="46489489" w:rsidR="00670B26" w:rsidRDefault="00670B26" w:rsidP="00DD6F4C"/>
    <w:p w14:paraId="69772455" w14:textId="12658434" w:rsidR="00670B26" w:rsidRDefault="00670B26" w:rsidP="00DD6F4C"/>
    <w:p w14:paraId="5B8D79C8" w14:textId="5D85E504" w:rsidR="00670B26" w:rsidRDefault="00670B26" w:rsidP="00DD6F4C"/>
    <w:tbl>
      <w:tblPr>
        <w:tblStyle w:val="TableGrid"/>
        <w:tblW w:w="0" w:type="auto"/>
        <w:tblLook w:val="04A0" w:firstRow="1" w:lastRow="0" w:firstColumn="1" w:lastColumn="0" w:noHBand="0" w:noVBand="1"/>
      </w:tblPr>
      <w:tblGrid>
        <w:gridCol w:w="1581"/>
        <w:gridCol w:w="1553"/>
        <w:gridCol w:w="1554"/>
        <w:gridCol w:w="1554"/>
        <w:gridCol w:w="1554"/>
        <w:gridCol w:w="1554"/>
      </w:tblGrid>
      <w:tr w:rsidR="00670B26" w14:paraId="6DB200DD" w14:textId="77777777" w:rsidTr="00B810CB">
        <w:tc>
          <w:tcPr>
            <w:tcW w:w="1596" w:type="dxa"/>
          </w:tcPr>
          <w:p w14:paraId="1E961FB0" w14:textId="77777777" w:rsidR="00670B26" w:rsidRDefault="00670B26" w:rsidP="00DD6F4C">
            <w:r>
              <w:t>Parameters</w:t>
            </w:r>
          </w:p>
        </w:tc>
        <w:tc>
          <w:tcPr>
            <w:tcW w:w="1596" w:type="dxa"/>
          </w:tcPr>
          <w:p w14:paraId="004A56A4" w14:textId="77777777" w:rsidR="00670B26" w:rsidRDefault="00670B26" w:rsidP="00DD6F4C">
            <w:r>
              <w:t>User 1</w:t>
            </w:r>
          </w:p>
        </w:tc>
        <w:tc>
          <w:tcPr>
            <w:tcW w:w="1596" w:type="dxa"/>
          </w:tcPr>
          <w:p w14:paraId="3EEA91CB" w14:textId="77777777" w:rsidR="00670B26" w:rsidRDefault="00670B26" w:rsidP="00DD6F4C">
            <w:r>
              <w:t>User 2</w:t>
            </w:r>
          </w:p>
        </w:tc>
        <w:tc>
          <w:tcPr>
            <w:tcW w:w="1596" w:type="dxa"/>
          </w:tcPr>
          <w:p w14:paraId="47E7E5C6" w14:textId="77777777" w:rsidR="00670B26" w:rsidRDefault="00670B26" w:rsidP="00DD6F4C">
            <w:r>
              <w:t>User 3</w:t>
            </w:r>
          </w:p>
        </w:tc>
        <w:tc>
          <w:tcPr>
            <w:tcW w:w="1596" w:type="dxa"/>
          </w:tcPr>
          <w:p w14:paraId="2666BAAB" w14:textId="77777777" w:rsidR="00670B26" w:rsidRDefault="00670B26" w:rsidP="00DD6F4C">
            <w:r>
              <w:t>User 4</w:t>
            </w:r>
          </w:p>
        </w:tc>
        <w:tc>
          <w:tcPr>
            <w:tcW w:w="1596" w:type="dxa"/>
          </w:tcPr>
          <w:p w14:paraId="4E13EE83" w14:textId="77777777" w:rsidR="00670B26" w:rsidRDefault="00670B26" w:rsidP="00DD6F4C">
            <w:r>
              <w:t>User 5</w:t>
            </w:r>
          </w:p>
        </w:tc>
      </w:tr>
      <w:tr w:rsidR="00670B26" w14:paraId="7EA71396" w14:textId="77777777" w:rsidTr="00B810CB">
        <w:tc>
          <w:tcPr>
            <w:tcW w:w="1596" w:type="dxa"/>
          </w:tcPr>
          <w:p w14:paraId="60D7FFFD" w14:textId="77777777" w:rsidR="00670B26" w:rsidRDefault="00670B26" w:rsidP="00DD6F4C">
            <w:r>
              <w:t>P1</w:t>
            </w:r>
          </w:p>
        </w:tc>
        <w:tc>
          <w:tcPr>
            <w:tcW w:w="1596" w:type="dxa"/>
          </w:tcPr>
          <w:p w14:paraId="598487B7" w14:textId="77777777" w:rsidR="00670B26" w:rsidRDefault="00670B26" w:rsidP="00DD6F4C">
            <w:r>
              <w:t>4</w:t>
            </w:r>
          </w:p>
        </w:tc>
        <w:tc>
          <w:tcPr>
            <w:tcW w:w="1596" w:type="dxa"/>
          </w:tcPr>
          <w:p w14:paraId="4C576C85" w14:textId="77777777" w:rsidR="00670B26" w:rsidRDefault="00670B26" w:rsidP="00DD6F4C">
            <w:r>
              <w:t>4</w:t>
            </w:r>
          </w:p>
        </w:tc>
        <w:tc>
          <w:tcPr>
            <w:tcW w:w="1596" w:type="dxa"/>
          </w:tcPr>
          <w:p w14:paraId="50EAF984" w14:textId="77777777" w:rsidR="00670B26" w:rsidRDefault="00670B26" w:rsidP="00DD6F4C">
            <w:r>
              <w:t>4</w:t>
            </w:r>
          </w:p>
        </w:tc>
        <w:tc>
          <w:tcPr>
            <w:tcW w:w="1596" w:type="dxa"/>
          </w:tcPr>
          <w:p w14:paraId="61731691" w14:textId="77777777" w:rsidR="00670B26" w:rsidRDefault="00670B26" w:rsidP="00DD6F4C">
            <w:r>
              <w:t>4</w:t>
            </w:r>
          </w:p>
        </w:tc>
        <w:tc>
          <w:tcPr>
            <w:tcW w:w="1596" w:type="dxa"/>
          </w:tcPr>
          <w:p w14:paraId="17359BCF" w14:textId="77777777" w:rsidR="00670B26" w:rsidRDefault="00670B26" w:rsidP="00DD6F4C">
            <w:r>
              <w:t>4</w:t>
            </w:r>
          </w:p>
        </w:tc>
      </w:tr>
      <w:tr w:rsidR="00670B26" w14:paraId="3BA4DB47" w14:textId="77777777" w:rsidTr="00B810CB">
        <w:tc>
          <w:tcPr>
            <w:tcW w:w="1596" w:type="dxa"/>
          </w:tcPr>
          <w:p w14:paraId="6AA754F4" w14:textId="77777777" w:rsidR="00670B26" w:rsidRDefault="00670B26" w:rsidP="00DD6F4C">
            <w:r>
              <w:t>P2</w:t>
            </w:r>
          </w:p>
        </w:tc>
        <w:tc>
          <w:tcPr>
            <w:tcW w:w="1596" w:type="dxa"/>
          </w:tcPr>
          <w:p w14:paraId="30731166" w14:textId="77777777" w:rsidR="00670B26" w:rsidRDefault="00670B26" w:rsidP="00DD6F4C">
            <w:r>
              <w:t>6</w:t>
            </w:r>
          </w:p>
        </w:tc>
        <w:tc>
          <w:tcPr>
            <w:tcW w:w="1596" w:type="dxa"/>
          </w:tcPr>
          <w:p w14:paraId="496F3A17" w14:textId="77777777" w:rsidR="00670B26" w:rsidRDefault="00670B26" w:rsidP="00DD6F4C">
            <w:r>
              <w:t>6</w:t>
            </w:r>
          </w:p>
        </w:tc>
        <w:tc>
          <w:tcPr>
            <w:tcW w:w="1596" w:type="dxa"/>
          </w:tcPr>
          <w:p w14:paraId="4B145B7F" w14:textId="77777777" w:rsidR="00670B26" w:rsidRDefault="00670B26" w:rsidP="00DD6F4C">
            <w:r>
              <w:t>4</w:t>
            </w:r>
          </w:p>
        </w:tc>
        <w:tc>
          <w:tcPr>
            <w:tcW w:w="1596" w:type="dxa"/>
          </w:tcPr>
          <w:p w14:paraId="6706FA7D" w14:textId="77777777" w:rsidR="00670B26" w:rsidRDefault="00670B26" w:rsidP="00DD6F4C">
            <w:r>
              <w:t>8</w:t>
            </w:r>
          </w:p>
        </w:tc>
        <w:tc>
          <w:tcPr>
            <w:tcW w:w="1596" w:type="dxa"/>
          </w:tcPr>
          <w:p w14:paraId="11C48812" w14:textId="77777777" w:rsidR="00670B26" w:rsidRDefault="00670B26" w:rsidP="00DD6F4C">
            <w:r>
              <w:t>8</w:t>
            </w:r>
          </w:p>
        </w:tc>
      </w:tr>
      <w:tr w:rsidR="00670B26" w14:paraId="25DEDF20" w14:textId="77777777" w:rsidTr="00B810CB">
        <w:tc>
          <w:tcPr>
            <w:tcW w:w="1596" w:type="dxa"/>
          </w:tcPr>
          <w:p w14:paraId="3E7D0A3C" w14:textId="77777777" w:rsidR="00670B26" w:rsidRDefault="00670B26" w:rsidP="00DD6F4C">
            <w:r>
              <w:t>P3</w:t>
            </w:r>
          </w:p>
        </w:tc>
        <w:tc>
          <w:tcPr>
            <w:tcW w:w="1596" w:type="dxa"/>
          </w:tcPr>
          <w:p w14:paraId="5DFE78A9" w14:textId="77777777" w:rsidR="00670B26" w:rsidRDefault="00670B26" w:rsidP="00DD6F4C">
            <w:r>
              <w:t>2</w:t>
            </w:r>
          </w:p>
        </w:tc>
        <w:tc>
          <w:tcPr>
            <w:tcW w:w="1596" w:type="dxa"/>
          </w:tcPr>
          <w:p w14:paraId="0667D592" w14:textId="77777777" w:rsidR="00670B26" w:rsidRDefault="00670B26" w:rsidP="00DD6F4C">
            <w:r>
              <w:t>2</w:t>
            </w:r>
          </w:p>
        </w:tc>
        <w:tc>
          <w:tcPr>
            <w:tcW w:w="1596" w:type="dxa"/>
          </w:tcPr>
          <w:p w14:paraId="58790446" w14:textId="77777777" w:rsidR="00670B26" w:rsidRDefault="00670B26" w:rsidP="00DD6F4C">
            <w:r>
              <w:t>0</w:t>
            </w:r>
          </w:p>
        </w:tc>
        <w:tc>
          <w:tcPr>
            <w:tcW w:w="1596" w:type="dxa"/>
          </w:tcPr>
          <w:p w14:paraId="35A5E126" w14:textId="77777777" w:rsidR="00670B26" w:rsidRDefault="00670B26" w:rsidP="00DD6F4C">
            <w:r>
              <w:t>4</w:t>
            </w:r>
          </w:p>
        </w:tc>
        <w:tc>
          <w:tcPr>
            <w:tcW w:w="1596" w:type="dxa"/>
          </w:tcPr>
          <w:p w14:paraId="37BB41FA" w14:textId="77777777" w:rsidR="00670B26" w:rsidRDefault="00670B26" w:rsidP="00DD6F4C">
            <w:r>
              <w:t>4</w:t>
            </w:r>
          </w:p>
        </w:tc>
      </w:tr>
      <w:tr w:rsidR="00670B26" w14:paraId="4AD09F8E" w14:textId="77777777" w:rsidTr="00B810CB">
        <w:tc>
          <w:tcPr>
            <w:tcW w:w="1596" w:type="dxa"/>
          </w:tcPr>
          <w:p w14:paraId="72229727" w14:textId="77777777" w:rsidR="00670B26" w:rsidRDefault="00670B26" w:rsidP="00DD6F4C">
            <w:r>
              <w:t>P4</w:t>
            </w:r>
          </w:p>
        </w:tc>
        <w:tc>
          <w:tcPr>
            <w:tcW w:w="1596" w:type="dxa"/>
          </w:tcPr>
          <w:p w14:paraId="340DACC7" w14:textId="77777777" w:rsidR="00670B26" w:rsidRDefault="00670B26" w:rsidP="00DD6F4C">
            <w:r>
              <w:t>6.4</w:t>
            </w:r>
          </w:p>
        </w:tc>
        <w:tc>
          <w:tcPr>
            <w:tcW w:w="1596" w:type="dxa"/>
          </w:tcPr>
          <w:p w14:paraId="0BAA20A5" w14:textId="77777777" w:rsidR="00670B26" w:rsidRDefault="00670B26" w:rsidP="00DD6F4C">
            <w:r>
              <w:t>6.4</w:t>
            </w:r>
          </w:p>
        </w:tc>
        <w:tc>
          <w:tcPr>
            <w:tcW w:w="1596" w:type="dxa"/>
          </w:tcPr>
          <w:p w14:paraId="18B2FEF5" w14:textId="77777777" w:rsidR="00670B26" w:rsidRDefault="00670B26" w:rsidP="00DD6F4C">
            <w:r>
              <w:t>6.4</w:t>
            </w:r>
          </w:p>
        </w:tc>
        <w:tc>
          <w:tcPr>
            <w:tcW w:w="1596" w:type="dxa"/>
          </w:tcPr>
          <w:p w14:paraId="25EBCC81" w14:textId="77777777" w:rsidR="00670B26" w:rsidRDefault="00670B26" w:rsidP="00DD6F4C">
            <w:r>
              <w:t>6.4</w:t>
            </w:r>
          </w:p>
        </w:tc>
        <w:tc>
          <w:tcPr>
            <w:tcW w:w="1596" w:type="dxa"/>
          </w:tcPr>
          <w:p w14:paraId="62113FFC" w14:textId="77777777" w:rsidR="00670B26" w:rsidRDefault="00670B26" w:rsidP="00DD6F4C">
            <w:r>
              <w:t>6.4</w:t>
            </w:r>
          </w:p>
        </w:tc>
      </w:tr>
    </w:tbl>
    <w:p w14:paraId="32F1C211" w14:textId="6A10D943" w:rsidR="00670B26" w:rsidRDefault="00670B26" w:rsidP="00DD6F4C">
      <w:r>
        <w:t>Table 1: Results based on the user acceptance test (</w:t>
      </w:r>
      <w:r w:rsidRPr="00670B26">
        <w:t>number of clicks</w:t>
      </w:r>
      <w:r>
        <w:t>).</w:t>
      </w:r>
    </w:p>
    <w:p w14:paraId="74AFB1DA" w14:textId="35EF3B20" w:rsidR="00670B26" w:rsidRDefault="00670B26" w:rsidP="00DD6F4C"/>
    <w:tbl>
      <w:tblPr>
        <w:tblStyle w:val="TableGrid"/>
        <w:tblW w:w="0" w:type="auto"/>
        <w:tblLook w:val="04A0" w:firstRow="1" w:lastRow="0" w:firstColumn="1" w:lastColumn="0" w:noHBand="0" w:noVBand="1"/>
      </w:tblPr>
      <w:tblGrid>
        <w:gridCol w:w="1581"/>
        <w:gridCol w:w="1553"/>
        <w:gridCol w:w="1554"/>
        <w:gridCol w:w="1554"/>
        <w:gridCol w:w="1554"/>
        <w:gridCol w:w="1554"/>
      </w:tblGrid>
      <w:tr w:rsidR="00670B26" w14:paraId="399BB52D" w14:textId="77777777" w:rsidTr="00B810CB">
        <w:tc>
          <w:tcPr>
            <w:tcW w:w="1596" w:type="dxa"/>
          </w:tcPr>
          <w:p w14:paraId="55CD1D46" w14:textId="77777777" w:rsidR="00670B26" w:rsidRDefault="00670B26" w:rsidP="00DD6F4C">
            <w:r>
              <w:t>Parameters</w:t>
            </w:r>
          </w:p>
        </w:tc>
        <w:tc>
          <w:tcPr>
            <w:tcW w:w="1596" w:type="dxa"/>
          </w:tcPr>
          <w:p w14:paraId="38E8DB06" w14:textId="77777777" w:rsidR="00670B26" w:rsidRDefault="00670B26" w:rsidP="00DD6F4C">
            <w:r>
              <w:t>User 1</w:t>
            </w:r>
          </w:p>
        </w:tc>
        <w:tc>
          <w:tcPr>
            <w:tcW w:w="1596" w:type="dxa"/>
          </w:tcPr>
          <w:p w14:paraId="582751CA" w14:textId="77777777" w:rsidR="00670B26" w:rsidRDefault="00670B26" w:rsidP="00DD6F4C">
            <w:r>
              <w:t>User 2</w:t>
            </w:r>
          </w:p>
        </w:tc>
        <w:tc>
          <w:tcPr>
            <w:tcW w:w="1596" w:type="dxa"/>
          </w:tcPr>
          <w:p w14:paraId="77799FB3" w14:textId="77777777" w:rsidR="00670B26" w:rsidRDefault="00670B26" w:rsidP="00DD6F4C">
            <w:r>
              <w:t>User 3</w:t>
            </w:r>
          </w:p>
        </w:tc>
        <w:tc>
          <w:tcPr>
            <w:tcW w:w="1596" w:type="dxa"/>
          </w:tcPr>
          <w:p w14:paraId="0FF096C2" w14:textId="77777777" w:rsidR="00670B26" w:rsidRDefault="00670B26" w:rsidP="00DD6F4C">
            <w:r>
              <w:t>User 4</w:t>
            </w:r>
          </w:p>
        </w:tc>
        <w:tc>
          <w:tcPr>
            <w:tcW w:w="1596" w:type="dxa"/>
          </w:tcPr>
          <w:p w14:paraId="1BD4465A" w14:textId="77777777" w:rsidR="00670B26" w:rsidRDefault="00670B26" w:rsidP="00DD6F4C">
            <w:r>
              <w:t>User 5</w:t>
            </w:r>
          </w:p>
        </w:tc>
      </w:tr>
      <w:tr w:rsidR="00670B26" w14:paraId="56D815BC" w14:textId="77777777" w:rsidTr="00670B26">
        <w:tc>
          <w:tcPr>
            <w:tcW w:w="1596" w:type="dxa"/>
          </w:tcPr>
          <w:p w14:paraId="35AC4525" w14:textId="77777777" w:rsidR="00670B26" w:rsidRDefault="00670B26" w:rsidP="00DD6F4C">
            <w:r>
              <w:t>P5</w:t>
            </w:r>
          </w:p>
        </w:tc>
        <w:tc>
          <w:tcPr>
            <w:tcW w:w="1596" w:type="dxa"/>
          </w:tcPr>
          <w:p w14:paraId="2CE57083" w14:textId="77777777" w:rsidR="00670B26" w:rsidRDefault="00670B26" w:rsidP="00DD6F4C">
            <w:r>
              <w:t>18</w:t>
            </w:r>
          </w:p>
        </w:tc>
        <w:tc>
          <w:tcPr>
            <w:tcW w:w="1596" w:type="dxa"/>
          </w:tcPr>
          <w:p w14:paraId="791A23C8" w14:textId="77777777" w:rsidR="00670B26" w:rsidRDefault="00670B26" w:rsidP="00DD6F4C">
            <w:r>
              <w:t>18</w:t>
            </w:r>
          </w:p>
        </w:tc>
        <w:tc>
          <w:tcPr>
            <w:tcW w:w="1596" w:type="dxa"/>
          </w:tcPr>
          <w:p w14:paraId="7ADBB9D2" w14:textId="77777777" w:rsidR="00670B26" w:rsidRDefault="00670B26" w:rsidP="00DD6F4C">
            <w:r>
              <w:t>18</w:t>
            </w:r>
          </w:p>
        </w:tc>
        <w:tc>
          <w:tcPr>
            <w:tcW w:w="1596" w:type="dxa"/>
          </w:tcPr>
          <w:p w14:paraId="5A74AB64" w14:textId="77777777" w:rsidR="00670B26" w:rsidRDefault="00670B26" w:rsidP="00DD6F4C">
            <w:r>
              <w:t>18</w:t>
            </w:r>
          </w:p>
        </w:tc>
        <w:tc>
          <w:tcPr>
            <w:tcW w:w="1596" w:type="dxa"/>
          </w:tcPr>
          <w:p w14:paraId="48E01024" w14:textId="77777777" w:rsidR="00670B26" w:rsidRDefault="00670B26" w:rsidP="00DD6F4C">
            <w:r>
              <w:t>18</w:t>
            </w:r>
          </w:p>
        </w:tc>
      </w:tr>
      <w:tr w:rsidR="00670B26" w14:paraId="70A2B3F6" w14:textId="77777777" w:rsidTr="00670B26">
        <w:tc>
          <w:tcPr>
            <w:tcW w:w="1596" w:type="dxa"/>
          </w:tcPr>
          <w:p w14:paraId="3AC6B346" w14:textId="77777777" w:rsidR="00670B26" w:rsidRDefault="00670B26" w:rsidP="00DD6F4C">
            <w:r>
              <w:t>P6</w:t>
            </w:r>
          </w:p>
        </w:tc>
        <w:tc>
          <w:tcPr>
            <w:tcW w:w="1596" w:type="dxa"/>
          </w:tcPr>
          <w:p w14:paraId="73D8666F" w14:textId="77777777" w:rsidR="00670B26" w:rsidRDefault="00670B26" w:rsidP="00DD6F4C">
            <w:r>
              <w:t>7</w:t>
            </w:r>
          </w:p>
        </w:tc>
        <w:tc>
          <w:tcPr>
            <w:tcW w:w="1596" w:type="dxa"/>
          </w:tcPr>
          <w:p w14:paraId="4FDEA0A4" w14:textId="77777777" w:rsidR="00670B26" w:rsidRDefault="00670B26" w:rsidP="00DD6F4C">
            <w:r>
              <w:t>7</w:t>
            </w:r>
          </w:p>
        </w:tc>
        <w:tc>
          <w:tcPr>
            <w:tcW w:w="1596" w:type="dxa"/>
          </w:tcPr>
          <w:p w14:paraId="2AC59835" w14:textId="77777777" w:rsidR="00670B26" w:rsidRDefault="00670B26" w:rsidP="00DD6F4C">
            <w:r>
              <w:t>0</w:t>
            </w:r>
          </w:p>
        </w:tc>
        <w:tc>
          <w:tcPr>
            <w:tcW w:w="1596" w:type="dxa"/>
          </w:tcPr>
          <w:p w14:paraId="796D00EB" w14:textId="77777777" w:rsidR="00670B26" w:rsidRDefault="00670B26" w:rsidP="00DD6F4C">
            <w:r>
              <w:t>14</w:t>
            </w:r>
          </w:p>
        </w:tc>
        <w:tc>
          <w:tcPr>
            <w:tcW w:w="1596" w:type="dxa"/>
          </w:tcPr>
          <w:p w14:paraId="65C92524" w14:textId="77777777" w:rsidR="00670B26" w:rsidRDefault="00670B26" w:rsidP="00DD6F4C">
            <w:r>
              <w:t>17</w:t>
            </w:r>
          </w:p>
        </w:tc>
      </w:tr>
      <w:tr w:rsidR="00670B26" w14:paraId="3FF93AF0" w14:textId="77777777" w:rsidTr="00670B26">
        <w:tc>
          <w:tcPr>
            <w:tcW w:w="1596" w:type="dxa"/>
          </w:tcPr>
          <w:p w14:paraId="2CDED510" w14:textId="77777777" w:rsidR="00670B26" w:rsidRDefault="00670B26" w:rsidP="00DD6F4C">
            <w:r>
              <w:t>P7</w:t>
            </w:r>
          </w:p>
        </w:tc>
        <w:tc>
          <w:tcPr>
            <w:tcW w:w="1596" w:type="dxa"/>
          </w:tcPr>
          <w:p w14:paraId="7BA0817A" w14:textId="77777777" w:rsidR="00670B26" w:rsidRDefault="00670B26" w:rsidP="00DD6F4C">
            <w:r>
              <w:t>6</w:t>
            </w:r>
          </w:p>
        </w:tc>
        <w:tc>
          <w:tcPr>
            <w:tcW w:w="1596" w:type="dxa"/>
          </w:tcPr>
          <w:p w14:paraId="57942E23" w14:textId="77777777" w:rsidR="00670B26" w:rsidRDefault="00670B26" w:rsidP="00DD6F4C">
            <w:r>
              <w:t>5</w:t>
            </w:r>
          </w:p>
        </w:tc>
        <w:tc>
          <w:tcPr>
            <w:tcW w:w="1596" w:type="dxa"/>
          </w:tcPr>
          <w:p w14:paraId="6ABAE8A0" w14:textId="77777777" w:rsidR="00670B26" w:rsidRDefault="00670B26" w:rsidP="00DD6F4C">
            <w:r>
              <w:t>0</w:t>
            </w:r>
          </w:p>
        </w:tc>
        <w:tc>
          <w:tcPr>
            <w:tcW w:w="1596" w:type="dxa"/>
          </w:tcPr>
          <w:p w14:paraId="1F7B4241" w14:textId="77777777" w:rsidR="00670B26" w:rsidRDefault="00670B26" w:rsidP="00DD6F4C">
            <w:r>
              <w:t>8</w:t>
            </w:r>
          </w:p>
        </w:tc>
        <w:tc>
          <w:tcPr>
            <w:tcW w:w="1596" w:type="dxa"/>
          </w:tcPr>
          <w:p w14:paraId="56A98251" w14:textId="77777777" w:rsidR="00670B26" w:rsidRDefault="00670B26" w:rsidP="00DD6F4C">
            <w:r>
              <w:t>11</w:t>
            </w:r>
          </w:p>
        </w:tc>
      </w:tr>
      <w:tr w:rsidR="00670B26" w14:paraId="656FCB37" w14:textId="77777777" w:rsidTr="00670B26">
        <w:tc>
          <w:tcPr>
            <w:tcW w:w="1596" w:type="dxa"/>
          </w:tcPr>
          <w:p w14:paraId="5756D709" w14:textId="77777777" w:rsidR="00670B26" w:rsidRDefault="00670B26" w:rsidP="00DD6F4C">
            <w:r>
              <w:t>P8</w:t>
            </w:r>
          </w:p>
        </w:tc>
        <w:tc>
          <w:tcPr>
            <w:tcW w:w="1596" w:type="dxa"/>
          </w:tcPr>
          <w:p w14:paraId="398469E8" w14:textId="77777777" w:rsidR="00670B26" w:rsidRDefault="00670B26" w:rsidP="00DD6F4C">
            <w:r>
              <w:t>6</w:t>
            </w:r>
          </w:p>
        </w:tc>
        <w:tc>
          <w:tcPr>
            <w:tcW w:w="1596" w:type="dxa"/>
          </w:tcPr>
          <w:p w14:paraId="27DFC9DE" w14:textId="77777777" w:rsidR="00670B26" w:rsidRDefault="00670B26" w:rsidP="00DD6F4C">
            <w:r>
              <w:t>6</w:t>
            </w:r>
          </w:p>
        </w:tc>
        <w:tc>
          <w:tcPr>
            <w:tcW w:w="1596" w:type="dxa"/>
          </w:tcPr>
          <w:p w14:paraId="4F50024B" w14:textId="77777777" w:rsidR="00670B26" w:rsidRDefault="00670B26" w:rsidP="00DD6F4C">
            <w:r>
              <w:t>6</w:t>
            </w:r>
          </w:p>
        </w:tc>
        <w:tc>
          <w:tcPr>
            <w:tcW w:w="1596" w:type="dxa"/>
          </w:tcPr>
          <w:p w14:paraId="4B74DD5F" w14:textId="77777777" w:rsidR="00670B26" w:rsidRDefault="00670B26" w:rsidP="00DD6F4C">
            <w:r>
              <w:t>6</w:t>
            </w:r>
          </w:p>
        </w:tc>
        <w:tc>
          <w:tcPr>
            <w:tcW w:w="1596" w:type="dxa"/>
          </w:tcPr>
          <w:p w14:paraId="5D5D7574" w14:textId="77777777" w:rsidR="00670B26" w:rsidRDefault="00670B26" w:rsidP="00DD6F4C">
            <w:r>
              <w:t>6</w:t>
            </w:r>
          </w:p>
        </w:tc>
      </w:tr>
    </w:tbl>
    <w:p w14:paraId="42DD4A3A" w14:textId="2E452163" w:rsidR="00670B26" w:rsidRDefault="00670B26" w:rsidP="00DD6F4C">
      <w:r>
        <w:t>Table 2: Results based on the user acceptance test(</w:t>
      </w:r>
      <w:r w:rsidRPr="00670B26">
        <w:t>seconds</w:t>
      </w:r>
      <w:r>
        <w:t>).</w:t>
      </w:r>
    </w:p>
    <w:p w14:paraId="35BC00AF" w14:textId="77777777" w:rsidR="00670B26" w:rsidRDefault="00670B26" w:rsidP="00DD6F4C"/>
    <w:p w14:paraId="6A8B52CD" w14:textId="018FCBEE" w:rsidR="00670B26" w:rsidRDefault="00670B26" w:rsidP="00DD6F4C">
      <w:r>
        <w:rPr>
          <w:noProof/>
        </w:rPr>
        <w:lastRenderedPageBreak/>
        <w:drawing>
          <wp:inline distT="0" distB="0" distL="0" distR="0" wp14:anchorId="23F6DF4A" wp14:editId="0B835A9A">
            <wp:extent cx="5724525" cy="329565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A9A23A0" w14:textId="5F659699" w:rsidR="00670B26" w:rsidRDefault="00670B26" w:rsidP="00DD6F4C">
      <w:r>
        <w:t>Fig 1: Showing the result based on the user acceptance test (</w:t>
      </w:r>
      <w:r w:rsidRPr="00670B26">
        <w:t>number of clicks</w:t>
      </w:r>
      <w:r>
        <w:t>).</w:t>
      </w:r>
    </w:p>
    <w:p w14:paraId="048F1646" w14:textId="0655A651" w:rsidR="00670B26" w:rsidRDefault="00670B26" w:rsidP="00DD6F4C"/>
    <w:p w14:paraId="4E38C4C4" w14:textId="72E182CE" w:rsidR="00670B26" w:rsidRDefault="00670B26" w:rsidP="00DD6F4C"/>
    <w:p w14:paraId="50641B10" w14:textId="3CF05D83" w:rsidR="00670B26" w:rsidRDefault="00670B26" w:rsidP="00DD6F4C">
      <w:r>
        <w:rPr>
          <w:noProof/>
        </w:rPr>
        <w:drawing>
          <wp:inline distT="0" distB="0" distL="0" distR="0" wp14:anchorId="42436D9F" wp14:editId="78F121B4">
            <wp:extent cx="5743575" cy="3819525"/>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626DD4E" w14:textId="574F5980" w:rsidR="00670B26" w:rsidRDefault="00670B26" w:rsidP="00DD6F4C">
      <w:r>
        <w:t>Fig 2: Showing the result based on the user acceptance test (</w:t>
      </w:r>
      <w:r w:rsidRPr="00670B26">
        <w:t>seconds</w:t>
      </w:r>
      <w:r>
        <w:t>).</w:t>
      </w:r>
    </w:p>
    <w:p w14:paraId="6C403464" w14:textId="1A296F40" w:rsidR="00670B26" w:rsidRDefault="00670B26" w:rsidP="00DD6F4C"/>
    <w:p w14:paraId="429DA55E" w14:textId="34DDED0D" w:rsidR="00670B26" w:rsidRDefault="00670B26" w:rsidP="00DD6F4C"/>
    <w:p w14:paraId="40DBE6C3" w14:textId="6FB361BC" w:rsidR="00670B26" w:rsidRDefault="00670B26" w:rsidP="00DD6F4C">
      <w:pPr>
        <w:pStyle w:val="Heading1"/>
      </w:pPr>
      <w:bookmarkStart w:id="8" w:name="_Toc116859258"/>
      <w:r>
        <w:lastRenderedPageBreak/>
        <w:t>Features:</w:t>
      </w:r>
      <w:bookmarkEnd w:id="8"/>
    </w:p>
    <w:p w14:paraId="4FB94C0D" w14:textId="12A77826" w:rsidR="00670B26" w:rsidRDefault="00670B26" w:rsidP="00DD6F4C"/>
    <w:p w14:paraId="117C805A" w14:textId="6156EDAA" w:rsidR="00670B26" w:rsidRDefault="00670B26" w:rsidP="00DD6F4C">
      <w:r>
        <w:t>There are a lot of features throughout the website. It gets possible because of using HTML, CSS, and JavaScript altogether.</w:t>
      </w:r>
    </w:p>
    <w:p w14:paraId="40D00F69" w14:textId="6691978E" w:rsidR="00DD6F4C" w:rsidRPr="00DD6F4C" w:rsidRDefault="00670B26" w:rsidP="00DD6F4C">
      <w:pPr>
        <w:pStyle w:val="ListParagraph"/>
        <w:numPr>
          <w:ilvl w:val="0"/>
          <w:numId w:val="1"/>
        </w:numPr>
        <w:rPr>
          <w:color w:val="000000" w:themeColor="text1"/>
        </w:rPr>
      </w:pPr>
      <w:r>
        <w:t>The website is responsive. That means it supports multiple devices and We can use the website in desktop mode, tablet mode, and mobile mode without any problem</w:t>
      </w:r>
      <w:proofErr w:type="gramStart"/>
      <w:r>
        <w:t>.</w:t>
      </w:r>
      <w:r w:rsidR="00DD6F4C">
        <w:t xml:space="preserve"> .</w:t>
      </w:r>
      <w:proofErr w:type="gramEnd"/>
      <w:r w:rsidR="00DD6F4C">
        <w:t xml:space="preserve"> For more visual representation we can see</w:t>
      </w:r>
      <w:r w:rsidR="00DD6F4C" w:rsidRPr="00DD6F4C">
        <w:rPr>
          <w:color w:val="FF0000"/>
        </w:rPr>
        <w:t xml:space="preserve"> </w:t>
      </w:r>
      <w:r w:rsidR="00DD6F4C" w:rsidRPr="00DD6F4C">
        <w:rPr>
          <w:color w:val="000000" w:themeColor="text1"/>
        </w:rPr>
        <w:t>appendix (Fig.</w:t>
      </w:r>
      <w:r w:rsidR="00DD6F4C">
        <w:rPr>
          <w:color w:val="000000" w:themeColor="text1"/>
        </w:rPr>
        <w:t>11</w:t>
      </w:r>
      <w:r w:rsidR="00DD6F4C" w:rsidRPr="00DD6F4C">
        <w:rPr>
          <w:color w:val="000000" w:themeColor="text1"/>
        </w:rPr>
        <w:t xml:space="preserve"> – Fig.</w:t>
      </w:r>
      <w:r w:rsidR="00DD6F4C">
        <w:rPr>
          <w:color w:val="000000" w:themeColor="text1"/>
        </w:rPr>
        <w:t>12</w:t>
      </w:r>
      <w:r w:rsidR="00DD6F4C" w:rsidRPr="00DD6F4C">
        <w:rPr>
          <w:color w:val="000000" w:themeColor="text1"/>
        </w:rPr>
        <w:t>)</w:t>
      </w:r>
      <w:r w:rsidR="00DD6F4C" w:rsidRPr="00DD6F4C">
        <w:rPr>
          <w:color w:val="FF0000"/>
        </w:rPr>
        <w:t xml:space="preserve"> </w:t>
      </w:r>
    </w:p>
    <w:p w14:paraId="5EE88911" w14:textId="08EC17D3" w:rsidR="00670B26" w:rsidRDefault="00670B26" w:rsidP="00DD6F4C">
      <w:pPr>
        <w:pStyle w:val="ListParagraph"/>
      </w:pPr>
    </w:p>
    <w:p w14:paraId="3DB91316" w14:textId="5C2E8703" w:rsidR="00670B26" w:rsidRDefault="00670B26" w:rsidP="00DD6F4C">
      <w:pPr>
        <w:pStyle w:val="ListParagraph"/>
        <w:numPr>
          <w:ilvl w:val="0"/>
          <w:numId w:val="1"/>
        </w:numPr>
      </w:pPr>
      <w:r>
        <w:t xml:space="preserve">The main attractive feature of the website is the dark theme and the light theme. If we click on the moon which is the top right part of the webpage then we can see the light theme turns into the dark theme. The content will be the same in 2 modes but the content color will get change because of better visuality. Otherwise, it will be hard and it’ll be not so attractive to the dark mode. </w:t>
      </w:r>
    </w:p>
    <w:p w14:paraId="7FFE56A7" w14:textId="57255C95" w:rsidR="00670B26" w:rsidRDefault="00670B26" w:rsidP="00DD6F4C">
      <w:pPr>
        <w:pStyle w:val="ListParagraph"/>
        <w:numPr>
          <w:ilvl w:val="0"/>
          <w:numId w:val="1"/>
        </w:numPr>
      </w:pPr>
      <w:r>
        <w:t>If we click on the Floor Plan, Products, and New then it’ll take us (scroll down or up) to the particular section.</w:t>
      </w:r>
    </w:p>
    <w:p w14:paraId="4F5DA402" w14:textId="641B1062" w:rsidR="00670B26" w:rsidRDefault="00670B26" w:rsidP="00DD6F4C">
      <w:pPr>
        <w:pStyle w:val="ListParagraph"/>
        <w:numPr>
          <w:ilvl w:val="0"/>
          <w:numId w:val="1"/>
        </w:numPr>
      </w:pPr>
      <w:r>
        <w:t xml:space="preserve">In the floor plan section, the image of the floor plan is clickable. So, if we press on the Fountain Pen, Marker Pen, or Water </w:t>
      </w:r>
      <w:proofErr w:type="spellStart"/>
      <w:r>
        <w:t>Colours</w:t>
      </w:r>
      <w:proofErr w:type="spellEnd"/>
      <w:r>
        <w:t xml:space="preserve"> then it’ll take us to the particular section. This means if we click it will take us to the marker webpage.</w:t>
      </w:r>
    </w:p>
    <w:p w14:paraId="62DB4474" w14:textId="6804CE30" w:rsidR="00670B26" w:rsidRDefault="00670B26" w:rsidP="00DD6F4C">
      <w:pPr>
        <w:pStyle w:val="ListParagraph"/>
        <w:numPr>
          <w:ilvl w:val="0"/>
          <w:numId w:val="1"/>
        </w:numPr>
      </w:pPr>
      <w:r>
        <w:t xml:space="preserve">If we go to the featured section of the page and move our mouse cursor to the page then we can see there is a shadow showing behind the product container and the product container gets extended to show the category name. The same thing I used in the New Arrivals section. </w:t>
      </w:r>
    </w:p>
    <w:p w14:paraId="47F8DAE9" w14:textId="075A2225" w:rsidR="00670B26" w:rsidRDefault="00670B26" w:rsidP="00DD6F4C">
      <w:pPr>
        <w:pStyle w:val="ListParagraph"/>
        <w:numPr>
          <w:ilvl w:val="0"/>
          <w:numId w:val="1"/>
        </w:numPr>
      </w:pPr>
      <w:r>
        <w:t>If we go to the New Arrivals sections and if we move the cursor then we can see the color get shifted of the product container.</w:t>
      </w:r>
    </w:p>
    <w:p w14:paraId="2EE34BBB" w14:textId="725292C2" w:rsidR="00670B26" w:rsidRDefault="00670B26" w:rsidP="00DD6F4C">
      <w:pPr>
        <w:pStyle w:val="ListParagraph"/>
        <w:numPr>
          <w:ilvl w:val="0"/>
          <w:numId w:val="1"/>
        </w:numPr>
      </w:pPr>
      <w:r>
        <w:t>If we scroll down a little bit from the upper section then we can see there a navigation arrow comes up. If we press the arrow then it’ll take us to the top of the webpage.</w:t>
      </w:r>
    </w:p>
    <w:p w14:paraId="64D50CA4" w14:textId="1843C27A" w:rsidR="00670B26" w:rsidRDefault="00670B26" w:rsidP="00DD6F4C">
      <w:pPr>
        <w:pStyle w:val="ListParagraph"/>
        <w:numPr>
          <w:ilvl w:val="0"/>
          <w:numId w:val="1"/>
        </w:numPr>
      </w:pPr>
      <w:r>
        <w:t>If we move the cursor of the menu bar then the text color will be changed.</w:t>
      </w:r>
    </w:p>
    <w:p w14:paraId="58D2A5ED" w14:textId="50084325" w:rsidR="00670B26" w:rsidRDefault="00670B26" w:rsidP="00DD6F4C">
      <w:pPr>
        <w:pStyle w:val="ListParagraph"/>
        <w:numPr>
          <w:ilvl w:val="0"/>
          <w:numId w:val="1"/>
        </w:numPr>
      </w:pPr>
      <w:r>
        <w:t xml:space="preserve">If we use this website in mobile mode then in the menu bar section there will be one square box that arrived and then we can see all the elements of the </w:t>
      </w:r>
      <w:proofErr w:type="spellStart"/>
      <w:r>
        <w:t>menubar</w:t>
      </w:r>
      <w:proofErr w:type="spellEnd"/>
      <w:r>
        <w:t xml:space="preserve"> (Home, Floor Plan, Products, New, All Category, Opening Hours) move into the square box and this will allow the mobile user more handy experience.</w:t>
      </w:r>
    </w:p>
    <w:p w14:paraId="67E7F832" w14:textId="18087A2D" w:rsidR="00670B26" w:rsidRDefault="00670B26" w:rsidP="00DD6F4C">
      <w:pPr>
        <w:pStyle w:val="ListParagraph"/>
        <w:numPr>
          <w:ilvl w:val="0"/>
          <w:numId w:val="1"/>
        </w:numPr>
      </w:pPr>
      <w:r>
        <w:t xml:space="preserve">If we scroll down then we can see there is a border arrived on the menu section and if we go to the bottom section of the </w:t>
      </w:r>
      <w:proofErr w:type="gramStart"/>
      <w:r>
        <w:t>webpage</w:t>
      </w:r>
      <w:proofErr w:type="gramEnd"/>
      <w:r>
        <w:t xml:space="preserve"> we can still use the </w:t>
      </w:r>
      <w:proofErr w:type="spellStart"/>
      <w:r>
        <w:t>menubar</w:t>
      </w:r>
      <w:proofErr w:type="spellEnd"/>
      <w:r>
        <w:t>.</w:t>
      </w:r>
    </w:p>
    <w:p w14:paraId="43C9FC00" w14:textId="36D566F7" w:rsidR="00670B26" w:rsidRDefault="00670B26" w:rsidP="00DD6F4C"/>
    <w:p w14:paraId="33DBD8D7" w14:textId="44117C91" w:rsidR="00670B26" w:rsidRDefault="00670B26" w:rsidP="00DD6F4C"/>
    <w:p w14:paraId="6DE49B31" w14:textId="7622A2CE" w:rsidR="00DD6F4C" w:rsidRDefault="00DD6F4C" w:rsidP="00DD6F4C"/>
    <w:p w14:paraId="29CCAA5B" w14:textId="2BB01FBB" w:rsidR="00DD6F4C" w:rsidRDefault="00DD6F4C" w:rsidP="00DD6F4C"/>
    <w:p w14:paraId="1EBE0507" w14:textId="7AD3AAF1" w:rsidR="00DD6F4C" w:rsidRDefault="00DD6F4C" w:rsidP="00DD6F4C"/>
    <w:p w14:paraId="2551D1BE" w14:textId="4EE838F8" w:rsidR="00DD6F4C" w:rsidRDefault="00DD6F4C" w:rsidP="00DD6F4C"/>
    <w:p w14:paraId="3DDE5EDB" w14:textId="16E9CC75" w:rsidR="00DD6F4C" w:rsidRDefault="00DD6F4C" w:rsidP="00DD6F4C"/>
    <w:p w14:paraId="22555044" w14:textId="3DF4F72D" w:rsidR="00DD6F4C" w:rsidRDefault="00DD6F4C" w:rsidP="00DD6F4C"/>
    <w:p w14:paraId="79BB5535" w14:textId="22C0C69F" w:rsidR="00DD6F4C" w:rsidRDefault="00DD6F4C" w:rsidP="00DD6F4C"/>
    <w:p w14:paraId="589078AF" w14:textId="77777777" w:rsidR="00DD6F4C" w:rsidRDefault="00DD6F4C" w:rsidP="00DD6F4C"/>
    <w:p w14:paraId="5595E3D7" w14:textId="42E7DB94" w:rsidR="00670B26" w:rsidRDefault="00670B26" w:rsidP="00DD6F4C">
      <w:pPr>
        <w:pStyle w:val="Heading1"/>
      </w:pPr>
      <w:bookmarkStart w:id="9" w:name="_Toc116859259"/>
      <w:r>
        <w:lastRenderedPageBreak/>
        <w:t>Recommendation:</w:t>
      </w:r>
      <w:bookmarkEnd w:id="9"/>
    </w:p>
    <w:p w14:paraId="4AB195D2" w14:textId="19CD6472" w:rsidR="00670B26" w:rsidRDefault="00670B26" w:rsidP="00DD6F4C"/>
    <w:p w14:paraId="77932401" w14:textId="37A65714" w:rsidR="00670B26" w:rsidRDefault="00670B26" w:rsidP="00DD6F4C">
      <w:r>
        <w:t xml:space="preserve">After </w:t>
      </w:r>
      <w:r w:rsidR="00DD6F4C">
        <w:t xml:space="preserve">the </w:t>
      </w:r>
      <w:r>
        <w:t xml:space="preserve">acceptance </w:t>
      </w:r>
      <w:proofErr w:type="gramStart"/>
      <w:r>
        <w:t>test</w:t>
      </w:r>
      <w:proofErr w:type="gramEnd"/>
      <w:r>
        <w:t xml:space="preserve"> we can see the user usually making mistakes while clicking in a particular option. User 1, 2, 4, 5 got </w:t>
      </w:r>
      <w:r w:rsidR="00DD6F4C">
        <w:t xml:space="preserve">the </w:t>
      </w:r>
      <w:r>
        <w:t xml:space="preserve">same problem. So </w:t>
      </w:r>
      <w:proofErr w:type="gramStart"/>
      <w:r>
        <w:t>actually</w:t>
      </w:r>
      <w:proofErr w:type="gramEnd"/>
      <w:r>
        <w:t xml:space="preserve"> they are getting confused while clicking any option. It is happening because of the text size, text </w:t>
      </w:r>
      <w:proofErr w:type="spellStart"/>
      <w:r>
        <w:t>color</w:t>
      </w:r>
      <w:proofErr w:type="spellEnd"/>
      <w:r>
        <w:t xml:space="preserve"> and the space between two options.</w:t>
      </w:r>
    </w:p>
    <w:p w14:paraId="1D8E05D9" w14:textId="30659DEF" w:rsidR="00670B26" w:rsidRDefault="00670B26" w:rsidP="00DD6F4C">
      <w:r>
        <w:t xml:space="preserve">So, after </w:t>
      </w:r>
      <w:proofErr w:type="spellStart"/>
      <w:r>
        <w:t>analyzing</w:t>
      </w:r>
      <w:proofErr w:type="spellEnd"/>
      <w:r>
        <w:t xml:space="preserve"> the errors, we can say we are facing </w:t>
      </w:r>
      <w:r w:rsidR="00DD6F4C">
        <w:t xml:space="preserve">a </w:t>
      </w:r>
      <w:r>
        <w:t xml:space="preserve">problem in </w:t>
      </w:r>
      <w:r w:rsidR="00DD6F4C">
        <w:t xml:space="preserve">the </w:t>
      </w:r>
      <w:r>
        <w:t xml:space="preserve">text. </w:t>
      </w:r>
      <w:proofErr w:type="gramStart"/>
      <w:r>
        <w:t>So</w:t>
      </w:r>
      <w:proofErr w:type="gramEnd"/>
      <w:r>
        <w:t xml:space="preserve"> the text format must be changed of the website. Besides, we also have to change the </w:t>
      </w:r>
      <w:proofErr w:type="spellStart"/>
      <w:r>
        <w:t>color</w:t>
      </w:r>
      <w:proofErr w:type="spellEnd"/>
      <w:r>
        <w:t xml:space="preserve"> of the text so that a user can easily identify what is written. The gap between two text/option must be increased to increase the accurate rate while choosing one options. </w:t>
      </w:r>
    </w:p>
    <w:p w14:paraId="39A07EAF" w14:textId="5D28D8BD" w:rsidR="00670B26" w:rsidRDefault="00670B26" w:rsidP="00DD6F4C"/>
    <w:p w14:paraId="030FAA59" w14:textId="578A5440" w:rsidR="00670B26" w:rsidRDefault="00670B26" w:rsidP="00DD6F4C">
      <w:r>
        <w:t xml:space="preserve">After </w:t>
      </w:r>
      <w:proofErr w:type="spellStart"/>
      <w:r>
        <w:t>analyzing</w:t>
      </w:r>
      <w:proofErr w:type="spellEnd"/>
      <w:r>
        <w:t xml:space="preserve"> the errors of the users we can say, the navigation must be improved because it’s getting delay to solve a </w:t>
      </w:r>
      <w:proofErr w:type="gramStart"/>
      <w:r>
        <w:t>problems</w:t>
      </w:r>
      <w:proofErr w:type="gramEnd"/>
      <w:r>
        <w:t>.  So, we have to update the navigation system of the full website to better user usability.</w:t>
      </w:r>
    </w:p>
    <w:p w14:paraId="70CF01C0" w14:textId="50830F2C" w:rsidR="00670B26" w:rsidRDefault="00670B26" w:rsidP="00DD6F4C"/>
    <w:p w14:paraId="4EE9DE87" w14:textId="1DBF9D72" w:rsidR="00670B26" w:rsidRDefault="00670B26" w:rsidP="00DD6F4C"/>
    <w:p w14:paraId="5B07D7F5" w14:textId="56F4BF06" w:rsidR="00DD6F4C" w:rsidRDefault="00DD6F4C" w:rsidP="00DD6F4C"/>
    <w:p w14:paraId="06512E09" w14:textId="570FE081" w:rsidR="00DD6F4C" w:rsidRDefault="00DD6F4C" w:rsidP="00DD6F4C"/>
    <w:p w14:paraId="17249406" w14:textId="51E6E383" w:rsidR="00DD6F4C" w:rsidRDefault="00DD6F4C" w:rsidP="00DD6F4C"/>
    <w:p w14:paraId="21B2F6DA" w14:textId="075263B7" w:rsidR="00DD6F4C" w:rsidRDefault="00DD6F4C" w:rsidP="00DD6F4C"/>
    <w:p w14:paraId="7EC81F45" w14:textId="780DBCC3" w:rsidR="00DD6F4C" w:rsidRDefault="00DD6F4C" w:rsidP="00DD6F4C"/>
    <w:p w14:paraId="420F6B91" w14:textId="796851C3" w:rsidR="00DD6F4C" w:rsidRDefault="00DD6F4C" w:rsidP="00DD6F4C"/>
    <w:p w14:paraId="3215A06C" w14:textId="2207929D" w:rsidR="00DD6F4C" w:rsidRDefault="00DD6F4C" w:rsidP="00DD6F4C"/>
    <w:p w14:paraId="17904902" w14:textId="6360B653" w:rsidR="00DD6F4C" w:rsidRDefault="00DD6F4C" w:rsidP="00DD6F4C"/>
    <w:p w14:paraId="103F6CCA" w14:textId="2216C09D" w:rsidR="00DD6F4C" w:rsidRDefault="00DD6F4C" w:rsidP="00DD6F4C"/>
    <w:p w14:paraId="5DE81E8D" w14:textId="37C729B1" w:rsidR="00DD6F4C" w:rsidRDefault="00DD6F4C" w:rsidP="00DD6F4C"/>
    <w:p w14:paraId="6E973135" w14:textId="6C865F5D" w:rsidR="00DD6F4C" w:rsidRDefault="00DD6F4C" w:rsidP="00DD6F4C"/>
    <w:p w14:paraId="7A0574EF" w14:textId="60AE9193" w:rsidR="00DD6F4C" w:rsidRDefault="00DD6F4C" w:rsidP="00DD6F4C"/>
    <w:p w14:paraId="241393F0" w14:textId="71714238" w:rsidR="00DD6F4C" w:rsidRDefault="00DD6F4C" w:rsidP="00DD6F4C"/>
    <w:p w14:paraId="2106515C" w14:textId="1C5DBA8A" w:rsidR="00DD6F4C" w:rsidRDefault="00DD6F4C" w:rsidP="00DD6F4C"/>
    <w:p w14:paraId="52CA1254" w14:textId="1C3D50C9" w:rsidR="00DD6F4C" w:rsidRDefault="00DD6F4C" w:rsidP="00DD6F4C"/>
    <w:p w14:paraId="7750E258" w14:textId="77C93FBF" w:rsidR="00DD6F4C" w:rsidRDefault="00DD6F4C" w:rsidP="00DD6F4C"/>
    <w:p w14:paraId="7E9F8283" w14:textId="7D0923FF" w:rsidR="00DD6F4C" w:rsidRDefault="00DD6F4C" w:rsidP="00DD6F4C"/>
    <w:p w14:paraId="62B6E00D" w14:textId="59319D61" w:rsidR="00DD6F4C" w:rsidRDefault="00DD6F4C" w:rsidP="00DD6F4C"/>
    <w:p w14:paraId="5F6F8088" w14:textId="48A77F59" w:rsidR="00DD6F4C" w:rsidRDefault="00DD6F4C" w:rsidP="00DD6F4C"/>
    <w:p w14:paraId="5CCD42C3" w14:textId="5A259F0D" w:rsidR="00DD6F4C" w:rsidRDefault="00DD6F4C" w:rsidP="00DD6F4C"/>
    <w:p w14:paraId="7053ABCF" w14:textId="3F0C85BA" w:rsidR="00DD6F4C" w:rsidRDefault="00DD6F4C" w:rsidP="00DD6F4C"/>
    <w:p w14:paraId="5E730743" w14:textId="04944F37" w:rsidR="00DD6F4C" w:rsidRDefault="00DD6F4C" w:rsidP="00DD6F4C"/>
    <w:p w14:paraId="48AF97CB" w14:textId="5524E79E" w:rsidR="00DD6F4C" w:rsidRDefault="00DD6F4C" w:rsidP="00DD6F4C"/>
    <w:p w14:paraId="03D677DC" w14:textId="6E3F9DFF" w:rsidR="00DD6F4C" w:rsidRDefault="00DD6F4C" w:rsidP="00DD6F4C"/>
    <w:p w14:paraId="199D362D" w14:textId="156CDC6D" w:rsidR="00DD6F4C" w:rsidRDefault="00DD6F4C" w:rsidP="00DD6F4C"/>
    <w:p w14:paraId="0C510809" w14:textId="784D2045" w:rsidR="00DD6F4C" w:rsidRDefault="00DD6F4C" w:rsidP="00DD6F4C"/>
    <w:p w14:paraId="41DBE0A4" w14:textId="0CC5C49B" w:rsidR="00DD6F4C" w:rsidRDefault="00DD6F4C" w:rsidP="00DD6F4C"/>
    <w:p w14:paraId="1A142FCC" w14:textId="77777777" w:rsidR="00DD6F4C" w:rsidRDefault="00DD6F4C" w:rsidP="00DD6F4C"/>
    <w:p w14:paraId="22BB3EBA" w14:textId="4DEA2071" w:rsidR="00670B26" w:rsidRDefault="00670B26" w:rsidP="00DD6F4C">
      <w:pPr>
        <w:pStyle w:val="Heading1"/>
      </w:pPr>
      <w:bookmarkStart w:id="10" w:name="_Toc116859260"/>
      <w:r>
        <w:lastRenderedPageBreak/>
        <w:t>Conclusion:</w:t>
      </w:r>
      <w:bookmarkEnd w:id="10"/>
    </w:p>
    <w:p w14:paraId="29EB7C39" w14:textId="4A096322" w:rsidR="00670B26" w:rsidRDefault="00670B26" w:rsidP="00DD6F4C"/>
    <w:p w14:paraId="652CF3AE" w14:textId="0CFB27D2" w:rsidR="00670B26" w:rsidRDefault="00670B26" w:rsidP="00DD6F4C">
      <w:r>
        <w:t xml:space="preserve">The website has great functionality with great visuality. A lot of features are being used on this website to increase customer and user engagement of the website. Besides the user usability, the website is </w:t>
      </w:r>
      <w:proofErr w:type="spellStart"/>
      <w:r>
        <w:t>colorful</w:t>
      </w:r>
      <w:proofErr w:type="spellEnd"/>
      <w:r>
        <w:t xml:space="preserve"> and eye-catching. Every section is organized properly. To reduce </w:t>
      </w:r>
      <w:proofErr w:type="gramStart"/>
      <w:r>
        <w:t>eye</w:t>
      </w:r>
      <w:proofErr w:type="gramEnd"/>
      <w:r>
        <w:t xml:space="preserve"> strain the dark mode is also available. Every product has an image with its description and price. A user can easily find out all the categories of products and their prices with the availability. The website is really useful for any type of person because the website is tightly maintaining universal usability. Some improvement is needed for the website so that every error gets solved and one user can get a top-notch experience without any errors.</w:t>
      </w:r>
    </w:p>
    <w:p w14:paraId="1A336B26" w14:textId="41A24BB3" w:rsidR="00670B26" w:rsidRDefault="00670B26" w:rsidP="00DD6F4C"/>
    <w:p w14:paraId="0A3EE307" w14:textId="769F2845" w:rsidR="00670B26" w:rsidRDefault="00670B26" w:rsidP="00DD6F4C"/>
    <w:p w14:paraId="52D8CFC2" w14:textId="62A72682" w:rsidR="00DD6F4C" w:rsidRDefault="00DD6F4C" w:rsidP="00DD6F4C"/>
    <w:p w14:paraId="417D2BAF" w14:textId="7A01A5F9" w:rsidR="00DD6F4C" w:rsidRDefault="00DD6F4C" w:rsidP="00DD6F4C"/>
    <w:p w14:paraId="2C4933A6" w14:textId="0F4F3A41" w:rsidR="00DD6F4C" w:rsidRDefault="00DD6F4C" w:rsidP="00DD6F4C"/>
    <w:p w14:paraId="6D7A8602" w14:textId="1073F5FD" w:rsidR="00DD6F4C" w:rsidRDefault="00DD6F4C" w:rsidP="00DD6F4C"/>
    <w:p w14:paraId="4BB096BE" w14:textId="5093DAD4" w:rsidR="00DD6F4C" w:rsidRDefault="00DD6F4C" w:rsidP="00DD6F4C"/>
    <w:p w14:paraId="533ECEC1" w14:textId="2B8EB6DA" w:rsidR="00DD6F4C" w:rsidRDefault="00DD6F4C" w:rsidP="00DD6F4C"/>
    <w:p w14:paraId="1D09A2E3" w14:textId="15BAA234" w:rsidR="00DD6F4C" w:rsidRDefault="00DD6F4C" w:rsidP="00DD6F4C"/>
    <w:p w14:paraId="33ED6029" w14:textId="348ED25F" w:rsidR="00DD6F4C" w:rsidRDefault="00DD6F4C" w:rsidP="00DD6F4C"/>
    <w:p w14:paraId="6629594E" w14:textId="5B53FA86" w:rsidR="00DD6F4C" w:rsidRDefault="00DD6F4C" w:rsidP="00DD6F4C"/>
    <w:p w14:paraId="3FBEC3D1" w14:textId="146AFA4D" w:rsidR="00DD6F4C" w:rsidRDefault="00DD6F4C" w:rsidP="00DD6F4C"/>
    <w:p w14:paraId="6711197D" w14:textId="160BAF1F" w:rsidR="00DD6F4C" w:rsidRDefault="00DD6F4C" w:rsidP="00DD6F4C"/>
    <w:p w14:paraId="594A0284" w14:textId="074F5C05" w:rsidR="00DD6F4C" w:rsidRDefault="00DD6F4C" w:rsidP="00DD6F4C"/>
    <w:p w14:paraId="0A89EC09" w14:textId="6830BBEE" w:rsidR="00DD6F4C" w:rsidRDefault="00DD6F4C" w:rsidP="00DD6F4C"/>
    <w:p w14:paraId="30A68F2D" w14:textId="00CF728A" w:rsidR="00DD6F4C" w:rsidRDefault="00DD6F4C" w:rsidP="00DD6F4C"/>
    <w:p w14:paraId="3169CCA9" w14:textId="40608272" w:rsidR="00DD6F4C" w:rsidRDefault="00DD6F4C" w:rsidP="00DD6F4C"/>
    <w:p w14:paraId="517914CC" w14:textId="1DF74A84" w:rsidR="00DD6F4C" w:rsidRDefault="00DD6F4C" w:rsidP="00DD6F4C"/>
    <w:p w14:paraId="32F27808" w14:textId="1AF388BA" w:rsidR="00DD6F4C" w:rsidRDefault="00DD6F4C" w:rsidP="00DD6F4C"/>
    <w:p w14:paraId="0BD0F56E" w14:textId="6A6436BA" w:rsidR="00DD6F4C" w:rsidRDefault="00DD6F4C" w:rsidP="00DD6F4C"/>
    <w:p w14:paraId="21947F80" w14:textId="58EC03A0" w:rsidR="00DD6F4C" w:rsidRDefault="00DD6F4C" w:rsidP="00DD6F4C"/>
    <w:p w14:paraId="7153FED1" w14:textId="3E639522" w:rsidR="00DD6F4C" w:rsidRDefault="00DD6F4C" w:rsidP="00DD6F4C"/>
    <w:p w14:paraId="0D5D00E9" w14:textId="43F8B007" w:rsidR="00DD6F4C" w:rsidRDefault="00DD6F4C" w:rsidP="00DD6F4C"/>
    <w:p w14:paraId="3685DE07" w14:textId="48A37215" w:rsidR="00DD6F4C" w:rsidRDefault="00DD6F4C" w:rsidP="00DD6F4C"/>
    <w:p w14:paraId="415C6AAB" w14:textId="1174F033" w:rsidR="00DD6F4C" w:rsidRDefault="00DD6F4C" w:rsidP="00DD6F4C"/>
    <w:p w14:paraId="4E2F9258" w14:textId="120E0E31" w:rsidR="00DD6F4C" w:rsidRDefault="00DD6F4C" w:rsidP="00DD6F4C"/>
    <w:p w14:paraId="40432792" w14:textId="6B51E799" w:rsidR="00DD6F4C" w:rsidRDefault="00DD6F4C" w:rsidP="00DD6F4C"/>
    <w:p w14:paraId="402ED770" w14:textId="600BAB18" w:rsidR="00DD6F4C" w:rsidRDefault="00DD6F4C" w:rsidP="00DD6F4C"/>
    <w:p w14:paraId="3AAF9588" w14:textId="7D0845C3" w:rsidR="00DD6F4C" w:rsidRDefault="00DD6F4C" w:rsidP="00DD6F4C"/>
    <w:p w14:paraId="4169555B" w14:textId="00FC664B" w:rsidR="00DD6F4C" w:rsidRDefault="00DD6F4C" w:rsidP="00DD6F4C"/>
    <w:p w14:paraId="6DED03BD" w14:textId="38B56837" w:rsidR="00DD6F4C" w:rsidRDefault="00DD6F4C" w:rsidP="00DD6F4C"/>
    <w:p w14:paraId="62348B51" w14:textId="77777777" w:rsidR="00DD6F4C" w:rsidRDefault="00DD6F4C" w:rsidP="00DD6F4C"/>
    <w:p w14:paraId="3A756C54" w14:textId="77777777" w:rsidR="00DD6F4C" w:rsidRDefault="00DD6F4C" w:rsidP="00DD6F4C"/>
    <w:p w14:paraId="518BD514" w14:textId="7C7A4F02" w:rsidR="00670B26" w:rsidRDefault="00670B26" w:rsidP="00DD6F4C"/>
    <w:p w14:paraId="7B35EB65" w14:textId="0F276BA0" w:rsidR="00670B26" w:rsidRDefault="00DD6F4C" w:rsidP="00DD6F4C">
      <w:pPr>
        <w:pStyle w:val="Heading1"/>
      </w:pPr>
      <w:bookmarkStart w:id="11" w:name="_Toc116859261"/>
      <w:r>
        <w:lastRenderedPageBreak/>
        <w:t>Appendix</w:t>
      </w:r>
      <w:r w:rsidR="00670B26">
        <w:t>:</w:t>
      </w:r>
      <w:bookmarkEnd w:id="11"/>
    </w:p>
    <w:p w14:paraId="6DEA2FD3" w14:textId="4C399AA0" w:rsidR="00670B26" w:rsidRDefault="00670B26" w:rsidP="00DD6F4C"/>
    <w:p w14:paraId="58EDD865" w14:textId="4DD1D51B" w:rsidR="00670B26" w:rsidRDefault="00670B26" w:rsidP="00DD6F4C">
      <w:r w:rsidRPr="00670B26">
        <w:rPr>
          <w:noProof/>
        </w:rPr>
        <w:drawing>
          <wp:inline distT="0" distB="0" distL="0" distR="0" wp14:anchorId="2EE6A443" wp14:editId="44B43093">
            <wp:extent cx="1548695" cy="762000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a:stretch>
                      <a:fillRect/>
                    </a:stretch>
                  </pic:blipFill>
                  <pic:spPr>
                    <a:xfrm>
                      <a:off x="0" y="0"/>
                      <a:ext cx="1553846" cy="7645344"/>
                    </a:xfrm>
                    <a:prstGeom prst="rect">
                      <a:avLst/>
                    </a:prstGeom>
                  </pic:spPr>
                </pic:pic>
              </a:graphicData>
            </a:graphic>
          </wp:inline>
        </w:drawing>
      </w:r>
    </w:p>
    <w:p w14:paraId="05E95CAE" w14:textId="15856B15" w:rsidR="00670B26" w:rsidRDefault="00670B26" w:rsidP="00DD6F4C">
      <w:r>
        <w:t>Fig 1: The full home page of the website.</w:t>
      </w:r>
    </w:p>
    <w:p w14:paraId="3A69BBDA" w14:textId="05586F05" w:rsidR="00670B26" w:rsidRDefault="00670B26" w:rsidP="00DD6F4C"/>
    <w:p w14:paraId="2CA7B79C" w14:textId="6FB317B3" w:rsidR="00670B26" w:rsidRDefault="00670B26" w:rsidP="00DD6F4C">
      <w:r w:rsidRPr="00670B26">
        <w:rPr>
          <w:noProof/>
        </w:rPr>
        <w:drawing>
          <wp:inline distT="0" distB="0" distL="0" distR="0" wp14:anchorId="33DE4D24" wp14:editId="6A4EAEDD">
            <wp:extent cx="2809875" cy="8010554"/>
            <wp:effectExtent l="0" t="0" r="0" b="0"/>
            <wp:docPr id="8" name="Picture 8" descr="A screenshot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with low confidence"/>
                    <pic:cNvPicPr/>
                  </pic:nvPicPr>
                  <pic:blipFill>
                    <a:blip r:embed="rId10"/>
                    <a:stretch>
                      <a:fillRect/>
                    </a:stretch>
                  </pic:blipFill>
                  <pic:spPr>
                    <a:xfrm>
                      <a:off x="0" y="0"/>
                      <a:ext cx="2811570" cy="8015387"/>
                    </a:xfrm>
                    <a:prstGeom prst="rect">
                      <a:avLst/>
                    </a:prstGeom>
                  </pic:spPr>
                </pic:pic>
              </a:graphicData>
            </a:graphic>
          </wp:inline>
        </w:drawing>
      </w:r>
    </w:p>
    <w:p w14:paraId="44A11428" w14:textId="0AD37D42" w:rsidR="00670B26" w:rsidRDefault="00670B26" w:rsidP="00DD6F4C">
      <w:r>
        <w:lastRenderedPageBreak/>
        <w:t>Fig 2: The home page of the website.</w:t>
      </w:r>
    </w:p>
    <w:p w14:paraId="7E0F16A3" w14:textId="26E9971B" w:rsidR="00670B26" w:rsidRDefault="00670B26" w:rsidP="00DD6F4C">
      <w:r w:rsidRPr="00670B26">
        <w:rPr>
          <w:noProof/>
        </w:rPr>
        <w:drawing>
          <wp:inline distT="0" distB="0" distL="0" distR="0" wp14:anchorId="48FC9721" wp14:editId="6F22D8F1">
            <wp:extent cx="3648075" cy="758163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8852" cy="7583246"/>
                    </a:xfrm>
                    <a:prstGeom prst="rect">
                      <a:avLst/>
                    </a:prstGeom>
                  </pic:spPr>
                </pic:pic>
              </a:graphicData>
            </a:graphic>
          </wp:inline>
        </w:drawing>
      </w:r>
    </w:p>
    <w:p w14:paraId="0B83AD1D" w14:textId="4B64F8D1" w:rsidR="00670B26" w:rsidRDefault="00670B26" w:rsidP="00DD6F4C">
      <w:r>
        <w:t>Fig 3: The home page of the website.</w:t>
      </w:r>
    </w:p>
    <w:p w14:paraId="6A569C88" w14:textId="7BAA5478" w:rsidR="00670B26" w:rsidRDefault="00670B26" w:rsidP="00DD6F4C"/>
    <w:p w14:paraId="50778B09" w14:textId="151DB376" w:rsidR="00670B26" w:rsidRDefault="00670B26" w:rsidP="00DD6F4C"/>
    <w:p w14:paraId="2F7A6B84" w14:textId="1F0F5F86" w:rsidR="00670B26" w:rsidRDefault="00670B26" w:rsidP="00DD6F4C">
      <w:r w:rsidRPr="00670B26">
        <w:rPr>
          <w:noProof/>
        </w:rPr>
        <w:drawing>
          <wp:inline distT="0" distB="0" distL="0" distR="0" wp14:anchorId="0B4DB6CD" wp14:editId="3A0D8A55">
            <wp:extent cx="2516249" cy="7753350"/>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pic:nvPicPr>
                  <pic:blipFill>
                    <a:blip r:embed="rId12"/>
                    <a:stretch>
                      <a:fillRect/>
                    </a:stretch>
                  </pic:blipFill>
                  <pic:spPr>
                    <a:xfrm>
                      <a:off x="0" y="0"/>
                      <a:ext cx="2524029" cy="7777323"/>
                    </a:xfrm>
                    <a:prstGeom prst="rect">
                      <a:avLst/>
                    </a:prstGeom>
                  </pic:spPr>
                </pic:pic>
              </a:graphicData>
            </a:graphic>
          </wp:inline>
        </w:drawing>
      </w:r>
    </w:p>
    <w:p w14:paraId="74E5DABE" w14:textId="2B757AA6" w:rsidR="00670B26" w:rsidRDefault="00670B26" w:rsidP="00DD6F4C">
      <w:r>
        <w:t>Fig 4: The home page of the website.</w:t>
      </w:r>
    </w:p>
    <w:p w14:paraId="2BD04862" w14:textId="71DDE7EF" w:rsidR="00670B26" w:rsidRDefault="00670B26" w:rsidP="00DD6F4C"/>
    <w:p w14:paraId="6917A505" w14:textId="6F3C4E5A" w:rsidR="00DD6F4C" w:rsidRDefault="00DD6F4C" w:rsidP="00DD6F4C">
      <w:r w:rsidRPr="00DD6F4C">
        <w:rPr>
          <w:noProof/>
        </w:rPr>
        <w:drawing>
          <wp:inline distT="0" distB="0" distL="0" distR="0" wp14:anchorId="0CA558E6" wp14:editId="7B365A8A">
            <wp:extent cx="2350215" cy="7724775"/>
            <wp:effectExtent l="0" t="0" r="0" b="0"/>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3"/>
                    <a:stretch>
                      <a:fillRect/>
                    </a:stretch>
                  </pic:blipFill>
                  <pic:spPr>
                    <a:xfrm>
                      <a:off x="0" y="0"/>
                      <a:ext cx="2354150" cy="7737709"/>
                    </a:xfrm>
                    <a:prstGeom prst="rect">
                      <a:avLst/>
                    </a:prstGeom>
                  </pic:spPr>
                </pic:pic>
              </a:graphicData>
            </a:graphic>
          </wp:inline>
        </w:drawing>
      </w:r>
    </w:p>
    <w:p w14:paraId="7D925295" w14:textId="443583CD" w:rsidR="00DD6F4C" w:rsidRDefault="00DD6F4C" w:rsidP="00DD6F4C">
      <w:r>
        <w:t xml:space="preserve">Fig 5: The </w:t>
      </w:r>
      <w:proofErr w:type="gramStart"/>
      <w:r>
        <w:t>All Category</w:t>
      </w:r>
      <w:proofErr w:type="gramEnd"/>
      <w:r>
        <w:t xml:space="preserve"> webpage of the website.</w:t>
      </w:r>
    </w:p>
    <w:p w14:paraId="7796B406" w14:textId="540E3599" w:rsidR="00DD6F4C" w:rsidRDefault="00DD6F4C" w:rsidP="00DD6F4C"/>
    <w:p w14:paraId="402B1E86" w14:textId="25F7656C" w:rsidR="00DD6F4C" w:rsidRDefault="00DD6F4C" w:rsidP="00DD6F4C">
      <w:r w:rsidRPr="00DD6F4C">
        <w:rPr>
          <w:noProof/>
        </w:rPr>
        <w:drawing>
          <wp:inline distT="0" distB="0" distL="0" distR="0" wp14:anchorId="3372B5F2" wp14:editId="5C8224EF">
            <wp:extent cx="3502757" cy="7829550"/>
            <wp:effectExtent l="0" t="0" r="0" b="0"/>
            <wp:docPr id="12" name="Picture 1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a:blip r:embed="rId14"/>
                    <a:stretch>
                      <a:fillRect/>
                    </a:stretch>
                  </pic:blipFill>
                  <pic:spPr>
                    <a:xfrm>
                      <a:off x="0" y="0"/>
                      <a:ext cx="3505623" cy="7835956"/>
                    </a:xfrm>
                    <a:prstGeom prst="rect">
                      <a:avLst/>
                    </a:prstGeom>
                  </pic:spPr>
                </pic:pic>
              </a:graphicData>
            </a:graphic>
          </wp:inline>
        </w:drawing>
      </w:r>
    </w:p>
    <w:p w14:paraId="1EFAACE3" w14:textId="07CFC170" w:rsidR="00DD6F4C" w:rsidRDefault="00DD6F4C" w:rsidP="00DD6F4C">
      <w:r>
        <w:t xml:space="preserve">Fig 5: The </w:t>
      </w:r>
      <w:proofErr w:type="gramStart"/>
      <w:r>
        <w:t>All Category</w:t>
      </w:r>
      <w:proofErr w:type="gramEnd"/>
      <w:r>
        <w:t xml:space="preserve"> webpage of the website.</w:t>
      </w:r>
    </w:p>
    <w:p w14:paraId="483CACA5" w14:textId="5AB8104E" w:rsidR="00DD6F4C" w:rsidRDefault="00DD6F4C" w:rsidP="00DD6F4C"/>
    <w:p w14:paraId="62565C6C" w14:textId="0BF8A4F0" w:rsidR="00DD6F4C" w:rsidRDefault="00DD6F4C" w:rsidP="00DD6F4C">
      <w:r w:rsidRPr="00DD6F4C">
        <w:rPr>
          <w:noProof/>
        </w:rPr>
        <w:drawing>
          <wp:inline distT="0" distB="0" distL="0" distR="0" wp14:anchorId="62EC9617" wp14:editId="0E0A200A">
            <wp:extent cx="2516210" cy="7934325"/>
            <wp:effectExtent l="0" t="0" r="0" b="0"/>
            <wp:docPr id="14" name="Picture 1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low confidence"/>
                    <pic:cNvPicPr/>
                  </pic:nvPicPr>
                  <pic:blipFill>
                    <a:blip r:embed="rId15"/>
                    <a:stretch>
                      <a:fillRect/>
                    </a:stretch>
                  </pic:blipFill>
                  <pic:spPr>
                    <a:xfrm>
                      <a:off x="0" y="0"/>
                      <a:ext cx="2517319" cy="7937822"/>
                    </a:xfrm>
                    <a:prstGeom prst="rect">
                      <a:avLst/>
                    </a:prstGeom>
                  </pic:spPr>
                </pic:pic>
              </a:graphicData>
            </a:graphic>
          </wp:inline>
        </w:drawing>
      </w:r>
    </w:p>
    <w:p w14:paraId="5CDC3A51" w14:textId="03407D74" w:rsidR="00DD6F4C" w:rsidRDefault="00DD6F4C" w:rsidP="00DD6F4C">
      <w:r>
        <w:lastRenderedPageBreak/>
        <w:t xml:space="preserve">Fig 6: The </w:t>
      </w:r>
      <w:proofErr w:type="gramStart"/>
      <w:r>
        <w:t>All Category</w:t>
      </w:r>
      <w:proofErr w:type="gramEnd"/>
      <w:r>
        <w:t xml:space="preserve"> webpage of the website.</w:t>
      </w:r>
    </w:p>
    <w:p w14:paraId="5C197B51" w14:textId="7E9C3F2A" w:rsidR="00DD6F4C" w:rsidRDefault="00DD6F4C" w:rsidP="00DD6F4C">
      <w:r w:rsidRPr="00DD6F4C">
        <w:rPr>
          <w:noProof/>
        </w:rPr>
        <w:drawing>
          <wp:inline distT="0" distB="0" distL="0" distR="0" wp14:anchorId="390E324D" wp14:editId="0D9907DF">
            <wp:extent cx="2556616" cy="7934325"/>
            <wp:effectExtent l="0" t="0" r="0" b="0"/>
            <wp:docPr id="15" name="Picture 1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diagram&#10;&#10;Description automatically generated"/>
                    <pic:cNvPicPr/>
                  </pic:nvPicPr>
                  <pic:blipFill>
                    <a:blip r:embed="rId16"/>
                    <a:stretch>
                      <a:fillRect/>
                    </a:stretch>
                  </pic:blipFill>
                  <pic:spPr>
                    <a:xfrm>
                      <a:off x="0" y="0"/>
                      <a:ext cx="2558395" cy="7939846"/>
                    </a:xfrm>
                    <a:prstGeom prst="rect">
                      <a:avLst/>
                    </a:prstGeom>
                  </pic:spPr>
                </pic:pic>
              </a:graphicData>
            </a:graphic>
          </wp:inline>
        </w:drawing>
      </w:r>
    </w:p>
    <w:p w14:paraId="12E351A6" w14:textId="550A6210" w:rsidR="00DD6F4C" w:rsidRDefault="00DD6F4C" w:rsidP="00DD6F4C">
      <w:r>
        <w:lastRenderedPageBreak/>
        <w:t>Fig 7: The Fountain Pen webpage of the website.</w:t>
      </w:r>
    </w:p>
    <w:p w14:paraId="4B303162" w14:textId="2717FA0D" w:rsidR="00DD6F4C" w:rsidRDefault="00DD6F4C" w:rsidP="00DD6F4C">
      <w:r w:rsidRPr="00DD6F4C">
        <w:rPr>
          <w:noProof/>
        </w:rPr>
        <w:drawing>
          <wp:inline distT="0" distB="0" distL="0" distR="0" wp14:anchorId="3BA4B40F" wp14:editId="76302492">
            <wp:extent cx="2457450" cy="7626572"/>
            <wp:effectExtent l="0" t="0" r="0" b="0"/>
            <wp:docPr id="16" name="Picture 1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diagram&#10;&#10;Description automatically generated"/>
                    <pic:cNvPicPr/>
                  </pic:nvPicPr>
                  <pic:blipFill>
                    <a:blip r:embed="rId17"/>
                    <a:stretch>
                      <a:fillRect/>
                    </a:stretch>
                  </pic:blipFill>
                  <pic:spPr>
                    <a:xfrm>
                      <a:off x="0" y="0"/>
                      <a:ext cx="2460396" cy="7635716"/>
                    </a:xfrm>
                    <a:prstGeom prst="rect">
                      <a:avLst/>
                    </a:prstGeom>
                  </pic:spPr>
                </pic:pic>
              </a:graphicData>
            </a:graphic>
          </wp:inline>
        </w:drawing>
      </w:r>
    </w:p>
    <w:p w14:paraId="1FD8CDE8" w14:textId="5A77EE48" w:rsidR="00DD6F4C" w:rsidRDefault="00DD6F4C" w:rsidP="00DD6F4C">
      <w:r>
        <w:t>Fig 8: The Marker webpage of the website.</w:t>
      </w:r>
    </w:p>
    <w:p w14:paraId="5DE09DA9" w14:textId="577F5226" w:rsidR="00DD6F4C" w:rsidRDefault="00DD6F4C" w:rsidP="00DD6F4C"/>
    <w:p w14:paraId="4A7F5305" w14:textId="11A0D125" w:rsidR="00DD6F4C" w:rsidRDefault="00DD6F4C" w:rsidP="00DD6F4C"/>
    <w:p w14:paraId="61842240" w14:textId="1A0BE2FD" w:rsidR="00DD6F4C" w:rsidRDefault="00DD6F4C" w:rsidP="00DD6F4C">
      <w:r w:rsidRPr="00DD6F4C">
        <w:rPr>
          <w:noProof/>
        </w:rPr>
        <w:drawing>
          <wp:inline distT="0" distB="0" distL="0" distR="0" wp14:anchorId="3A1BDF4C" wp14:editId="3395E256">
            <wp:extent cx="2459114" cy="7639050"/>
            <wp:effectExtent l="0" t="0" r="0" b="0"/>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diagram&#10;&#10;Description automatically generated"/>
                    <pic:cNvPicPr/>
                  </pic:nvPicPr>
                  <pic:blipFill>
                    <a:blip r:embed="rId18"/>
                    <a:stretch>
                      <a:fillRect/>
                    </a:stretch>
                  </pic:blipFill>
                  <pic:spPr>
                    <a:xfrm>
                      <a:off x="0" y="0"/>
                      <a:ext cx="2460874" cy="7644518"/>
                    </a:xfrm>
                    <a:prstGeom prst="rect">
                      <a:avLst/>
                    </a:prstGeom>
                  </pic:spPr>
                </pic:pic>
              </a:graphicData>
            </a:graphic>
          </wp:inline>
        </w:drawing>
      </w:r>
    </w:p>
    <w:p w14:paraId="5B95AD9D" w14:textId="799AC3A4" w:rsidR="00DD6F4C" w:rsidRDefault="00DD6F4C" w:rsidP="00DD6F4C">
      <w:r>
        <w:t xml:space="preserve">Fig 9: The </w:t>
      </w:r>
      <w:r w:rsidRPr="00DD6F4C">
        <w:rPr>
          <w:i/>
          <w:iCs/>
        </w:rPr>
        <w:t>water colour</w:t>
      </w:r>
      <w:r>
        <w:t xml:space="preserve"> webpage of the website.</w:t>
      </w:r>
    </w:p>
    <w:p w14:paraId="550FD61B" w14:textId="41505BF2" w:rsidR="00DD6F4C" w:rsidRDefault="00DD6F4C" w:rsidP="00DD6F4C"/>
    <w:p w14:paraId="42E42602" w14:textId="34164938" w:rsidR="00DD6F4C" w:rsidRDefault="00DD6F4C" w:rsidP="00DD6F4C">
      <w:r w:rsidRPr="00DD6F4C">
        <w:rPr>
          <w:noProof/>
        </w:rPr>
        <w:lastRenderedPageBreak/>
        <w:drawing>
          <wp:inline distT="0" distB="0" distL="0" distR="0" wp14:anchorId="5603AD74" wp14:editId="761483CD">
            <wp:extent cx="2875799" cy="7753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8655" cy="7761049"/>
                    </a:xfrm>
                    <a:prstGeom prst="rect">
                      <a:avLst/>
                    </a:prstGeom>
                  </pic:spPr>
                </pic:pic>
              </a:graphicData>
            </a:graphic>
          </wp:inline>
        </w:drawing>
      </w:r>
    </w:p>
    <w:p w14:paraId="79AA6BA4" w14:textId="0452B1C7" w:rsidR="00DD6F4C" w:rsidRDefault="00DD6F4C" w:rsidP="00DD6F4C">
      <w:r>
        <w:t xml:space="preserve">Fig 10: The </w:t>
      </w:r>
      <w:r>
        <w:rPr>
          <w:i/>
          <w:iCs/>
        </w:rPr>
        <w:t>opening hour</w:t>
      </w:r>
      <w:r>
        <w:t xml:space="preserve"> webpage of the website.</w:t>
      </w:r>
    </w:p>
    <w:p w14:paraId="528CABDF" w14:textId="737AD2FE" w:rsidR="00DD6F4C" w:rsidRDefault="00DD6F4C" w:rsidP="00DD6F4C"/>
    <w:p w14:paraId="49FD40DA" w14:textId="752E9FA6" w:rsidR="00DD6F4C" w:rsidRDefault="00DD6F4C" w:rsidP="00DD6F4C">
      <w:r w:rsidRPr="00DD6F4C">
        <w:rPr>
          <w:noProof/>
        </w:rPr>
        <w:lastRenderedPageBreak/>
        <w:drawing>
          <wp:inline distT="0" distB="0" distL="0" distR="0" wp14:anchorId="62ED3E2E" wp14:editId="427748BF">
            <wp:extent cx="3962953" cy="75067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62953" cy="7506748"/>
                    </a:xfrm>
                    <a:prstGeom prst="rect">
                      <a:avLst/>
                    </a:prstGeom>
                  </pic:spPr>
                </pic:pic>
              </a:graphicData>
            </a:graphic>
          </wp:inline>
        </w:drawing>
      </w:r>
    </w:p>
    <w:p w14:paraId="18AFA276" w14:textId="7D1A95FF" w:rsidR="00DD6F4C" w:rsidRDefault="00DD6F4C" w:rsidP="00DD6F4C">
      <w:r>
        <w:t>Fig 11: Mobile view of the website.</w:t>
      </w:r>
    </w:p>
    <w:p w14:paraId="7FF9603A" w14:textId="1CED965F" w:rsidR="00DD6F4C" w:rsidRDefault="00DD6F4C" w:rsidP="00DD6F4C"/>
    <w:p w14:paraId="61AE7361" w14:textId="3751E1CA" w:rsidR="00DD6F4C" w:rsidRDefault="00DD6F4C" w:rsidP="00DD6F4C">
      <w:r w:rsidRPr="00DD6F4C">
        <w:rPr>
          <w:noProof/>
        </w:rPr>
        <w:lastRenderedPageBreak/>
        <w:drawing>
          <wp:inline distT="0" distB="0" distL="0" distR="0" wp14:anchorId="7A4E43F8" wp14:editId="6CF2BD37">
            <wp:extent cx="5943600" cy="38258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825875"/>
                    </a:xfrm>
                    <a:prstGeom prst="rect">
                      <a:avLst/>
                    </a:prstGeom>
                  </pic:spPr>
                </pic:pic>
              </a:graphicData>
            </a:graphic>
          </wp:inline>
        </w:drawing>
      </w:r>
    </w:p>
    <w:p w14:paraId="5B4FD122" w14:textId="12F40B05" w:rsidR="00DD6F4C" w:rsidRDefault="00DD6F4C" w:rsidP="00DD6F4C">
      <w:r>
        <w:t>Fig 12: Tablet view of the website.</w:t>
      </w:r>
    </w:p>
    <w:sectPr w:rsidR="00DD6F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73613D"/>
    <w:multiLevelType w:val="multilevel"/>
    <w:tmpl w:val="15BAF5A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C682297"/>
    <w:multiLevelType w:val="hybridMultilevel"/>
    <w:tmpl w:val="50589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3756C7"/>
    <w:multiLevelType w:val="hybridMultilevel"/>
    <w:tmpl w:val="31E6A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5188669">
    <w:abstractNumId w:val="1"/>
  </w:num>
  <w:num w:numId="2" w16cid:durableId="922254765">
    <w:abstractNumId w:val="2"/>
  </w:num>
  <w:num w:numId="3" w16cid:durableId="12292699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s7A0sTQzMTE3MzNQ0lEKTi0uzszPAykwqgUA41iytiwAAAA="/>
  </w:docVars>
  <w:rsids>
    <w:rsidRoot w:val="00DD402C"/>
    <w:rsid w:val="002B3D45"/>
    <w:rsid w:val="00301143"/>
    <w:rsid w:val="003D7B29"/>
    <w:rsid w:val="005D38DE"/>
    <w:rsid w:val="00670B26"/>
    <w:rsid w:val="006B1743"/>
    <w:rsid w:val="007A207E"/>
    <w:rsid w:val="009D0879"/>
    <w:rsid w:val="00CA6AE6"/>
    <w:rsid w:val="00D65C05"/>
    <w:rsid w:val="00DD402C"/>
    <w:rsid w:val="00DD6F4C"/>
    <w:rsid w:val="00E51944"/>
    <w:rsid w:val="00E734D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BF264"/>
  <w15:chartTrackingRefBased/>
  <w15:docId w15:val="{168E9461-6DFC-42D4-B152-13FF5BA1D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F4C"/>
    <w:pPr>
      <w:spacing w:after="0" w:line="240" w:lineRule="auto"/>
    </w:pPr>
    <w:rPr>
      <w:rFonts w:ascii="Times New Roman" w:eastAsiaTheme="minorEastAsia" w:hAnsi="Times New Roman" w:cs="Times New Roman"/>
      <w:sz w:val="24"/>
      <w:szCs w:val="24"/>
      <w:lang w:val="en-AU" w:eastAsia="ja-JP"/>
    </w:rPr>
  </w:style>
  <w:style w:type="paragraph" w:styleId="Heading1">
    <w:name w:val="heading 1"/>
    <w:basedOn w:val="Normal"/>
    <w:next w:val="Normal"/>
    <w:link w:val="Heading1Char"/>
    <w:uiPriority w:val="9"/>
    <w:qFormat/>
    <w:rsid w:val="00DD6F4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6F4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0B26"/>
    <w:pPr>
      <w:spacing w:after="200" w:line="276" w:lineRule="auto"/>
      <w:ind w:left="720"/>
      <w:contextualSpacing/>
    </w:pPr>
    <w:rPr>
      <w:rFonts w:asciiTheme="minorHAnsi" w:eastAsiaTheme="minorHAnsi" w:hAnsiTheme="minorHAnsi" w:cstheme="minorBidi"/>
      <w:sz w:val="22"/>
      <w:szCs w:val="22"/>
      <w:lang w:val="en-US" w:eastAsia="en-US"/>
    </w:rPr>
  </w:style>
  <w:style w:type="table" w:styleId="TableGrid">
    <w:name w:val="Table Grid"/>
    <w:basedOn w:val="TableNormal"/>
    <w:uiPriority w:val="39"/>
    <w:rsid w:val="00670B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D6F4C"/>
    <w:rPr>
      <w:rFonts w:asciiTheme="majorHAnsi" w:eastAsiaTheme="majorEastAsia" w:hAnsiTheme="majorHAnsi" w:cstheme="majorBidi"/>
      <w:color w:val="2F5496" w:themeColor="accent1" w:themeShade="BF"/>
      <w:sz w:val="32"/>
      <w:szCs w:val="32"/>
      <w:lang w:val="en-AU" w:eastAsia="ja-JP"/>
    </w:rPr>
  </w:style>
  <w:style w:type="paragraph" w:styleId="TOCHeading">
    <w:name w:val="TOC Heading"/>
    <w:basedOn w:val="Heading1"/>
    <w:next w:val="Normal"/>
    <w:uiPriority w:val="39"/>
    <w:unhideWhenUsed/>
    <w:qFormat/>
    <w:rsid w:val="00DD6F4C"/>
    <w:pPr>
      <w:spacing w:line="259" w:lineRule="auto"/>
      <w:outlineLvl w:val="9"/>
    </w:pPr>
    <w:rPr>
      <w:lang w:val="en-US" w:eastAsia="en-US"/>
    </w:rPr>
  </w:style>
  <w:style w:type="character" w:customStyle="1" w:styleId="Heading2Char">
    <w:name w:val="Heading 2 Char"/>
    <w:basedOn w:val="DefaultParagraphFont"/>
    <w:link w:val="Heading2"/>
    <w:uiPriority w:val="9"/>
    <w:rsid w:val="00DD6F4C"/>
    <w:rPr>
      <w:rFonts w:asciiTheme="majorHAnsi" w:eastAsiaTheme="majorEastAsia" w:hAnsiTheme="majorHAnsi" w:cstheme="majorBidi"/>
      <w:color w:val="2F5496" w:themeColor="accent1" w:themeShade="BF"/>
      <w:sz w:val="26"/>
      <w:szCs w:val="26"/>
      <w:lang w:val="en-AU" w:eastAsia="ja-JP"/>
    </w:rPr>
  </w:style>
  <w:style w:type="paragraph" w:styleId="TOC1">
    <w:name w:val="toc 1"/>
    <w:basedOn w:val="Normal"/>
    <w:next w:val="Normal"/>
    <w:autoRedefine/>
    <w:uiPriority w:val="39"/>
    <w:unhideWhenUsed/>
    <w:rsid w:val="00DD6F4C"/>
    <w:pPr>
      <w:spacing w:after="100"/>
    </w:pPr>
  </w:style>
  <w:style w:type="paragraph" w:styleId="TOC2">
    <w:name w:val="toc 2"/>
    <w:basedOn w:val="Normal"/>
    <w:next w:val="Normal"/>
    <w:autoRedefine/>
    <w:uiPriority w:val="39"/>
    <w:unhideWhenUsed/>
    <w:rsid w:val="00DD6F4C"/>
    <w:pPr>
      <w:spacing w:after="100"/>
      <w:ind w:left="240"/>
    </w:pPr>
  </w:style>
  <w:style w:type="character" w:styleId="Hyperlink">
    <w:name w:val="Hyperlink"/>
    <w:basedOn w:val="DefaultParagraphFont"/>
    <w:uiPriority w:val="99"/>
    <w:unhideWhenUsed/>
    <w:rsid w:val="00DD6F4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635089">
      <w:bodyDiv w:val="1"/>
      <w:marLeft w:val="0"/>
      <w:marRight w:val="0"/>
      <w:marTop w:val="0"/>
      <w:marBottom w:val="0"/>
      <w:divBdr>
        <w:top w:val="none" w:sz="0" w:space="0" w:color="auto"/>
        <w:left w:val="none" w:sz="0" w:space="0" w:color="auto"/>
        <w:bottom w:val="none" w:sz="0" w:space="0" w:color="auto"/>
        <w:right w:val="none" w:sz="0" w:space="0" w:color="auto"/>
      </w:divBdr>
    </w:div>
    <w:div w:id="114447427">
      <w:bodyDiv w:val="1"/>
      <w:marLeft w:val="0"/>
      <w:marRight w:val="0"/>
      <w:marTop w:val="0"/>
      <w:marBottom w:val="0"/>
      <w:divBdr>
        <w:top w:val="none" w:sz="0" w:space="0" w:color="auto"/>
        <w:left w:val="none" w:sz="0" w:space="0" w:color="auto"/>
        <w:bottom w:val="none" w:sz="0" w:space="0" w:color="auto"/>
        <w:right w:val="none" w:sz="0" w:space="0" w:color="auto"/>
      </w:divBdr>
    </w:div>
    <w:div w:id="446242107">
      <w:bodyDiv w:val="1"/>
      <w:marLeft w:val="0"/>
      <w:marRight w:val="0"/>
      <w:marTop w:val="0"/>
      <w:marBottom w:val="0"/>
      <w:divBdr>
        <w:top w:val="none" w:sz="0" w:space="0" w:color="auto"/>
        <w:left w:val="none" w:sz="0" w:space="0" w:color="auto"/>
        <w:bottom w:val="none" w:sz="0" w:space="0" w:color="auto"/>
        <w:right w:val="none" w:sz="0" w:space="0" w:color="auto"/>
      </w:divBdr>
    </w:div>
    <w:div w:id="1005328332">
      <w:bodyDiv w:val="1"/>
      <w:marLeft w:val="0"/>
      <w:marRight w:val="0"/>
      <w:marTop w:val="0"/>
      <w:marBottom w:val="0"/>
      <w:divBdr>
        <w:top w:val="none" w:sz="0" w:space="0" w:color="auto"/>
        <w:left w:val="none" w:sz="0" w:space="0" w:color="auto"/>
        <w:bottom w:val="none" w:sz="0" w:space="0" w:color="auto"/>
        <w:right w:val="none" w:sz="0" w:space="0" w:color="auto"/>
      </w:divBdr>
    </w:div>
    <w:div w:id="1091269774">
      <w:bodyDiv w:val="1"/>
      <w:marLeft w:val="0"/>
      <w:marRight w:val="0"/>
      <w:marTop w:val="0"/>
      <w:marBottom w:val="0"/>
      <w:divBdr>
        <w:top w:val="none" w:sz="0" w:space="0" w:color="auto"/>
        <w:left w:val="none" w:sz="0" w:space="0" w:color="auto"/>
        <w:bottom w:val="none" w:sz="0" w:space="0" w:color="auto"/>
        <w:right w:val="none" w:sz="0" w:space="0" w:color="auto"/>
      </w:divBdr>
    </w:div>
    <w:div w:id="1191383312">
      <w:bodyDiv w:val="1"/>
      <w:marLeft w:val="0"/>
      <w:marRight w:val="0"/>
      <w:marTop w:val="0"/>
      <w:marBottom w:val="0"/>
      <w:divBdr>
        <w:top w:val="none" w:sz="0" w:space="0" w:color="auto"/>
        <w:left w:val="none" w:sz="0" w:space="0" w:color="auto"/>
        <w:bottom w:val="none" w:sz="0" w:space="0" w:color="auto"/>
        <w:right w:val="none" w:sz="0" w:space="0" w:color="auto"/>
      </w:divBdr>
    </w:div>
    <w:div w:id="1298684250">
      <w:bodyDiv w:val="1"/>
      <w:marLeft w:val="0"/>
      <w:marRight w:val="0"/>
      <w:marTop w:val="0"/>
      <w:marBottom w:val="0"/>
      <w:divBdr>
        <w:top w:val="none" w:sz="0" w:space="0" w:color="auto"/>
        <w:left w:val="none" w:sz="0" w:space="0" w:color="auto"/>
        <w:bottom w:val="none" w:sz="0" w:space="0" w:color="auto"/>
        <w:right w:val="none" w:sz="0" w:space="0" w:color="auto"/>
      </w:divBdr>
    </w:div>
    <w:div w:id="1888251639">
      <w:bodyDiv w:val="1"/>
      <w:marLeft w:val="0"/>
      <w:marRight w:val="0"/>
      <w:marTop w:val="0"/>
      <w:marBottom w:val="0"/>
      <w:divBdr>
        <w:top w:val="none" w:sz="0" w:space="0" w:color="auto"/>
        <w:left w:val="none" w:sz="0" w:space="0" w:color="auto"/>
        <w:bottom w:val="none" w:sz="0" w:space="0" w:color="auto"/>
        <w:right w:val="none" w:sz="0" w:space="0" w:color="auto"/>
      </w:divBdr>
    </w:div>
    <w:div w:id="1917283130">
      <w:bodyDiv w:val="1"/>
      <w:marLeft w:val="0"/>
      <w:marRight w:val="0"/>
      <w:marTop w:val="0"/>
      <w:marBottom w:val="0"/>
      <w:divBdr>
        <w:top w:val="none" w:sz="0" w:space="0" w:color="auto"/>
        <w:left w:val="none" w:sz="0" w:space="0" w:color="auto"/>
        <w:bottom w:val="none" w:sz="0" w:space="0" w:color="auto"/>
        <w:right w:val="none" w:sz="0" w:space="0" w:color="auto"/>
      </w:divBdr>
    </w:div>
    <w:div w:id="1928877705">
      <w:bodyDiv w:val="1"/>
      <w:marLeft w:val="0"/>
      <w:marRight w:val="0"/>
      <w:marTop w:val="0"/>
      <w:marBottom w:val="0"/>
      <w:divBdr>
        <w:top w:val="none" w:sz="0" w:space="0" w:color="auto"/>
        <w:left w:val="none" w:sz="0" w:space="0" w:color="auto"/>
        <w:bottom w:val="none" w:sz="0" w:space="0" w:color="auto"/>
        <w:right w:val="none" w:sz="0" w:space="0" w:color="auto"/>
      </w:divBdr>
    </w:div>
    <w:div w:id="209600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chart" Target="charts/chart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400" b="0" i="0" u="none" strike="noStrike" baseline="0">
                <a:effectLst/>
              </a:rPr>
              <a:t>Acceptance test (number of click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User 1</c:v>
                </c:pt>
              </c:strCache>
            </c:strRef>
          </c:tx>
          <c:spPr>
            <a:ln w="28575" cap="rnd">
              <a:solidFill>
                <a:schemeClr val="accent1"/>
              </a:solidFill>
              <a:round/>
            </a:ln>
            <a:effectLst/>
          </c:spPr>
          <c:marker>
            <c:symbol val="none"/>
          </c:marker>
          <c:cat>
            <c:strRef>
              <c:f>Sheet1!$A$2:$A$5</c:f>
              <c:strCache>
                <c:ptCount val="4"/>
                <c:pt idx="0">
                  <c:v>P1</c:v>
                </c:pt>
                <c:pt idx="1">
                  <c:v>P2</c:v>
                </c:pt>
                <c:pt idx="2">
                  <c:v>P3</c:v>
                </c:pt>
                <c:pt idx="3">
                  <c:v>P4</c:v>
                </c:pt>
              </c:strCache>
            </c:strRef>
          </c:cat>
          <c:val>
            <c:numRef>
              <c:f>Sheet1!$B$2:$B$5</c:f>
              <c:numCache>
                <c:formatCode>General</c:formatCode>
                <c:ptCount val="4"/>
                <c:pt idx="0">
                  <c:v>4</c:v>
                </c:pt>
                <c:pt idx="1">
                  <c:v>6</c:v>
                </c:pt>
                <c:pt idx="2">
                  <c:v>2</c:v>
                </c:pt>
                <c:pt idx="3">
                  <c:v>6.4</c:v>
                </c:pt>
              </c:numCache>
            </c:numRef>
          </c:val>
          <c:smooth val="0"/>
          <c:extLst>
            <c:ext xmlns:c16="http://schemas.microsoft.com/office/drawing/2014/chart" uri="{C3380CC4-5D6E-409C-BE32-E72D297353CC}">
              <c16:uniqueId val="{00000000-499A-4F46-963A-866DADFA1AB6}"/>
            </c:ext>
          </c:extLst>
        </c:ser>
        <c:ser>
          <c:idx val="1"/>
          <c:order val="1"/>
          <c:tx>
            <c:strRef>
              <c:f>Sheet1!$C$1</c:f>
              <c:strCache>
                <c:ptCount val="1"/>
                <c:pt idx="0">
                  <c:v>User 2</c:v>
                </c:pt>
              </c:strCache>
            </c:strRef>
          </c:tx>
          <c:spPr>
            <a:ln w="28575" cap="rnd">
              <a:solidFill>
                <a:schemeClr val="accent2"/>
              </a:solidFill>
              <a:round/>
            </a:ln>
            <a:effectLst/>
          </c:spPr>
          <c:marker>
            <c:symbol val="none"/>
          </c:marker>
          <c:cat>
            <c:strRef>
              <c:f>Sheet1!$A$2:$A$5</c:f>
              <c:strCache>
                <c:ptCount val="4"/>
                <c:pt idx="0">
                  <c:v>P1</c:v>
                </c:pt>
                <c:pt idx="1">
                  <c:v>P2</c:v>
                </c:pt>
                <c:pt idx="2">
                  <c:v>P3</c:v>
                </c:pt>
                <c:pt idx="3">
                  <c:v>P4</c:v>
                </c:pt>
              </c:strCache>
            </c:strRef>
          </c:cat>
          <c:val>
            <c:numRef>
              <c:f>Sheet1!$C$2:$C$5</c:f>
              <c:numCache>
                <c:formatCode>General</c:formatCode>
                <c:ptCount val="4"/>
                <c:pt idx="0">
                  <c:v>4</c:v>
                </c:pt>
                <c:pt idx="1">
                  <c:v>6</c:v>
                </c:pt>
                <c:pt idx="2">
                  <c:v>2</c:v>
                </c:pt>
                <c:pt idx="3">
                  <c:v>6.4</c:v>
                </c:pt>
              </c:numCache>
            </c:numRef>
          </c:val>
          <c:smooth val="0"/>
          <c:extLst>
            <c:ext xmlns:c16="http://schemas.microsoft.com/office/drawing/2014/chart" uri="{C3380CC4-5D6E-409C-BE32-E72D297353CC}">
              <c16:uniqueId val="{00000001-499A-4F46-963A-866DADFA1AB6}"/>
            </c:ext>
          </c:extLst>
        </c:ser>
        <c:ser>
          <c:idx val="2"/>
          <c:order val="2"/>
          <c:tx>
            <c:strRef>
              <c:f>Sheet1!$D$1</c:f>
              <c:strCache>
                <c:ptCount val="1"/>
                <c:pt idx="0">
                  <c:v>User 3</c:v>
                </c:pt>
              </c:strCache>
            </c:strRef>
          </c:tx>
          <c:spPr>
            <a:ln w="28575" cap="rnd">
              <a:solidFill>
                <a:schemeClr val="accent3"/>
              </a:solidFill>
              <a:round/>
            </a:ln>
            <a:effectLst/>
          </c:spPr>
          <c:marker>
            <c:symbol val="none"/>
          </c:marker>
          <c:cat>
            <c:strRef>
              <c:f>Sheet1!$A$2:$A$5</c:f>
              <c:strCache>
                <c:ptCount val="4"/>
                <c:pt idx="0">
                  <c:v>P1</c:v>
                </c:pt>
                <c:pt idx="1">
                  <c:v>P2</c:v>
                </c:pt>
                <c:pt idx="2">
                  <c:v>P3</c:v>
                </c:pt>
                <c:pt idx="3">
                  <c:v>P4</c:v>
                </c:pt>
              </c:strCache>
            </c:strRef>
          </c:cat>
          <c:val>
            <c:numRef>
              <c:f>Sheet1!$D$2:$D$5</c:f>
              <c:numCache>
                <c:formatCode>General</c:formatCode>
                <c:ptCount val="4"/>
                <c:pt idx="0">
                  <c:v>4</c:v>
                </c:pt>
                <c:pt idx="1">
                  <c:v>4</c:v>
                </c:pt>
                <c:pt idx="2">
                  <c:v>0</c:v>
                </c:pt>
                <c:pt idx="3">
                  <c:v>6.4</c:v>
                </c:pt>
              </c:numCache>
            </c:numRef>
          </c:val>
          <c:smooth val="0"/>
          <c:extLst>
            <c:ext xmlns:c16="http://schemas.microsoft.com/office/drawing/2014/chart" uri="{C3380CC4-5D6E-409C-BE32-E72D297353CC}">
              <c16:uniqueId val="{00000002-499A-4F46-963A-866DADFA1AB6}"/>
            </c:ext>
          </c:extLst>
        </c:ser>
        <c:ser>
          <c:idx val="3"/>
          <c:order val="3"/>
          <c:tx>
            <c:strRef>
              <c:f>Sheet1!$E$1</c:f>
              <c:strCache>
                <c:ptCount val="1"/>
                <c:pt idx="0">
                  <c:v>User 4</c:v>
                </c:pt>
              </c:strCache>
            </c:strRef>
          </c:tx>
          <c:spPr>
            <a:ln w="28575" cap="rnd">
              <a:solidFill>
                <a:schemeClr val="accent4"/>
              </a:solidFill>
              <a:round/>
            </a:ln>
            <a:effectLst/>
          </c:spPr>
          <c:marker>
            <c:symbol val="none"/>
          </c:marker>
          <c:cat>
            <c:strRef>
              <c:f>Sheet1!$A$2:$A$5</c:f>
              <c:strCache>
                <c:ptCount val="4"/>
                <c:pt idx="0">
                  <c:v>P1</c:v>
                </c:pt>
                <c:pt idx="1">
                  <c:v>P2</c:v>
                </c:pt>
                <c:pt idx="2">
                  <c:v>P3</c:v>
                </c:pt>
                <c:pt idx="3">
                  <c:v>P4</c:v>
                </c:pt>
              </c:strCache>
            </c:strRef>
          </c:cat>
          <c:val>
            <c:numRef>
              <c:f>Sheet1!$E$2:$E$5</c:f>
              <c:numCache>
                <c:formatCode>General</c:formatCode>
                <c:ptCount val="4"/>
                <c:pt idx="0">
                  <c:v>4</c:v>
                </c:pt>
                <c:pt idx="1">
                  <c:v>8</c:v>
                </c:pt>
                <c:pt idx="2">
                  <c:v>4</c:v>
                </c:pt>
                <c:pt idx="3">
                  <c:v>6.4</c:v>
                </c:pt>
              </c:numCache>
            </c:numRef>
          </c:val>
          <c:smooth val="0"/>
          <c:extLst>
            <c:ext xmlns:c16="http://schemas.microsoft.com/office/drawing/2014/chart" uri="{C3380CC4-5D6E-409C-BE32-E72D297353CC}">
              <c16:uniqueId val="{00000003-499A-4F46-963A-866DADFA1AB6}"/>
            </c:ext>
          </c:extLst>
        </c:ser>
        <c:ser>
          <c:idx val="4"/>
          <c:order val="4"/>
          <c:tx>
            <c:strRef>
              <c:f>Sheet1!$F$1</c:f>
              <c:strCache>
                <c:ptCount val="1"/>
                <c:pt idx="0">
                  <c:v>User 5</c:v>
                </c:pt>
              </c:strCache>
            </c:strRef>
          </c:tx>
          <c:spPr>
            <a:ln w="28575" cap="rnd">
              <a:solidFill>
                <a:schemeClr val="accent5"/>
              </a:solidFill>
              <a:round/>
            </a:ln>
            <a:effectLst/>
          </c:spPr>
          <c:marker>
            <c:symbol val="none"/>
          </c:marker>
          <c:cat>
            <c:strRef>
              <c:f>Sheet1!$A$2:$A$5</c:f>
              <c:strCache>
                <c:ptCount val="4"/>
                <c:pt idx="0">
                  <c:v>P1</c:v>
                </c:pt>
                <c:pt idx="1">
                  <c:v>P2</c:v>
                </c:pt>
                <c:pt idx="2">
                  <c:v>P3</c:v>
                </c:pt>
                <c:pt idx="3">
                  <c:v>P4</c:v>
                </c:pt>
              </c:strCache>
            </c:strRef>
          </c:cat>
          <c:val>
            <c:numRef>
              <c:f>Sheet1!$F$2:$F$5</c:f>
              <c:numCache>
                <c:formatCode>General</c:formatCode>
                <c:ptCount val="4"/>
                <c:pt idx="0">
                  <c:v>4</c:v>
                </c:pt>
                <c:pt idx="1">
                  <c:v>8</c:v>
                </c:pt>
                <c:pt idx="2">
                  <c:v>4</c:v>
                </c:pt>
                <c:pt idx="3">
                  <c:v>6.4</c:v>
                </c:pt>
              </c:numCache>
            </c:numRef>
          </c:val>
          <c:smooth val="0"/>
          <c:extLst>
            <c:ext xmlns:c16="http://schemas.microsoft.com/office/drawing/2014/chart" uri="{C3380CC4-5D6E-409C-BE32-E72D297353CC}">
              <c16:uniqueId val="{00000004-499A-4F46-963A-866DADFA1AB6}"/>
            </c:ext>
          </c:extLst>
        </c:ser>
        <c:dLbls>
          <c:showLegendKey val="0"/>
          <c:showVal val="0"/>
          <c:showCatName val="0"/>
          <c:showSerName val="0"/>
          <c:showPercent val="0"/>
          <c:showBubbleSize val="0"/>
        </c:dLbls>
        <c:smooth val="0"/>
        <c:axId val="1572533599"/>
        <c:axId val="1572534431"/>
      </c:lineChart>
      <c:catAx>
        <c:axId val="15725335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34431"/>
        <c:crosses val="autoZero"/>
        <c:auto val="1"/>
        <c:lblAlgn val="ctr"/>
        <c:lblOffset val="100"/>
        <c:noMultiLvlLbl val="0"/>
      </c:catAx>
      <c:valAx>
        <c:axId val="157253443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335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400" b="0" i="0" u="none" strike="noStrike" baseline="0">
                <a:effectLst/>
              </a:rPr>
              <a:t>Acceptance test(second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User 1</c:v>
                </c:pt>
              </c:strCache>
            </c:strRef>
          </c:tx>
          <c:spPr>
            <a:ln w="28575" cap="rnd">
              <a:solidFill>
                <a:schemeClr val="accent1"/>
              </a:solidFill>
              <a:round/>
            </a:ln>
            <a:effectLst/>
          </c:spPr>
          <c:marker>
            <c:symbol val="none"/>
          </c:marker>
          <c:cat>
            <c:strRef>
              <c:f>Sheet1!$A$2:$A$5</c:f>
              <c:strCache>
                <c:ptCount val="4"/>
                <c:pt idx="0">
                  <c:v>P5</c:v>
                </c:pt>
                <c:pt idx="1">
                  <c:v>P6</c:v>
                </c:pt>
                <c:pt idx="2">
                  <c:v>P7</c:v>
                </c:pt>
                <c:pt idx="3">
                  <c:v>P8</c:v>
                </c:pt>
              </c:strCache>
            </c:strRef>
          </c:cat>
          <c:val>
            <c:numRef>
              <c:f>Sheet1!$B$2:$B$5</c:f>
              <c:numCache>
                <c:formatCode>General</c:formatCode>
                <c:ptCount val="4"/>
                <c:pt idx="0">
                  <c:v>18</c:v>
                </c:pt>
                <c:pt idx="1">
                  <c:v>7</c:v>
                </c:pt>
                <c:pt idx="2">
                  <c:v>6</c:v>
                </c:pt>
                <c:pt idx="3">
                  <c:v>6</c:v>
                </c:pt>
              </c:numCache>
            </c:numRef>
          </c:val>
          <c:smooth val="0"/>
          <c:extLst>
            <c:ext xmlns:c16="http://schemas.microsoft.com/office/drawing/2014/chart" uri="{C3380CC4-5D6E-409C-BE32-E72D297353CC}">
              <c16:uniqueId val="{00000000-634D-4240-9078-D32407D4D60B}"/>
            </c:ext>
          </c:extLst>
        </c:ser>
        <c:ser>
          <c:idx val="1"/>
          <c:order val="1"/>
          <c:tx>
            <c:strRef>
              <c:f>Sheet1!$C$1</c:f>
              <c:strCache>
                <c:ptCount val="1"/>
                <c:pt idx="0">
                  <c:v>User 2</c:v>
                </c:pt>
              </c:strCache>
            </c:strRef>
          </c:tx>
          <c:spPr>
            <a:ln w="28575" cap="rnd">
              <a:solidFill>
                <a:schemeClr val="accent2"/>
              </a:solidFill>
              <a:round/>
            </a:ln>
            <a:effectLst/>
          </c:spPr>
          <c:marker>
            <c:symbol val="none"/>
          </c:marker>
          <c:cat>
            <c:strRef>
              <c:f>Sheet1!$A$2:$A$5</c:f>
              <c:strCache>
                <c:ptCount val="4"/>
                <c:pt idx="0">
                  <c:v>P5</c:v>
                </c:pt>
                <c:pt idx="1">
                  <c:v>P6</c:v>
                </c:pt>
                <c:pt idx="2">
                  <c:v>P7</c:v>
                </c:pt>
                <c:pt idx="3">
                  <c:v>P8</c:v>
                </c:pt>
              </c:strCache>
            </c:strRef>
          </c:cat>
          <c:val>
            <c:numRef>
              <c:f>Sheet1!$C$2:$C$5</c:f>
              <c:numCache>
                <c:formatCode>General</c:formatCode>
                <c:ptCount val="4"/>
                <c:pt idx="0">
                  <c:v>18</c:v>
                </c:pt>
                <c:pt idx="1">
                  <c:v>7</c:v>
                </c:pt>
                <c:pt idx="2">
                  <c:v>5</c:v>
                </c:pt>
                <c:pt idx="3">
                  <c:v>6</c:v>
                </c:pt>
              </c:numCache>
            </c:numRef>
          </c:val>
          <c:smooth val="0"/>
          <c:extLst>
            <c:ext xmlns:c16="http://schemas.microsoft.com/office/drawing/2014/chart" uri="{C3380CC4-5D6E-409C-BE32-E72D297353CC}">
              <c16:uniqueId val="{00000001-634D-4240-9078-D32407D4D60B}"/>
            </c:ext>
          </c:extLst>
        </c:ser>
        <c:ser>
          <c:idx val="2"/>
          <c:order val="2"/>
          <c:tx>
            <c:strRef>
              <c:f>Sheet1!$D$1</c:f>
              <c:strCache>
                <c:ptCount val="1"/>
                <c:pt idx="0">
                  <c:v>User 3</c:v>
                </c:pt>
              </c:strCache>
            </c:strRef>
          </c:tx>
          <c:spPr>
            <a:ln w="28575" cap="rnd">
              <a:solidFill>
                <a:schemeClr val="accent3"/>
              </a:solidFill>
              <a:round/>
            </a:ln>
            <a:effectLst/>
          </c:spPr>
          <c:marker>
            <c:symbol val="none"/>
          </c:marker>
          <c:cat>
            <c:strRef>
              <c:f>Sheet1!$A$2:$A$5</c:f>
              <c:strCache>
                <c:ptCount val="4"/>
                <c:pt idx="0">
                  <c:v>P5</c:v>
                </c:pt>
                <c:pt idx="1">
                  <c:v>P6</c:v>
                </c:pt>
                <c:pt idx="2">
                  <c:v>P7</c:v>
                </c:pt>
                <c:pt idx="3">
                  <c:v>P8</c:v>
                </c:pt>
              </c:strCache>
            </c:strRef>
          </c:cat>
          <c:val>
            <c:numRef>
              <c:f>Sheet1!$D$2:$D$5</c:f>
              <c:numCache>
                <c:formatCode>General</c:formatCode>
                <c:ptCount val="4"/>
                <c:pt idx="0">
                  <c:v>18</c:v>
                </c:pt>
                <c:pt idx="1">
                  <c:v>0</c:v>
                </c:pt>
                <c:pt idx="2">
                  <c:v>0</c:v>
                </c:pt>
                <c:pt idx="3">
                  <c:v>6</c:v>
                </c:pt>
              </c:numCache>
            </c:numRef>
          </c:val>
          <c:smooth val="0"/>
          <c:extLst>
            <c:ext xmlns:c16="http://schemas.microsoft.com/office/drawing/2014/chart" uri="{C3380CC4-5D6E-409C-BE32-E72D297353CC}">
              <c16:uniqueId val="{00000002-634D-4240-9078-D32407D4D60B}"/>
            </c:ext>
          </c:extLst>
        </c:ser>
        <c:ser>
          <c:idx val="3"/>
          <c:order val="3"/>
          <c:tx>
            <c:strRef>
              <c:f>Sheet1!$E$1</c:f>
              <c:strCache>
                <c:ptCount val="1"/>
                <c:pt idx="0">
                  <c:v>User 4</c:v>
                </c:pt>
              </c:strCache>
            </c:strRef>
          </c:tx>
          <c:spPr>
            <a:ln w="28575" cap="rnd">
              <a:solidFill>
                <a:schemeClr val="accent4"/>
              </a:solidFill>
              <a:round/>
            </a:ln>
            <a:effectLst/>
          </c:spPr>
          <c:marker>
            <c:symbol val="none"/>
          </c:marker>
          <c:cat>
            <c:strRef>
              <c:f>Sheet1!$A$2:$A$5</c:f>
              <c:strCache>
                <c:ptCount val="4"/>
                <c:pt idx="0">
                  <c:v>P5</c:v>
                </c:pt>
                <c:pt idx="1">
                  <c:v>P6</c:v>
                </c:pt>
                <c:pt idx="2">
                  <c:v>P7</c:v>
                </c:pt>
                <c:pt idx="3">
                  <c:v>P8</c:v>
                </c:pt>
              </c:strCache>
            </c:strRef>
          </c:cat>
          <c:val>
            <c:numRef>
              <c:f>Sheet1!$E$2:$E$5</c:f>
              <c:numCache>
                <c:formatCode>General</c:formatCode>
                <c:ptCount val="4"/>
                <c:pt idx="0">
                  <c:v>18</c:v>
                </c:pt>
                <c:pt idx="1">
                  <c:v>14</c:v>
                </c:pt>
                <c:pt idx="2">
                  <c:v>8</c:v>
                </c:pt>
                <c:pt idx="3">
                  <c:v>6</c:v>
                </c:pt>
              </c:numCache>
            </c:numRef>
          </c:val>
          <c:smooth val="0"/>
          <c:extLst>
            <c:ext xmlns:c16="http://schemas.microsoft.com/office/drawing/2014/chart" uri="{C3380CC4-5D6E-409C-BE32-E72D297353CC}">
              <c16:uniqueId val="{00000003-634D-4240-9078-D32407D4D60B}"/>
            </c:ext>
          </c:extLst>
        </c:ser>
        <c:ser>
          <c:idx val="4"/>
          <c:order val="4"/>
          <c:tx>
            <c:strRef>
              <c:f>Sheet1!$F$1</c:f>
              <c:strCache>
                <c:ptCount val="1"/>
                <c:pt idx="0">
                  <c:v>User 5</c:v>
                </c:pt>
              </c:strCache>
            </c:strRef>
          </c:tx>
          <c:spPr>
            <a:ln w="28575" cap="rnd">
              <a:solidFill>
                <a:schemeClr val="accent5"/>
              </a:solidFill>
              <a:round/>
            </a:ln>
            <a:effectLst/>
          </c:spPr>
          <c:marker>
            <c:symbol val="none"/>
          </c:marker>
          <c:cat>
            <c:strRef>
              <c:f>Sheet1!$A$2:$A$5</c:f>
              <c:strCache>
                <c:ptCount val="4"/>
                <c:pt idx="0">
                  <c:v>P5</c:v>
                </c:pt>
                <c:pt idx="1">
                  <c:v>P6</c:v>
                </c:pt>
                <c:pt idx="2">
                  <c:v>P7</c:v>
                </c:pt>
                <c:pt idx="3">
                  <c:v>P8</c:v>
                </c:pt>
              </c:strCache>
            </c:strRef>
          </c:cat>
          <c:val>
            <c:numRef>
              <c:f>Sheet1!$F$2:$F$5</c:f>
              <c:numCache>
                <c:formatCode>General</c:formatCode>
                <c:ptCount val="4"/>
                <c:pt idx="0">
                  <c:v>18</c:v>
                </c:pt>
                <c:pt idx="1">
                  <c:v>17</c:v>
                </c:pt>
                <c:pt idx="2">
                  <c:v>11</c:v>
                </c:pt>
                <c:pt idx="3">
                  <c:v>6</c:v>
                </c:pt>
              </c:numCache>
            </c:numRef>
          </c:val>
          <c:smooth val="0"/>
          <c:extLst>
            <c:ext xmlns:c16="http://schemas.microsoft.com/office/drawing/2014/chart" uri="{C3380CC4-5D6E-409C-BE32-E72D297353CC}">
              <c16:uniqueId val="{00000004-634D-4240-9078-D32407D4D60B}"/>
            </c:ext>
          </c:extLst>
        </c:ser>
        <c:dLbls>
          <c:showLegendKey val="0"/>
          <c:showVal val="0"/>
          <c:showCatName val="0"/>
          <c:showSerName val="0"/>
          <c:showPercent val="0"/>
          <c:showBubbleSize val="0"/>
        </c:dLbls>
        <c:smooth val="0"/>
        <c:axId val="1566498559"/>
        <c:axId val="1566496895"/>
      </c:lineChart>
      <c:catAx>
        <c:axId val="15664985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6496895"/>
        <c:crosses val="autoZero"/>
        <c:auto val="1"/>
        <c:lblAlgn val="ctr"/>
        <c:lblOffset val="100"/>
        <c:noMultiLvlLbl val="0"/>
      </c:catAx>
      <c:valAx>
        <c:axId val="15664968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64985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8463B-35EC-4902-921B-526D64307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2580</Words>
  <Characters>1471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Hasan Seum</dc:creator>
  <cp:keywords/>
  <dc:description/>
  <cp:lastModifiedBy>Khalid Hasan Seum</cp:lastModifiedBy>
  <cp:revision>2</cp:revision>
  <dcterms:created xsi:type="dcterms:W3CDTF">2024-06-02T02:39:00Z</dcterms:created>
  <dcterms:modified xsi:type="dcterms:W3CDTF">2024-06-02T02:39:00Z</dcterms:modified>
</cp:coreProperties>
</file>